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5CF4B" w14:textId="77777777" w:rsidR="006E06C6" w:rsidRDefault="00D5115F" w:rsidP="00B723BE">
      <w:bookmarkStart w:id="0" w:name="_GoBack"/>
      <w:bookmarkEnd w:id="0"/>
      <w:r w:rsidRPr="00D5115F">
        <w:rPr>
          <w:noProof/>
        </w:rPr>
        <w:drawing>
          <wp:inline distT="0" distB="0" distL="0" distR="0" wp14:anchorId="31012177" wp14:editId="136DAFD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9E51F4" w14:textId="77777777" w:rsidR="00B723BE" w:rsidRDefault="00FC1FCE" w:rsidP="00B723BE">
      <w:pPr>
        <w:jc w:val="right"/>
      </w:pPr>
      <w:r w:rsidRPr="00B723BE">
        <w:t>California Department of Education</w:t>
      </w:r>
    </w:p>
    <w:p w14:paraId="65BAD215" w14:textId="77777777" w:rsidR="00B723BE" w:rsidRDefault="00FC1FCE" w:rsidP="00B723BE">
      <w:pPr>
        <w:jc w:val="right"/>
      </w:pPr>
      <w:r w:rsidRPr="00B723BE">
        <w:t>Executive Office</w:t>
      </w:r>
    </w:p>
    <w:p w14:paraId="4B1A64AB" w14:textId="77777777" w:rsidR="00B723BE" w:rsidRDefault="00692300" w:rsidP="00B723BE">
      <w:pPr>
        <w:jc w:val="right"/>
      </w:pPr>
      <w:r w:rsidRPr="00B723BE">
        <w:t>SBE-005 (REV. 1/201</w:t>
      </w:r>
      <w:r w:rsidR="00F377B6">
        <w:t>8</w:t>
      </w:r>
      <w:r w:rsidR="00FC1FCE" w:rsidRPr="00B723BE">
        <w:t>)</w:t>
      </w:r>
    </w:p>
    <w:p w14:paraId="4E94C352"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3C15FA67"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3234248D" w14:textId="09CA6598" w:rsidR="00E21291" w:rsidRPr="001B3958" w:rsidRDefault="00E21291" w:rsidP="00E21291">
      <w:pPr>
        <w:pStyle w:val="Heading1"/>
        <w:spacing w:before="240" w:after="240"/>
        <w:jc w:val="center"/>
        <w:rPr>
          <w:sz w:val="40"/>
          <w:szCs w:val="40"/>
        </w:rPr>
      </w:pPr>
      <w:r w:rsidRPr="001B3958">
        <w:rPr>
          <w:sz w:val="40"/>
          <w:szCs w:val="40"/>
        </w:rPr>
        <w:t>Californ</w:t>
      </w:r>
      <w:r>
        <w:rPr>
          <w:sz w:val="40"/>
          <w:szCs w:val="40"/>
        </w:rPr>
        <w:t xml:space="preserve">ia State Board of Education </w:t>
      </w:r>
      <w:r>
        <w:rPr>
          <w:sz w:val="40"/>
          <w:szCs w:val="40"/>
        </w:rPr>
        <w:br/>
      </w:r>
      <w:r w:rsidR="00A72A08">
        <w:rPr>
          <w:sz w:val="40"/>
          <w:szCs w:val="40"/>
        </w:rPr>
        <w:t>July</w:t>
      </w:r>
      <w:r w:rsidRPr="00F80875">
        <w:rPr>
          <w:sz w:val="40"/>
          <w:szCs w:val="40"/>
        </w:rPr>
        <w:t xml:space="preserve"> 2020 </w:t>
      </w:r>
      <w:r w:rsidRPr="001B3958">
        <w:rPr>
          <w:sz w:val="40"/>
          <w:szCs w:val="40"/>
        </w:rPr>
        <w:t>Agenda</w:t>
      </w:r>
      <w:r w:rsidRPr="001B3958">
        <w:rPr>
          <w:sz w:val="40"/>
          <w:szCs w:val="40"/>
        </w:rPr>
        <w:br/>
        <w:t>Item</w:t>
      </w:r>
      <w:r w:rsidR="00770326">
        <w:rPr>
          <w:sz w:val="40"/>
          <w:szCs w:val="40"/>
        </w:rPr>
        <w:t xml:space="preserve"> #W-</w:t>
      </w:r>
      <w:r w:rsidR="00897E0B">
        <w:rPr>
          <w:sz w:val="40"/>
          <w:szCs w:val="40"/>
        </w:rPr>
        <w:t>1</w:t>
      </w:r>
      <w:r w:rsidR="008A67D3">
        <w:rPr>
          <w:sz w:val="40"/>
          <w:szCs w:val="40"/>
        </w:rPr>
        <w:t>2</w:t>
      </w:r>
    </w:p>
    <w:p w14:paraId="156AF49D" w14:textId="77777777" w:rsidR="00E21291" w:rsidRDefault="00E21291" w:rsidP="00C265C7">
      <w:pPr>
        <w:pStyle w:val="Heading2"/>
        <w:spacing w:after="240"/>
        <w:rPr>
          <w:sz w:val="36"/>
          <w:szCs w:val="36"/>
        </w:rPr>
      </w:pPr>
      <w:r w:rsidRPr="001B3958">
        <w:rPr>
          <w:sz w:val="36"/>
          <w:szCs w:val="36"/>
        </w:rPr>
        <w:t>Subjec</w:t>
      </w:r>
      <w:r>
        <w:rPr>
          <w:sz w:val="36"/>
          <w:szCs w:val="36"/>
        </w:rPr>
        <w:t>t</w:t>
      </w:r>
    </w:p>
    <w:p w14:paraId="4336F823" w14:textId="4714FC3C" w:rsidR="00E21291" w:rsidRPr="00DB06CF" w:rsidRDefault="00E21291" w:rsidP="00E21291">
      <w:pPr>
        <w:spacing w:after="480"/>
        <w:rPr>
          <w:rFonts w:cs="Arial"/>
        </w:rPr>
      </w:pPr>
      <w:bookmarkStart w:id="1" w:name="_Hlk41979537"/>
      <w:r>
        <w:rPr>
          <w:rFonts w:cs="Arial"/>
        </w:rPr>
        <w:t xml:space="preserve">Requests by </w:t>
      </w:r>
      <w:r w:rsidRPr="00F204C6">
        <w:rPr>
          <w:rFonts w:cs="Arial"/>
          <w:b/>
        </w:rPr>
        <w:t xml:space="preserve">Santa </w:t>
      </w:r>
      <w:r w:rsidR="00507F61">
        <w:rPr>
          <w:rFonts w:cs="Arial"/>
          <w:b/>
        </w:rPr>
        <w:t>Barbara Co</w:t>
      </w:r>
      <w:r w:rsidRPr="00F204C6">
        <w:rPr>
          <w:rFonts w:cs="Arial"/>
          <w:b/>
        </w:rPr>
        <w:t xml:space="preserve">unty </w:t>
      </w:r>
      <w:r w:rsidRPr="00F204C6">
        <w:rPr>
          <w:b/>
        </w:rPr>
        <w:t>Office of Education</w:t>
      </w:r>
      <w:r w:rsidR="00507F61">
        <w:rPr>
          <w:b/>
        </w:rPr>
        <w:t xml:space="preserve"> </w:t>
      </w:r>
      <w:r w:rsidR="00507F61">
        <w:rPr>
          <w:rFonts w:cs="Arial"/>
        </w:rPr>
        <w:t xml:space="preserve">to </w:t>
      </w:r>
      <w:r>
        <w:rPr>
          <w:rFonts w:cs="Arial"/>
        </w:rPr>
        <w:t xml:space="preserve">waive </w:t>
      </w:r>
      <w:r w:rsidRPr="00E44338">
        <w:rPr>
          <w:rFonts w:cs="Arial"/>
          <w:i/>
        </w:rPr>
        <w:t>California Code of Regulations</w:t>
      </w:r>
      <w:r>
        <w:rPr>
          <w:rFonts w:cs="Arial"/>
        </w:rPr>
        <w:t xml:space="preserve">, Title 5, Section 3051.16(b)(3), the requirement that educational interpreters for deaf and hard of hearing pupils meet minimum qualifications as of </w:t>
      </w:r>
      <w:r w:rsidR="007A6E79">
        <w:rPr>
          <w:rFonts w:cs="Arial"/>
        </w:rPr>
        <w:br/>
      </w:r>
      <w:r>
        <w:rPr>
          <w:rFonts w:cs="Arial"/>
        </w:rPr>
        <w:t xml:space="preserve">July 1, 2009, to allow </w:t>
      </w:r>
      <w:r w:rsidR="00507F61">
        <w:rPr>
          <w:rFonts w:cs="Arial"/>
        </w:rPr>
        <w:t>Christina Corley</w:t>
      </w:r>
      <w:r w:rsidR="005C5EC5">
        <w:rPr>
          <w:rFonts w:cs="Arial"/>
        </w:rPr>
        <w:t>-</w:t>
      </w:r>
      <w:r w:rsidR="00507F61">
        <w:rPr>
          <w:rFonts w:cs="Arial"/>
        </w:rPr>
        <w:t xml:space="preserve">Cradduck and Crystal Snow </w:t>
      </w:r>
      <w:r>
        <w:rPr>
          <w:rFonts w:cs="Arial"/>
        </w:rPr>
        <w:t xml:space="preserve">to continue to provide services to students until </w:t>
      </w:r>
      <w:r w:rsidR="00233C9D">
        <w:rPr>
          <w:rFonts w:cs="Arial"/>
        </w:rPr>
        <w:t>June 30</w:t>
      </w:r>
      <w:r w:rsidR="00507F61">
        <w:rPr>
          <w:rFonts w:cs="Arial"/>
        </w:rPr>
        <w:t xml:space="preserve">, </w:t>
      </w:r>
      <w:r>
        <w:rPr>
          <w:rFonts w:cs="Arial"/>
        </w:rPr>
        <w:t>202</w:t>
      </w:r>
      <w:r w:rsidR="00AC4E69">
        <w:rPr>
          <w:rFonts w:cs="Arial"/>
        </w:rPr>
        <w:t>1</w:t>
      </w:r>
      <w:r>
        <w:rPr>
          <w:rFonts w:cs="Arial"/>
        </w:rPr>
        <w:t>, under a remediation plan to complete those minimum requirements.</w:t>
      </w:r>
      <w:r w:rsidR="00AF4095">
        <w:rPr>
          <w:rFonts w:cs="Arial"/>
        </w:rPr>
        <w:t xml:space="preserve"> </w:t>
      </w:r>
    </w:p>
    <w:p w14:paraId="2EDA2D09" w14:textId="77777777" w:rsidR="00E21291" w:rsidRDefault="00E21291" w:rsidP="00C265C7">
      <w:pPr>
        <w:pStyle w:val="Heading2"/>
        <w:spacing w:after="240"/>
        <w:rPr>
          <w:sz w:val="36"/>
          <w:szCs w:val="36"/>
        </w:rPr>
      </w:pPr>
      <w:r w:rsidRPr="00692300">
        <w:rPr>
          <w:sz w:val="36"/>
          <w:szCs w:val="36"/>
        </w:rPr>
        <w:t>Waiver Number</w:t>
      </w:r>
    </w:p>
    <w:p w14:paraId="02FE6F57" w14:textId="77777777" w:rsidR="00E21291" w:rsidRDefault="00E21291" w:rsidP="005B155B">
      <w:pPr>
        <w:pStyle w:val="ListParagraph"/>
        <w:numPr>
          <w:ilvl w:val="0"/>
          <w:numId w:val="11"/>
        </w:numPr>
      </w:pPr>
      <w:r>
        <w:t xml:space="preserve">Santa </w:t>
      </w:r>
      <w:r w:rsidR="00507F61">
        <w:t xml:space="preserve">Barbara </w:t>
      </w:r>
      <w:r>
        <w:t xml:space="preserve">County Office of Education </w:t>
      </w:r>
      <w:r w:rsidR="00507F61">
        <w:t>9-3-2020</w:t>
      </w:r>
    </w:p>
    <w:p w14:paraId="76021180" w14:textId="77777777" w:rsidR="00E21291" w:rsidRPr="00F204C6" w:rsidRDefault="00E21291" w:rsidP="007E5170">
      <w:pPr>
        <w:pStyle w:val="ListParagraph"/>
        <w:numPr>
          <w:ilvl w:val="0"/>
          <w:numId w:val="11"/>
        </w:numPr>
        <w:spacing w:after="480"/>
      </w:pPr>
      <w:r>
        <w:t xml:space="preserve">Santa </w:t>
      </w:r>
      <w:r w:rsidR="00507F61">
        <w:t xml:space="preserve">Barbara </w:t>
      </w:r>
      <w:r>
        <w:t xml:space="preserve">County Office of Education </w:t>
      </w:r>
      <w:r w:rsidR="00507F61">
        <w:t>10-3-2020</w:t>
      </w:r>
    </w:p>
    <w:bookmarkEnd w:id="1"/>
    <w:p w14:paraId="486664D9" w14:textId="77777777" w:rsidR="00E21291" w:rsidRPr="001B3958" w:rsidRDefault="00E21291" w:rsidP="00C265C7">
      <w:pPr>
        <w:pStyle w:val="Heading2"/>
        <w:spacing w:after="240"/>
        <w:rPr>
          <w:sz w:val="36"/>
          <w:szCs w:val="36"/>
        </w:rPr>
      </w:pPr>
      <w:r w:rsidRPr="001B3958">
        <w:rPr>
          <w:sz w:val="36"/>
          <w:szCs w:val="36"/>
        </w:rPr>
        <w:t>Type of Action</w:t>
      </w:r>
    </w:p>
    <w:p w14:paraId="1B37A14A" w14:textId="77777777" w:rsidR="00E21291" w:rsidRPr="00870875" w:rsidRDefault="00E21291" w:rsidP="00E21291">
      <w:pPr>
        <w:spacing w:after="480"/>
      </w:pPr>
      <w:r w:rsidRPr="00870875">
        <w:t>Action</w:t>
      </w:r>
      <w:r w:rsidR="005461AE">
        <w:t>, Consent</w:t>
      </w:r>
    </w:p>
    <w:p w14:paraId="40336029" w14:textId="77777777" w:rsidR="00E21291" w:rsidRPr="001B3958" w:rsidRDefault="00E21291" w:rsidP="00C265C7">
      <w:pPr>
        <w:pStyle w:val="Heading2"/>
        <w:tabs>
          <w:tab w:val="left" w:pos="4815"/>
        </w:tabs>
        <w:spacing w:after="240"/>
        <w:rPr>
          <w:sz w:val="36"/>
          <w:szCs w:val="36"/>
        </w:rPr>
      </w:pPr>
      <w:r w:rsidRPr="001B3958">
        <w:rPr>
          <w:sz w:val="36"/>
          <w:szCs w:val="36"/>
        </w:rPr>
        <w:t>Summary of the Issue(s)</w:t>
      </w:r>
    </w:p>
    <w:p w14:paraId="0DFCDB4A" w14:textId="3AE5ACBA" w:rsidR="00E21291" w:rsidRPr="00E21291" w:rsidRDefault="00E21291" w:rsidP="00E21291">
      <w:pPr>
        <w:sectPr w:rsidR="00E21291" w:rsidRPr="00E21291" w:rsidSect="0091117B">
          <w:type w:val="continuous"/>
          <w:pgSz w:w="12240" w:h="15840"/>
          <w:pgMar w:top="720" w:right="1440" w:bottom="1440" w:left="1440" w:header="720" w:footer="720" w:gutter="0"/>
          <w:cols w:space="720"/>
          <w:docGrid w:linePitch="360"/>
        </w:sectPr>
      </w:pPr>
      <w:r w:rsidRPr="00233C9D">
        <w:rPr>
          <w:rFonts w:cs="Arial"/>
        </w:rPr>
        <w:t xml:space="preserve">The State Board of Education (SBE) must determine if </w:t>
      </w:r>
      <w:r w:rsidR="00507F61" w:rsidRPr="00233C9D">
        <w:rPr>
          <w:rFonts w:cs="Arial"/>
        </w:rPr>
        <w:t>Christina Corley</w:t>
      </w:r>
      <w:r w:rsidR="005C5EC5" w:rsidRPr="00233C9D">
        <w:rPr>
          <w:rFonts w:cs="Arial"/>
        </w:rPr>
        <w:t>-</w:t>
      </w:r>
      <w:r w:rsidR="00507F61" w:rsidRPr="00233C9D">
        <w:rPr>
          <w:rFonts w:cs="Arial"/>
        </w:rPr>
        <w:t xml:space="preserve">Cradduck and Crystal Snow </w:t>
      </w:r>
      <w:r w:rsidRPr="00233C9D">
        <w:rPr>
          <w:rFonts w:cs="Arial"/>
        </w:rPr>
        <w:t xml:space="preserve">qualify for an educational interpreter waiver to provide educational interpreting services until </w:t>
      </w:r>
      <w:r w:rsidR="00AF4095" w:rsidRPr="00233C9D">
        <w:rPr>
          <w:rFonts w:cs="Arial"/>
        </w:rPr>
        <w:t>June 30</w:t>
      </w:r>
      <w:r w:rsidR="00507F61" w:rsidRPr="00233C9D">
        <w:rPr>
          <w:rFonts w:cs="Arial"/>
        </w:rPr>
        <w:t xml:space="preserve">, </w:t>
      </w:r>
      <w:r w:rsidRPr="00233C9D">
        <w:rPr>
          <w:rFonts w:cs="Arial"/>
        </w:rPr>
        <w:t>2021.</w:t>
      </w:r>
    </w:p>
    <w:p w14:paraId="387569EB" w14:textId="77777777" w:rsidR="00F40510" w:rsidRPr="00F40510" w:rsidRDefault="00F40510" w:rsidP="007E5170">
      <w:pPr>
        <w:pStyle w:val="Heading2"/>
        <w:spacing w:after="240"/>
        <w:rPr>
          <w:sz w:val="36"/>
          <w:szCs w:val="36"/>
        </w:rPr>
      </w:pPr>
      <w:r w:rsidRPr="00F40510">
        <w:rPr>
          <w:sz w:val="36"/>
          <w:szCs w:val="36"/>
        </w:rPr>
        <w:lastRenderedPageBreak/>
        <w:t>Authority for Waiver</w:t>
      </w:r>
    </w:p>
    <w:p w14:paraId="0B6D3384" w14:textId="77777777" w:rsidR="00F204C6" w:rsidRDefault="00F40510" w:rsidP="00F204C6">
      <w:pPr>
        <w:spacing w:after="480"/>
      </w:pPr>
      <w:r w:rsidRPr="00870875">
        <w:rPr>
          <w:i/>
        </w:rPr>
        <w:t>Education Code (EC)</w:t>
      </w:r>
      <w:r w:rsidRPr="00870875">
        <w:t xml:space="preserve"> Section 33050</w:t>
      </w:r>
    </w:p>
    <w:p w14:paraId="775E0BF1" w14:textId="77777777" w:rsidR="00FC1FCE" w:rsidRPr="00E21291" w:rsidRDefault="00FC1FCE" w:rsidP="00E21291">
      <w:pPr>
        <w:pStyle w:val="Heading2"/>
        <w:rPr>
          <w:sz w:val="36"/>
          <w:szCs w:val="36"/>
        </w:rPr>
      </w:pPr>
      <w:r w:rsidRPr="00E21291">
        <w:rPr>
          <w:sz w:val="36"/>
          <w:szCs w:val="36"/>
        </w:rPr>
        <w:t>Recommendation</w:t>
      </w:r>
    </w:p>
    <w:p w14:paraId="6DFD1735" w14:textId="77777777" w:rsidR="00FE4BD6" w:rsidRPr="002E6FCA" w:rsidRDefault="00870875" w:rsidP="002E6FCA">
      <w:pPr>
        <w:pStyle w:val="ListParagraph"/>
        <w:numPr>
          <w:ilvl w:val="0"/>
          <w:numId w:val="2"/>
        </w:numPr>
        <w:spacing w:after="240"/>
        <w:contextualSpacing w:val="0"/>
        <w:rPr>
          <w:rFonts w:cs="Arial"/>
        </w:rPr>
      </w:pPr>
      <w:r>
        <w:rPr>
          <w:rFonts w:cs="Arial"/>
        </w:rPr>
        <w:t xml:space="preserve">Approval:  </w:t>
      </w:r>
      <w:r w:rsidR="006C08D6" w:rsidRPr="00CF3A53">
        <w:rPr>
          <w:rFonts w:cs="Arial"/>
        </w:rPr>
        <w:t>No</w:t>
      </w:r>
    </w:p>
    <w:p w14:paraId="2170336F" w14:textId="77777777" w:rsidR="00F40510" w:rsidRPr="002E6FCA" w:rsidRDefault="00F40510" w:rsidP="002E6FCA">
      <w:pPr>
        <w:pStyle w:val="ListParagraph"/>
        <w:numPr>
          <w:ilvl w:val="0"/>
          <w:numId w:val="2"/>
        </w:numPr>
        <w:spacing w:after="240"/>
        <w:contextualSpacing w:val="0"/>
        <w:rPr>
          <w:rFonts w:cs="Arial"/>
        </w:rPr>
      </w:pPr>
      <w:r w:rsidRPr="002E6FCA">
        <w:rPr>
          <w:rFonts w:cs="Arial"/>
        </w:rPr>
        <w:t>Approval with conditions</w:t>
      </w:r>
      <w:r w:rsidR="00FE4BD6" w:rsidRPr="002E6FCA">
        <w:rPr>
          <w:rFonts w:cs="Arial"/>
        </w:rPr>
        <w:t xml:space="preserve">:  </w:t>
      </w:r>
      <w:r w:rsidR="00FE4BD6" w:rsidRPr="00CF3A53">
        <w:rPr>
          <w:rFonts w:cs="Arial"/>
        </w:rPr>
        <w:t>Yes</w:t>
      </w:r>
      <w:r w:rsidR="005764D6" w:rsidRPr="003A325B">
        <w:rPr>
          <w:rFonts w:cs="Arial"/>
          <w:highlight w:val="lightGray"/>
        </w:rPr>
        <w:t xml:space="preserve"> </w:t>
      </w:r>
    </w:p>
    <w:p w14:paraId="6871E172" w14:textId="77777777" w:rsidR="00FE4BD6" w:rsidRPr="002E6FCA" w:rsidRDefault="00FE4BD6" w:rsidP="002E6FCA">
      <w:pPr>
        <w:pStyle w:val="ListParagraph"/>
        <w:numPr>
          <w:ilvl w:val="0"/>
          <w:numId w:val="2"/>
        </w:numPr>
        <w:spacing w:after="240"/>
        <w:contextualSpacing w:val="0"/>
        <w:rPr>
          <w:rFonts w:cs="Arial"/>
        </w:rPr>
      </w:pPr>
      <w:r w:rsidRPr="002E6FCA">
        <w:rPr>
          <w:rFonts w:cs="Arial"/>
        </w:rPr>
        <w:t xml:space="preserve">Denial:  </w:t>
      </w:r>
      <w:r w:rsidRPr="00CF3A53">
        <w:rPr>
          <w:rFonts w:cs="Arial"/>
        </w:rPr>
        <w:t>No</w:t>
      </w:r>
    </w:p>
    <w:p w14:paraId="73E2AE20" w14:textId="3549C3FD" w:rsidR="005764D6" w:rsidRDefault="006C08D6" w:rsidP="00E21291">
      <w:pPr>
        <w:spacing w:after="240"/>
        <w:rPr>
          <w:rFonts w:cs="Arial"/>
        </w:rPr>
      </w:pPr>
      <w:r w:rsidRPr="00DB06CF">
        <w:rPr>
          <w:rFonts w:cs="Arial"/>
        </w:rPr>
        <w:t xml:space="preserve">The California Department of Education (CDE) recommends that the SBE </w:t>
      </w:r>
      <w:r w:rsidRPr="007533EE">
        <w:rPr>
          <w:rFonts w:cs="Arial"/>
        </w:rPr>
        <w:t xml:space="preserve">approve the </w:t>
      </w:r>
      <w:r w:rsidR="00AF4095" w:rsidRPr="00233C9D">
        <w:rPr>
          <w:rFonts w:cs="Arial"/>
        </w:rPr>
        <w:t xml:space="preserve">renewal </w:t>
      </w:r>
      <w:r w:rsidRPr="00233C9D">
        <w:rPr>
          <w:rFonts w:cs="Arial"/>
        </w:rPr>
        <w:t>waiver requests by the county office of education with the following conditions:</w:t>
      </w:r>
    </w:p>
    <w:p w14:paraId="5A3EE80D" w14:textId="77777777" w:rsidR="006C08D6" w:rsidRDefault="006C08D6" w:rsidP="00E21291">
      <w:pPr>
        <w:spacing w:after="240"/>
        <w:rPr>
          <w:b/>
        </w:rPr>
      </w:pPr>
      <w:r w:rsidRPr="006C08D6">
        <w:rPr>
          <w:b/>
        </w:rPr>
        <w:t xml:space="preserve">Santa </w:t>
      </w:r>
      <w:r w:rsidR="001E4F19">
        <w:rPr>
          <w:b/>
        </w:rPr>
        <w:t xml:space="preserve">Barbara </w:t>
      </w:r>
      <w:r w:rsidRPr="006C08D6">
        <w:rPr>
          <w:b/>
        </w:rPr>
        <w:t>County Office of Education</w:t>
      </w:r>
      <w:r w:rsidR="001E4F19">
        <w:rPr>
          <w:b/>
        </w:rPr>
        <w:t xml:space="preserve"> (SBCOE)</w:t>
      </w:r>
      <w:r w:rsidR="00622E63">
        <w:rPr>
          <w:b/>
        </w:rPr>
        <w:t>,</w:t>
      </w:r>
      <w:r w:rsidR="001E4F19">
        <w:rPr>
          <w:b/>
        </w:rPr>
        <w:t xml:space="preserve"> Christina Corley</w:t>
      </w:r>
      <w:r w:rsidR="006E1B27">
        <w:rPr>
          <w:b/>
        </w:rPr>
        <w:t>-</w:t>
      </w:r>
      <w:r w:rsidR="001E4F19">
        <w:rPr>
          <w:b/>
        </w:rPr>
        <w:t>Cradduck</w:t>
      </w:r>
      <w:r w:rsidR="006E1B27">
        <w:rPr>
          <w:b/>
        </w:rPr>
        <w:t xml:space="preserve">; </w:t>
      </w:r>
      <w:r w:rsidR="00622E63">
        <w:rPr>
          <w:b/>
        </w:rPr>
        <w:t>The S</w:t>
      </w:r>
      <w:r w:rsidR="001E4F19">
        <w:rPr>
          <w:b/>
        </w:rPr>
        <w:t>B</w:t>
      </w:r>
      <w:r w:rsidR="00622E63">
        <w:rPr>
          <w:b/>
        </w:rPr>
        <w:t>COE must</w:t>
      </w:r>
      <w:r w:rsidR="004A63A2">
        <w:rPr>
          <w:b/>
        </w:rPr>
        <w:t xml:space="preserve"> provide the following</w:t>
      </w:r>
      <w:r w:rsidR="00622E63">
        <w:rPr>
          <w:b/>
        </w:rPr>
        <w:t>:</w:t>
      </w:r>
    </w:p>
    <w:p w14:paraId="3A592040" w14:textId="77777777" w:rsidR="00390E1F" w:rsidRDefault="00390E1F" w:rsidP="00332579">
      <w:pPr>
        <w:pStyle w:val="ListParagraph"/>
        <w:numPr>
          <w:ilvl w:val="1"/>
          <w:numId w:val="12"/>
        </w:numPr>
        <w:spacing w:after="240"/>
        <w:contextualSpacing w:val="0"/>
      </w:pPr>
      <w:r>
        <w:t xml:space="preserve">Christina </w:t>
      </w:r>
      <w:r w:rsidR="00F90CA8">
        <w:t xml:space="preserve">will have </w:t>
      </w:r>
      <w:r>
        <w:t>an assigned mentor to support her through phone calls and regular meetings.</w:t>
      </w:r>
    </w:p>
    <w:p w14:paraId="083715D0" w14:textId="77777777" w:rsidR="00390E1F" w:rsidRDefault="00390E1F" w:rsidP="00332579">
      <w:pPr>
        <w:pStyle w:val="ListParagraph"/>
        <w:numPr>
          <w:ilvl w:val="2"/>
          <w:numId w:val="12"/>
        </w:numPr>
        <w:spacing w:after="240"/>
        <w:contextualSpacing w:val="0"/>
      </w:pPr>
      <w:r>
        <w:t>Christina’s Mentor provides 1-1 mentoring and tutoring on an ongoing basis.</w:t>
      </w:r>
    </w:p>
    <w:p w14:paraId="444C88E1" w14:textId="77777777" w:rsidR="00390E1F" w:rsidRDefault="00390E1F" w:rsidP="00332579">
      <w:pPr>
        <w:pStyle w:val="ListParagraph"/>
        <w:numPr>
          <w:ilvl w:val="2"/>
          <w:numId w:val="12"/>
        </w:numPr>
        <w:spacing w:after="240"/>
        <w:contextualSpacing w:val="0"/>
      </w:pPr>
      <w:r>
        <w:t>Christina’s mentor calls her through video phone to practice active communication with voice, reviews testing comments and supports videos of Christina.</w:t>
      </w:r>
    </w:p>
    <w:p w14:paraId="472C020B" w14:textId="77777777" w:rsidR="00390E1F" w:rsidRDefault="00390E1F" w:rsidP="00332579">
      <w:pPr>
        <w:pStyle w:val="ListParagraph"/>
        <w:numPr>
          <w:ilvl w:val="2"/>
          <w:numId w:val="12"/>
        </w:numPr>
        <w:spacing w:after="240"/>
        <w:contextualSpacing w:val="0"/>
      </w:pPr>
      <w:r>
        <w:t>Christina’s mentor communicates on a weekly basis, or as needed.</w:t>
      </w:r>
    </w:p>
    <w:p w14:paraId="7E5745D2" w14:textId="77777777" w:rsidR="00390E1F" w:rsidRDefault="00390E1F" w:rsidP="00332579">
      <w:pPr>
        <w:pStyle w:val="ListParagraph"/>
        <w:numPr>
          <w:ilvl w:val="1"/>
          <w:numId w:val="12"/>
        </w:numPr>
        <w:spacing w:after="240"/>
        <w:contextualSpacing w:val="0"/>
      </w:pPr>
      <w:r>
        <w:t>Christina observes other interpreters, often her mentor.</w:t>
      </w:r>
    </w:p>
    <w:p w14:paraId="751E83B8" w14:textId="77777777" w:rsidR="00390E1F" w:rsidRDefault="00390E1F" w:rsidP="00332579">
      <w:pPr>
        <w:pStyle w:val="ListParagraph"/>
        <w:numPr>
          <w:ilvl w:val="2"/>
          <w:numId w:val="12"/>
        </w:numPr>
        <w:spacing w:after="240"/>
        <w:contextualSpacing w:val="0"/>
      </w:pPr>
      <w:r>
        <w:t>A discussion takes place with her mentor after the observation to review and respond to Christina’s questions.</w:t>
      </w:r>
    </w:p>
    <w:p w14:paraId="2EB0228E" w14:textId="77777777" w:rsidR="00390E1F" w:rsidRDefault="00390E1F" w:rsidP="00332579">
      <w:pPr>
        <w:pStyle w:val="ListParagraph"/>
        <w:numPr>
          <w:ilvl w:val="1"/>
          <w:numId w:val="12"/>
        </w:numPr>
        <w:spacing w:after="240"/>
        <w:contextualSpacing w:val="0"/>
      </w:pPr>
      <w:r>
        <w:t>Christina takes personal videos of herself interpreting lessons for self-evaluation</w:t>
      </w:r>
    </w:p>
    <w:p w14:paraId="362A6D0A" w14:textId="77777777" w:rsidR="00390E1F" w:rsidRDefault="00390E1F" w:rsidP="00332579">
      <w:pPr>
        <w:pStyle w:val="ListParagraph"/>
        <w:numPr>
          <w:ilvl w:val="2"/>
          <w:numId w:val="12"/>
        </w:numPr>
        <w:spacing w:after="240"/>
        <w:contextualSpacing w:val="0"/>
      </w:pPr>
      <w:r>
        <w:t>Christina’s mentor reviews the videos with her and provides feedback.</w:t>
      </w:r>
    </w:p>
    <w:p w14:paraId="14A5EF1A" w14:textId="77777777" w:rsidR="00390E1F" w:rsidRDefault="00390E1F" w:rsidP="00332579">
      <w:pPr>
        <w:pStyle w:val="ListParagraph"/>
        <w:numPr>
          <w:ilvl w:val="1"/>
          <w:numId w:val="12"/>
        </w:numPr>
        <w:spacing w:after="240"/>
        <w:contextualSpacing w:val="0"/>
      </w:pPr>
      <w:r>
        <w:t>Christina reviews blogs and videos about ASL grammar and syntax.</w:t>
      </w:r>
    </w:p>
    <w:p w14:paraId="3CD28373" w14:textId="77777777" w:rsidR="00654D94" w:rsidRDefault="00390E1F" w:rsidP="00332579">
      <w:pPr>
        <w:pStyle w:val="ListParagraph"/>
        <w:numPr>
          <w:ilvl w:val="2"/>
          <w:numId w:val="12"/>
        </w:numPr>
        <w:spacing w:after="240"/>
        <w:contextualSpacing w:val="0"/>
      </w:pPr>
      <w:r>
        <w:t>Christina meets with her mentor to review what she has viewed and goes over any questions and receives clarification on any areas.</w:t>
      </w:r>
    </w:p>
    <w:p w14:paraId="7309A5CC" w14:textId="77777777" w:rsidR="00654D94" w:rsidRDefault="00654D94" w:rsidP="00332579">
      <w:pPr>
        <w:pStyle w:val="ListParagraph"/>
        <w:spacing w:after="240"/>
        <w:ind w:left="360"/>
        <w:contextualSpacing w:val="0"/>
        <w:rPr>
          <w:b/>
        </w:rPr>
      </w:pPr>
      <w:r w:rsidRPr="00654D94">
        <w:rPr>
          <w:b/>
        </w:rPr>
        <w:t xml:space="preserve">SBCOE, Crystal Snow; </w:t>
      </w:r>
      <w:r w:rsidR="00C265C7">
        <w:rPr>
          <w:b/>
        </w:rPr>
        <w:t>t</w:t>
      </w:r>
      <w:r w:rsidRPr="00654D94">
        <w:rPr>
          <w:b/>
        </w:rPr>
        <w:t>he SBCOE must</w:t>
      </w:r>
      <w:r w:rsidR="00465415">
        <w:rPr>
          <w:b/>
        </w:rPr>
        <w:t xml:space="preserve"> provide the following</w:t>
      </w:r>
      <w:r w:rsidRPr="00654D94">
        <w:rPr>
          <w:b/>
        </w:rPr>
        <w:t>:</w:t>
      </w:r>
    </w:p>
    <w:p w14:paraId="542A66D7" w14:textId="77777777" w:rsidR="00654D94" w:rsidRDefault="00654D94" w:rsidP="00332579">
      <w:pPr>
        <w:pStyle w:val="ListParagraph"/>
        <w:numPr>
          <w:ilvl w:val="1"/>
          <w:numId w:val="13"/>
        </w:numPr>
        <w:spacing w:after="240"/>
        <w:ind w:left="1080"/>
        <w:contextualSpacing w:val="0"/>
      </w:pPr>
      <w:r>
        <w:lastRenderedPageBreak/>
        <w:t xml:space="preserve">Crystal </w:t>
      </w:r>
      <w:r w:rsidR="002A142F">
        <w:t xml:space="preserve">will have </w:t>
      </w:r>
      <w:r>
        <w:t>an assigned mentor to support her through phone calls and regular meetings.</w:t>
      </w:r>
    </w:p>
    <w:p w14:paraId="79B816F3" w14:textId="77777777" w:rsidR="00654D94" w:rsidRDefault="00654D94" w:rsidP="00332579">
      <w:pPr>
        <w:pStyle w:val="ListParagraph"/>
        <w:numPr>
          <w:ilvl w:val="2"/>
          <w:numId w:val="13"/>
        </w:numPr>
        <w:spacing w:after="240"/>
        <w:ind w:left="1800"/>
        <w:contextualSpacing w:val="0"/>
      </w:pPr>
      <w:r>
        <w:t>Crystal’s Mentor provides 1-1 mentoring and tutoring on an ongoing basis.</w:t>
      </w:r>
    </w:p>
    <w:p w14:paraId="2655681B" w14:textId="77777777" w:rsidR="00654D94" w:rsidRDefault="00654D94" w:rsidP="00332579">
      <w:pPr>
        <w:pStyle w:val="ListParagraph"/>
        <w:numPr>
          <w:ilvl w:val="2"/>
          <w:numId w:val="13"/>
        </w:numPr>
        <w:spacing w:after="240"/>
        <w:ind w:left="1800"/>
        <w:contextualSpacing w:val="0"/>
      </w:pPr>
      <w:r>
        <w:t>Crystal’s mentor calls her through video phone to practice active communication with voice, reviews testing comments and supports videos of Crystal.</w:t>
      </w:r>
    </w:p>
    <w:p w14:paraId="3587A927" w14:textId="77777777" w:rsidR="00654D94" w:rsidRDefault="00654D94" w:rsidP="00332579">
      <w:pPr>
        <w:pStyle w:val="ListParagraph"/>
        <w:numPr>
          <w:ilvl w:val="2"/>
          <w:numId w:val="13"/>
        </w:numPr>
        <w:spacing w:after="240"/>
        <w:ind w:left="1800"/>
        <w:contextualSpacing w:val="0"/>
      </w:pPr>
      <w:r>
        <w:t>Crystal’s mentor communicates on a weekly basis, or as needed.</w:t>
      </w:r>
    </w:p>
    <w:p w14:paraId="307112BD" w14:textId="77777777" w:rsidR="00654D94" w:rsidRDefault="00654D94" w:rsidP="00332579">
      <w:pPr>
        <w:pStyle w:val="ListParagraph"/>
        <w:numPr>
          <w:ilvl w:val="1"/>
          <w:numId w:val="13"/>
        </w:numPr>
        <w:spacing w:after="240"/>
        <w:ind w:left="1080"/>
        <w:contextualSpacing w:val="0"/>
      </w:pPr>
      <w:r>
        <w:t>Crystal observes other interpreters, often with her mentor.</w:t>
      </w:r>
    </w:p>
    <w:p w14:paraId="7CE8A0C4" w14:textId="77777777" w:rsidR="00654D94" w:rsidRDefault="00654D94" w:rsidP="00332579">
      <w:pPr>
        <w:pStyle w:val="ListParagraph"/>
        <w:numPr>
          <w:ilvl w:val="2"/>
          <w:numId w:val="13"/>
        </w:numPr>
        <w:spacing w:after="240"/>
        <w:ind w:left="1800"/>
        <w:contextualSpacing w:val="0"/>
      </w:pPr>
      <w:r>
        <w:t>A discussion takes place with her mentor after the observation to review and respond to Crystal’s questions.</w:t>
      </w:r>
    </w:p>
    <w:p w14:paraId="036C83AE" w14:textId="77777777" w:rsidR="00654D94" w:rsidRDefault="00654D94" w:rsidP="00332579">
      <w:pPr>
        <w:pStyle w:val="ListParagraph"/>
        <w:numPr>
          <w:ilvl w:val="1"/>
          <w:numId w:val="13"/>
        </w:numPr>
        <w:spacing w:after="240"/>
        <w:ind w:left="1080"/>
        <w:contextualSpacing w:val="0"/>
      </w:pPr>
      <w:r>
        <w:t>Crystal takes personal videos of herself interpreting lessons for self-evaluation</w:t>
      </w:r>
      <w:r w:rsidR="00C265C7">
        <w:t>.</w:t>
      </w:r>
    </w:p>
    <w:p w14:paraId="75046314" w14:textId="77777777" w:rsidR="00654D94" w:rsidRDefault="00654D94" w:rsidP="00332579">
      <w:pPr>
        <w:pStyle w:val="ListParagraph"/>
        <w:numPr>
          <w:ilvl w:val="2"/>
          <w:numId w:val="13"/>
        </w:numPr>
        <w:spacing w:after="240"/>
        <w:ind w:left="1800"/>
        <w:contextualSpacing w:val="0"/>
      </w:pPr>
      <w:r>
        <w:t>Crystal’s mentor reviews the videos with her and provides feedback.</w:t>
      </w:r>
    </w:p>
    <w:p w14:paraId="4459F14C" w14:textId="77777777" w:rsidR="00654D94" w:rsidRDefault="00654D94" w:rsidP="00332579">
      <w:pPr>
        <w:pStyle w:val="ListParagraph"/>
        <w:numPr>
          <w:ilvl w:val="1"/>
          <w:numId w:val="13"/>
        </w:numPr>
        <w:spacing w:after="240"/>
        <w:ind w:left="1080"/>
        <w:contextualSpacing w:val="0"/>
      </w:pPr>
      <w:r>
        <w:t>Crystal reviews blogs and videos about ASL grammar and syntax.</w:t>
      </w:r>
    </w:p>
    <w:p w14:paraId="498AD457" w14:textId="77777777" w:rsidR="00654D94" w:rsidRPr="008F5558" w:rsidRDefault="00654D94" w:rsidP="00332579">
      <w:pPr>
        <w:pStyle w:val="ListParagraph"/>
        <w:numPr>
          <w:ilvl w:val="2"/>
          <w:numId w:val="13"/>
        </w:numPr>
        <w:spacing w:after="480"/>
        <w:ind w:left="1800"/>
        <w:contextualSpacing w:val="0"/>
      </w:pPr>
      <w:r>
        <w:t>Crystal meets with her mentor to review what she has viewed and goes over any questions and receives clarification on any areas.</w:t>
      </w:r>
    </w:p>
    <w:p w14:paraId="6E00DE60" w14:textId="77777777" w:rsidR="00FC1FCE" w:rsidRPr="00870875" w:rsidRDefault="00F40510" w:rsidP="001534F1">
      <w:pPr>
        <w:pStyle w:val="Heading2"/>
        <w:spacing w:after="240"/>
        <w:rPr>
          <w:sz w:val="36"/>
          <w:szCs w:val="36"/>
        </w:rPr>
      </w:pPr>
      <w:r>
        <w:rPr>
          <w:sz w:val="36"/>
          <w:szCs w:val="36"/>
        </w:rPr>
        <w:t xml:space="preserve">Summary </w:t>
      </w:r>
      <w:r w:rsidR="00FC1FCE" w:rsidRPr="001B3958">
        <w:rPr>
          <w:sz w:val="36"/>
          <w:szCs w:val="36"/>
        </w:rPr>
        <w:t>of Key Issues</w:t>
      </w:r>
    </w:p>
    <w:p w14:paraId="326001BC" w14:textId="77777777" w:rsidR="00B25AB0" w:rsidRDefault="00B25AB0" w:rsidP="00B25AB0">
      <w:pPr>
        <w:spacing w:after="240"/>
        <w:rPr>
          <w:rFonts w:cs="Arial"/>
        </w:rPr>
      </w:pPr>
      <w:r w:rsidRPr="00595F4F">
        <w:rPr>
          <w:rFonts w:cs="Arial"/>
        </w:rPr>
        <w:t>The Individual with Disabilities Education Improvement Act of 2004 (IDEIA 2004) requires that i</w:t>
      </w:r>
      <w:r>
        <w:rPr>
          <w:rFonts w:cs="Arial"/>
        </w:rPr>
        <w:t>nterpreters for pupils who are Deaf or Hard of H</w:t>
      </w:r>
      <w:r w:rsidRPr="00595F4F">
        <w:rPr>
          <w:rFonts w:cs="Arial"/>
        </w:rPr>
        <w:t xml:space="preserve">earing meet state-approved or state-recognized certification, registration, or other comparable requirements, as defined in Title 34 of the </w:t>
      </w:r>
      <w:r w:rsidRPr="00595F4F">
        <w:rPr>
          <w:rFonts w:cs="Arial"/>
          <w:i/>
        </w:rPr>
        <w:t>Code of Federal Regulations</w:t>
      </w:r>
      <w:r w:rsidRPr="00595F4F">
        <w:rPr>
          <w:rFonts w:cs="Arial"/>
        </w:rPr>
        <w:t>, Section 300.156(b)(1).</w:t>
      </w:r>
    </w:p>
    <w:p w14:paraId="282F62B0" w14:textId="77777777" w:rsidR="00B25AB0" w:rsidRDefault="00B25AB0" w:rsidP="00B25AB0">
      <w:pPr>
        <w:spacing w:after="240"/>
        <w:rPr>
          <w:rFonts w:cs="Arial"/>
        </w:rPr>
      </w:pPr>
      <w:r w:rsidRPr="00595F4F">
        <w:rPr>
          <w:rFonts w:cs="Arial"/>
        </w:rPr>
        <w:t xml:space="preserve">To meet this federal requirement, the </w:t>
      </w:r>
      <w:r w:rsidRPr="00595F4F">
        <w:rPr>
          <w:rFonts w:cs="Arial"/>
          <w:i/>
        </w:rPr>
        <w:t>California Code of Regulations</w:t>
      </w:r>
      <w:r w:rsidRPr="00595F4F">
        <w:rPr>
          <w:rFonts w:cs="Arial"/>
        </w:rPr>
        <w:t>, Section 3051.16(b)(3) require</w:t>
      </w:r>
      <w:r>
        <w:rPr>
          <w:rFonts w:cs="Arial"/>
        </w:rPr>
        <w:t>s</w:t>
      </w:r>
      <w:r w:rsidRPr="00595F4F">
        <w:rPr>
          <w:rFonts w:cs="Arial"/>
        </w:rPr>
        <w:t xml:space="preserve"> the following:</w:t>
      </w:r>
    </w:p>
    <w:p w14:paraId="3CE9C82A" w14:textId="77777777" w:rsidR="00B25AB0" w:rsidRDefault="00B25AB0" w:rsidP="00B25AB0">
      <w:pPr>
        <w:spacing w:after="240"/>
        <w:ind w:left="720"/>
        <w:rPr>
          <w:rFonts w:cs="Arial"/>
        </w:rPr>
      </w:pPr>
      <w:r w:rsidRPr="00595F4F">
        <w:rPr>
          <w:rFonts w:cs="Arial"/>
        </w:rPr>
        <w:t xml:space="preserve">By </w:t>
      </w:r>
      <w:r w:rsidRPr="00DB06CF">
        <w:rPr>
          <w:rFonts w:cs="Arial"/>
        </w:rPr>
        <w:t>July 1, 2009, and thereafter, 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Receptive, or the National Association of the Deaf/American Consortium of Certified Interpreters assessment. If providing Cued Language transliteration, a translator shall possess Testing/Evaluation and Certification Unit certification, or have achieved a score of 4.0 or</w:t>
      </w:r>
      <w:r w:rsidRPr="00595F4F">
        <w:rPr>
          <w:rFonts w:cs="Arial"/>
        </w:rPr>
        <w:t xml:space="preserve"> above on the EIPA – Cued </w:t>
      </w:r>
      <w:r w:rsidRPr="00A42CA4">
        <w:rPr>
          <w:rFonts w:cs="Arial"/>
        </w:rPr>
        <w:t>Speech.</w:t>
      </w:r>
    </w:p>
    <w:p w14:paraId="6FB0BF02" w14:textId="77777777" w:rsidR="00B25AB0" w:rsidRDefault="00DB314A" w:rsidP="003F4AF2">
      <w:pPr>
        <w:spacing w:after="240"/>
        <w:rPr>
          <w:b/>
        </w:rPr>
      </w:pPr>
      <w:r>
        <w:rPr>
          <w:b/>
        </w:rPr>
        <w:lastRenderedPageBreak/>
        <w:t>SBCOE, Christina Corley</w:t>
      </w:r>
      <w:r w:rsidR="006E1B27">
        <w:rPr>
          <w:b/>
        </w:rPr>
        <w:t>-</w:t>
      </w:r>
      <w:r>
        <w:rPr>
          <w:b/>
        </w:rPr>
        <w:t>Cradduc</w:t>
      </w:r>
      <w:r w:rsidR="00332579">
        <w:rPr>
          <w:b/>
        </w:rPr>
        <w:t>k</w:t>
      </w:r>
    </w:p>
    <w:p w14:paraId="6A9CA211" w14:textId="77777777" w:rsidR="00740B02" w:rsidRDefault="00740B02" w:rsidP="00332579">
      <w:pPr>
        <w:spacing w:after="240"/>
      </w:pPr>
      <w:r>
        <w:t xml:space="preserve">Ms. </w:t>
      </w:r>
      <w:r w:rsidR="00DB314A">
        <w:t>Corley</w:t>
      </w:r>
      <w:r w:rsidR="006E1B27">
        <w:t>-</w:t>
      </w:r>
      <w:r w:rsidR="00DB314A">
        <w:t xml:space="preserve">Cradduck </w:t>
      </w:r>
      <w:r>
        <w:t xml:space="preserve">was assessed by the Boys Town National Research Hospital, </w:t>
      </w:r>
      <w:r w:rsidR="006E1B27">
        <w:t>a</w:t>
      </w:r>
      <w:r>
        <w:t>nd received a</w:t>
      </w:r>
      <w:r w:rsidR="006E1B27">
        <w:t xml:space="preserve"> </w:t>
      </w:r>
      <w:r>
        <w:t xml:space="preserve">score </w:t>
      </w:r>
      <w:r w:rsidR="006E1B27">
        <w:t xml:space="preserve">of 3.5. </w:t>
      </w:r>
      <w:r>
        <w:t>The result stated she generally has sufficient sign language vocabulary to convey much of the information</w:t>
      </w:r>
      <w:r w:rsidR="006E1B27">
        <w:t>.</w:t>
      </w:r>
    </w:p>
    <w:p w14:paraId="16024736" w14:textId="77777777" w:rsidR="00740B02" w:rsidRDefault="00004381" w:rsidP="003F4AF2">
      <w:pPr>
        <w:spacing w:after="240"/>
        <w:rPr>
          <w:b/>
        </w:rPr>
      </w:pPr>
      <w:r w:rsidRPr="00654D94">
        <w:rPr>
          <w:b/>
        </w:rPr>
        <w:t>SBCOE, Crystal Snow</w:t>
      </w:r>
    </w:p>
    <w:p w14:paraId="70729EB5" w14:textId="77777777" w:rsidR="00004381" w:rsidRDefault="00740B02" w:rsidP="003F4AF2">
      <w:pPr>
        <w:spacing w:after="240"/>
      </w:pPr>
      <w:r>
        <w:t xml:space="preserve">Ms. </w:t>
      </w:r>
      <w:r w:rsidR="00004381">
        <w:t>Snow was assessed by the Boys Town National Research Hospital, and received a score of 3.5. The result stated she generally has sufficient sign language vocabulary to convey much of the information.</w:t>
      </w:r>
    </w:p>
    <w:p w14:paraId="783F7984" w14:textId="77777777" w:rsidR="00F40510" w:rsidRPr="00FF0BFD" w:rsidRDefault="00F40510" w:rsidP="003F4AF2">
      <w:pPr>
        <w:spacing w:after="240"/>
      </w:pPr>
      <w:r w:rsidRPr="00FF0BFD">
        <w:rPr>
          <w:b/>
        </w:rPr>
        <w:t>Demographic Information:</w:t>
      </w:r>
    </w:p>
    <w:p w14:paraId="3625AF38" w14:textId="77777777" w:rsidR="00B25AB0" w:rsidRDefault="00B25AB0" w:rsidP="003F4AF2">
      <w:pPr>
        <w:spacing w:after="240"/>
      </w:pPr>
      <w:r w:rsidRPr="00FF0BFD">
        <w:t xml:space="preserve">The Santa </w:t>
      </w:r>
      <w:r w:rsidR="00004381">
        <w:t xml:space="preserve">Barbara </w:t>
      </w:r>
      <w:r w:rsidRPr="00FF0BFD">
        <w:t>County Office of Education</w:t>
      </w:r>
      <w:r w:rsidR="00FF0BFD" w:rsidRPr="00FF0BFD">
        <w:t>, located in San</w:t>
      </w:r>
      <w:r w:rsidR="00004381">
        <w:t>ta Barbara County</w:t>
      </w:r>
      <w:r w:rsidR="00FF0BFD" w:rsidRPr="00FF0BFD">
        <w:t xml:space="preserve">, </w:t>
      </w:r>
      <w:r w:rsidRPr="00FF0BFD">
        <w:t xml:space="preserve">serves a </w:t>
      </w:r>
      <w:r w:rsidR="00AD4E68" w:rsidRPr="00FF0BFD">
        <w:t xml:space="preserve">Special Education </w:t>
      </w:r>
      <w:r w:rsidRPr="00FF0BFD">
        <w:t xml:space="preserve">student population of </w:t>
      </w:r>
      <w:r w:rsidR="00004381">
        <w:t xml:space="preserve">5 </w:t>
      </w:r>
      <w:r w:rsidRPr="00FF0BFD">
        <w:t>and operates a Deaf and Hard of Hearing Program.</w:t>
      </w:r>
    </w:p>
    <w:p w14:paraId="5EBFD155" w14:textId="77777777" w:rsidR="002D1A82" w:rsidRDefault="00F40510" w:rsidP="003F4AF2">
      <w:pPr>
        <w:spacing w:after="480"/>
      </w:pPr>
      <w:r w:rsidRPr="00C17D7D">
        <w:rPr>
          <w:b/>
        </w:rPr>
        <w:t>Because this is a general waiver, if the S</w:t>
      </w:r>
      <w:r w:rsidR="00991770">
        <w:rPr>
          <w:b/>
        </w:rPr>
        <w:t>tat</w:t>
      </w:r>
      <w:r w:rsidR="00272F88">
        <w:rPr>
          <w:b/>
        </w:rPr>
        <w:t>e</w:t>
      </w:r>
      <w:r w:rsidR="00991770">
        <w:rPr>
          <w:b/>
        </w:rPr>
        <w:t xml:space="preserve"> </w:t>
      </w:r>
      <w:r w:rsidRPr="00C17D7D">
        <w:rPr>
          <w:b/>
        </w:rPr>
        <w:t>B</w:t>
      </w:r>
      <w:r w:rsidR="00991770">
        <w:rPr>
          <w:b/>
        </w:rPr>
        <w:t xml:space="preserve">oard of </w:t>
      </w:r>
      <w:r w:rsidRPr="00C17D7D">
        <w:rPr>
          <w:b/>
        </w:rPr>
        <w:t>E</w:t>
      </w:r>
      <w:r w:rsidR="00991770">
        <w:rPr>
          <w:b/>
        </w:rPr>
        <w:t>ducation</w:t>
      </w:r>
      <w:r w:rsidRPr="00C17D7D">
        <w:rPr>
          <w:b/>
        </w:rPr>
        <w:t xml:space="preserve"> decides to deny the waiver, it must cite one of the seven reaso</w:t>
      </w:r>
      <w:r w:rsidR="002D1A82" w:rsidRPr="00C17D7D">
        <w:rPr>
          <w:b/>
        </w:rPr>
        <w:t xml:space="preserve">ns in </w:t>
      </w:r>
      <w:r w:rsidR="002D1A82" w:rsidRPr="0091638D">
        <w:rPr>
          <w:b/>
          <w:i/>
        </w:rPr>
        <w:t>EC</w:t>
      </w:r>
      <w:r w:rsidR="002D1A82" w:rsidRPr="00C17D7D">
        <w:rPr>
          <w:b/>
        </w:rPr>
        <w:t xml:space="preserve"> 33051(a), available at</w:t>
      </w:r>
      <w:r w:rsidR="002D1A82" w:rsidRPr="00C17D7D">
        <w:t xml:space="preserve"> </w:t>
      </w:r>
      <w:hyperlink r:id="rId10" w:tooltip="Education Code 33051(b) reasons for denial" w:history="1">
        <w:r w:rsidR="002D1A82" w:rsidRPr="00C17D7D">
          <w:rPr>
            <w:rStyle w:val="Hyperlink"/>
          </w:rPr>
          <w:t>http://leginfo.legislature.ca.gov/faces/codes_displaySection.xhtml?lawCode=EDC&amp;sectionNum=33051</w:t>
        </w:r>
      </w:hyperlink>
      <w:r>
        <w:t>.</w:t>
      </w:r>
    </w:p>
    <w:p w14:paraId="7FCE897C" w14:textId="77777777" w:rsidR="00FC1FCE" w:rsidRDefault="00FC1FCE" w:rsidP="00C265C7">
      <w:pPr>
        <w:pStyle w:val="Heading2"/>
        <w:spacing w:before="480" w:after="240"/>
        <w:rPr>
          <w:sz w:val="36"/>
          <w:szCs w:val="36"/>
        </w:rPr>
      </w:pPr>
      <w:r w:rsidRPr="001B3958">
        <w:rPr>
          <w:sz w:val="36"/>
          <w:szCs w:val="36"/>
        </w:rPr>
        <w:t>Summary of Previous State Board of Education Discussion and Action</w:t>
      </w:r>
    </w:p>
    <w:p w14:paraId="317D518F" w14:textId="77777777" w:rsidR="005F172B" w:rsidRDefault="005F172B" w:rsidP="00C265C7">
      <w:pPr>
        <w:spacing w:after="100" w:afterAutospacing="1"/>
      </w:pPr>
      <w:r>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2FAEAA00" w14:textId="77777777" w:rsidR="005F172B" w:rsidRDefault="005F172B" w:rsidP="003F4AF2">
      <w:pPr>
        <w:spacing w:after="480"/>
      </w:pPr>
      <w:r>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743B">
          <w:rPr>
            <w:rStyle w:val="Hyperlink"/>
          </w:rPr>
          <w:t>https://www.cde.ca.gov/re/lr/wr/documents/interpreter.docx</w:t>
        </w:r>
      </w:hyperlink>
    </w:p>
    <w:p w14:paraId="5ABC8DAD" w14:textId="77777777" w:rsidR="00FC1FCE" w:rsidRDefault="00FC1FCE" w:rsidP="007E5170">
      <w:pPr>
        <w:pStyle w:val="Heading2"/>
        <w:spacing w:after="240"/>
        <w:rPr>
          <w:sz w:val="36"/>
          <w:szCs w:val="36"/>
        </w:rPr>
      </w:pPr>
      <w:r w:rsidRPr="001B3958">
        <w:rPr>
          <w:sz w:val="36"/>
          <w:szCs w:val="36"/>
        </w:rPr>
        <w:t>Fiscal Analysis (as appropriate)</w:t>
      </w:r>
    </w:p>
    <w:p w14:paraId="0E941139" w14:textId="77777777" w:rsidR="005F172B" w:rsidRPr="00582390" w:rsidRDefault="005F172B" w:rsidP="003F4AF2">
      <w:pPr>
        <w:spacing w:after="480"/>
        <w:rPr>
          <w:rFonts w:cs="Arial"/>
        </w:rPr>
      </w:pPr>
      <w:r>
        <w:rPr>
          <w:rFonts w:cs="Arial"/>
        </w:rPr>
        <w:t>There is no statewide fiscal impact of waiver approval.</w:t>
      </w:r>
    </w:p>
    <w:p w14:paraId="61657658" w14:textId="77777777" w:rsidR="00406F50" w:rsidRPr="001B3958" w:rsidRDefault="00406F50" w:rsidP="00406F50">
      <w:pPr>
        <w:pStyle w:val="Heading2"/>
        <w:rPr>
          <w:sz w:val="36"/>
          <w:szCs w:val="36"/>
        </w:rPr>
      </w:pPr>
      <w:r w:rsidRPr="001B3958">
        <w:rPr>
          <w:sz w:val="36"/>
          <w:szCs w:val="36"/>
        </w:rPr>
        <w:t>Attachment(s)</w:t>
      </w:r>
    </w:p>
    <w:p w14:paraId="0C7A087B" w14:textId="77777777" w:rsidR="002D1A82" w:rsidRPr="002D1A82" w:rsidRDefault="00406F50" w:rsidP="003F4AF2">
      <w:pPr>
        <w:pStyle w:val="ListParagraph"/>
        <w:numPr>
          <w:ilvl w:val="0"/>
          <w:numId w:val="2"/>
        </w:numPr>
        <w:spacing w:after="240"/>
        <w:contextualSpacing w:val="0"/>
      </w:pPr>
      <w:r w:rsidRPr="004400C0">
        <w:rPr>
          <w:rFonts w:cs="Arial"/>
          <w:b/>
        </w:rPr>
        <w:t>Attachment 1:</w:t>
      </w:r>
      <w:r w:rsidRPr="00406F50">
        <w:rPr>
          <w:rFonts w:cs="Arial"/>
        </w:rPr>
        <w:t xml:space="preserve">  </w:t>
      </w:r>
      <w:r w:rsidR="002D1A82">
        <w:rPr>
          <w:rFonts w:cs="Arial"/>
        </w:rPr>
        <w:t>Summary Table (</w:t>
      </w:r>
      <w:r w:rsidR="00112E3D">
        <w:rPr>
          <w:rFonts w:cs="Arial"/>
        </w:rPr>
        <w:t>1</w:t>
      </w:r>
      <w:r w:rsidR="002D1A82">
        <w:rPr>
          <w:rFonts w:cs="Arial"/>
        </w:rPr>
        <w:t xml:space="preserve"> page</w:t>
      </w:r>
      <w:r w:rsidR="005F172B">
        <w:rPr>
          <w:rFonts w:cs="Arial"/>
        </w:rPr>
        <w:t>s</w:t>
      </w:r>
      <w:r w:rsidR="002D1A82">
        <w:rPr>
          <w:rFonts w:cs="Arial"/>
        </w:rPr>
        <w:t>)</w:t>
      </w:r>
    </w:p>
    <w:p w14:paraId="40A4097C" w14:textId="77777777" w:rsidR="005F172B" w:rsidRDefault="002D1A82" w:rsidP="003F4AF2">
      <w:pPr>
        <w:pStyle w:val="ListParagraph"/>
        <w:numPr>
          <w:ilvl w:val="0"/>
          <w:numId w:val="2"/>
        </w:numPr>
        <w:spacing w:after="240"/>
        <w:contextualSpacing w:val="0"/>
      </w:pPr>
      <w:r w:rsidRPr="004400C0">
        <w:rPr>
          <w:b/>
        </w:rPr>
        <w:lastRenderedPageBreak/>
        <w:t>Attachment 2:</w:t>
      </w:r>
      <w:r>
        <w:t xml:space="preserve"> </w:t>
      </w:r>
      <w:r w:rsidR="005F172B">
        <w:t xml:space="preserve">Santa </w:t>
      </w:r>
      <w:r w:rsidR="00112E3D">
        <w:t xml:space="preserve">Barbara </w:t>
      </w:r>
      <w:r w:rsidR="005F172B">
        <w:t xml:space="preserve">County Office of Education </w:t>
      </w:r>
      <w:r w:rsidR="005F172B" w:rsidRPr="005F172B">
        <w:t xml:space="preserve">General Waiver Request </w:t>
      </w:r>
      <w:r w:rsidR="00112E3D">
        <w:t>9</w:t>
      </w:r>
      <w:r w:rsidR="00947BA8">
        <w:t xml:space="preserve">-3-2020 </w:t>
      </w:r>
      <w:r w:rsidR="005F172B" w:rsidRPr="005F172B">
        <w:t>(2 pages</w:t>
      </w:r>
      <w:r w:rsidR="00A178E0">
        <w:t>)</w:t>
      </w:r>
      <w:r w:rsidR="005F172B">
        <w:t>.</w:t>
      </w:r>
      <w:r w:rsidR="005F172B" w:rsidRPr="005F172B">
        <w:t xml:space="preserve"> (Original waiver request is signed and on file in </w:t>
      </w:r>
      <w:r w:rsidR="00947BA8">
        <w:t>th</w:t>
      </w:r>
      <w:r w:rsidR="005F172B" w:rsidRPr="005F172B">
        <w:t>e Waiver Office.)</w:t>
      </w:r>
    </w:p>
    <w:p w14:paraId="700CB9BA" w14:textId="77777777" w:rsidR="005F172B" w:rsidRPr="005F172B" w:rsidRDefault="005F172B" w:rsidP="003F4AF2">
      <w:pPr>
        <w:pStyle w:val="ListParagraph"/>
        <w:numPr>
          <w:ilvl w:val="0"/>
          <w:numId w:val="2"/>
        </w:numPr>
        <w:spacing w:after="240"/>
        <w:contextualSpacing w:val="0"/>
      </w:pPr>
      <w:r>
        <w:rPr>
          <w:b/>
        </w:rPr>
        <w:t>Attachment 3:</w:t>
      </w:r>
      <w:r>
        <w:t xml:space="preserve"> Santa </w:t>
      </w:r>
      <w:r w:rsidR="00925605">
        <w:t xml:space="preserve">Barbara </w:t>
      </w:r>
      <w:r>
        <w:t xml:space="preserve">County Office of Education </w:t>
      </w:r>
      <w:r w:rsidRPr="005F172B">
        <w:t xml:space="preserve">General Waiver Request </w:t>
      </w:r>
      <w:r w:rsidR="00CB2572">
        <w:t xml:space="preserve">10-3-2020 </w:t>
      </w:r>
      <w:r w:rsidRPr="005F172B">
        <w:t>(2 pages)</w:t>
      </w:r>
      <w:r>
        <w:t>.</w:t>
      </w:r>
      <w:r w:rsidR="002259C0">
        <w:t xml:space="preserve"> </w:t>
      </w:r>
      <w:r w:rsidRPr="005F172B">
        <w:t>(Original waiver request is signed and on file in the Waiver Office.)</w:t>
      </w:r>
    </w:p>
    <w:p w14:paraId="333E130D" w14:textId="77777777" w:rsidR="0055075E" w:rsidRPr="00947BA8" w:rsidRDefault="0055075E" w:rsidP="00925605">
      <w:pPr>
        <w:pStyle w:val="ListParagraph"/>
        <w:spacing w:after="240"/>
        <w:ind w:left="1080"/>
        <w:contextualSpacing w:val="0"/>
        <w:sectPr w:rsidR="0055075E" w:rsidRPr="00947BA8" w:rsidSect="00223112">
          <w:headerReference w:type="default" r:id="rId12"/>
          <w:pgSz w:w="12240" w:h="15840"/>
          <w:pgMar w:top="720" w:right="1440" w:bottom="1440" w:left="1440" w:header="720" w:footer="720" w:gutter="0"/>
          <w:cols w:space="720"/>
          <w:docGrid w:linePitch="360"/>
        </w:sectPr>
      </w:pPr>
    </w:p>
    <w:p w14:paraId="6F6DA493" w14:textId="77777777" w:rsidR="0055075E" w:rsidRPr="00693951" w:rsidRDefault="0055075E" w:rsidP="0055075E">
      <w:pPr>
        <w:pStyle w:val="Heading1"/>
        <w:spacing w:before="240" w:after="240"/>
        <w:jc w:val="center"/>
        <w:rPr>
          <w:sz w:val="40"/>
          <w:szCs w:val="40"/>
        </w:rPr>
      </w:pPr>
      <w:r w:rsidRPr="00693951">
        <w:rPr>
          <w:sz w:val="40"/>
          <w:szCs w:val="40"/>
        </w:rPr>
        <w:lastRenderedPageBreak/>
        <w:t>Attachment 1</w:t>
      </w:r>
      <w:r>
        <w:rPr>
          <w:sz w:val="40"/>
          <w:szCs w:val="40"/>
        </w:rPr>
        <w:t xml:space="preserve">: </w:t>
      </w:r>
      <w:r w:rsidRPr="00693951">
        <w:rPr>
          <w:sz w:val="40"/>
          <w:szCs w:val="40"/>
        </w:rPr>
        <w:t>Summary Table</w:t>
      </w:r>
    </w:p>
    <w:p w14:paraId="5C4F86D9" w14:textId="77777777" w:rsidR="0055075E" w:rsidRDefault="0055075E" w:rsidP="0055075E">
      <w:pPr>
        <w:spacing w:after="480"/>
        <w:jc w:val="center"/>
      </w:pPr>
      <w:r w:rsidRPr="00693951">
        <w:t>C</w:t>
      </w:r>
      <w:r w:rsidR="00CC2543">
        <w:t>CR, Title 5 Section 3051.16(b)(3)</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7"/>
        <w:gridCol w:w="2339"/>
        <w:gridCol w:w="2608"/>
        <w:gridCol w:w="5304"/>
      </w:tblGrid>
      <w:tr w:rsidR="0055075E" w:rsidRPr="00517C00" w14:paraId="237F65D1" w14:textId="77777777" w:rsidTr="0055075E">
        <w:trPr>
          <w:cantSplit/>
          <w:trHeight w:val="1169"/>
          <w:tblHeader/>
        </w:trPr>
        <w:tc>
          <w:tcPr>
            <w:tcW w:w="593" w:type="pct"/>
            <w:shd w:val="clear" w:color="auto" w:fill="D9D9D9" w:themeFill="background1" w:themeFillShade="D9"/>
            <w:vAlign w:val="center"/>
          </w:tcPr>
          <w:p w14:paraId="71F51EF3" w14:textId="77777777" w:rsidR="0055075E" w:rsidRPr="00F86980" w:rsidRDefault="0055075E" w:rsidP="0055075E">
            <w:pPr>
              <w:spacing w:before="120" w:after="120"/>
              <w:jc w:val="center"/>
              <w:rPr>
                <w:rFonts w:cs="Arial"/>
                <w:b/>
              </w:rPr>
            </w:pPr>
            <w:r w:rsidRPr="00F86980">
              <w:rPr>
                <w:rFonts w:cs="Arial"/>
                <w:b/>
              </w:rPr>
              <w:t>Waiver Number</w:t>
            </w:r>
          </w:p>
        </w:tc>
        <w:tc>
          <w:tcPr>
            <w:tcW w:w="657" w:type="pct"/>
            <w:shd w:val="clear" w:color="auto" w:fill="D9D9D9" w:themeFill="background1" w:themeFillShade="D9"/>
            <w:vAlign w:val="center"/>
          </w:tcPr>
          <w:p w14:paraId="63B15499" w14:textId="77777777" w:rsidR="0055075E" w:rsidRPr="00F86980" w:rsidRDefault="0055075E" w:rsidP="0055075E">
            <w:pPr>
              <w:spacing w:before="120" w:after="120"/>
              <w:jc w:val="center"/>
              <w:rPr>
                <w:rFonts w:cs="Arial"/>
                <w:b/>
              </w:rPr>
            </w:pPr>
            <w:r w:rsidRPr="00F86980">
              <w:rPr>
                <w:rFonts w:cs="Arial"/>
                <w:b/>
              </w:rPr>
              <w:t>District</w:t>
            </w:r>
          </w:p>
        </w:tc>
        <w:tc>
          <w:tcPr>
            <w:tcW w:w="855" w:type="pct"/>
            <w:shd w:val="clear" w:color="auto" w:fill="D9D9D9" w:themeFill="background1" w:themeFillShade="D9"/>
            <w:vAlign w:val="center"/>
          </w:tcPr>
          <w:p w14:paraId="25076965" w14:textId="77777777" w:rsidR="0055075E" w:rsidRPr="00F86980" w:rsidRDefault="0055075E" w:rsidP="0055075E">
            <w:pPr>
              <w:spacing w:before="120" w:after="120"/>
              <w:jc w:val="center"/>
              <w:rPr>
                <w:rFonts w:cs="Arial"/>
                <w:b/>
              </w:rPr>
            </w:pPr>
            <w:r w:rsidRPr="00F86980">
              <w:rPr>
                <w:rFonts w:cs="Arial"/>
                <w:b/>
              </w:rPr>
              <w:t>Period of Request</w:t>
            </w:r>
          </w:p>
        </w:tc>
        <w:tc>
          <w:tcPr>
            <w:tcW w:w="954" w:type="pct"/>
            <w:shd w:val="clear" w:color="auto" w:fill="D9D9D9" w:themeFill="background1" w:themeFillShade="D9"/>
            <w:vAlign w:val="center"/>
          </w:tcPr>
          <w:p w14:paraId="28630C2D" w14:textId="77777777" w:rsidR="0055075E" w:rsidRPr="00F86980" w:rsidRDefault="0055075E" w:rsidP="0055075E">
            <w:pPr>
              <w:spacing w:before="120" w:after="120"/>
              <w:jc w:val="center"/>
              <w:rPr>
                <w:rFonts w:cs="Arial"/>
                <w:b/>
              </w:rPr>
            </w:pPr>
            <w:r w:rsidRPr="00F86980">
              <w:rPr>
                <w:rFonts w:cs="Arial"/>
                <w:b/>
              </w:rPr>
              <w:t>Bargaining Unit Representatives Consulted, Date and Position</w:t>
            </w:r>
          </w:p>
        </w:tc>
        <w:tc>
          <w:tcPr>
            <w:tcW w:w="1940" w:type="pct"/>
            <w:shd w:val="clear" w:color="auto" w:fill="D9D9D9" w:themeFill="background1" w:themeFillShade="D9"/>
            <w:vAlign w:val="center"/>
          </w:tcPr>
          <w:p w14:paraId="7AD6F4EF" w14:textId="77777777" w:rsidR="0055075E" w:rsidRPr="00F86980" w:rsidRDefault="0055075E" w:rsidP="0055075E">
            <w:pPr>
              <w:spacing w:before="120" w:after="120"/>
              <w:jc w:val="center"/>
              <w:rPr>
                <w:rFonts w:cs="Arial"/>
                <w:b/>
              </w:rPr>
            </w:pPr>
            <w:r w:rsidRPr="00F86980">
              <w:rPr>
                <w:rFonts w:cs="Arial"/>
                <w:b/>
              </w:rPr>
              <w:t>Local Board and Public Hearing Approval</w:t>
            </w:r>
          </w:p>
        </w:tc>
      </w:tr>
      <w:tr w:rsidR="0055075E" w:rsidRPr="00517C00" w14:paraId="1CC4FB4D" w14:textId="77777777" w:rsidTr="00854153">
        <w:trPr>
          <w:cantSplit/>
          <w:trHeight w:val="1584"/>
        </w:trPr>
        <w:tc>
          <w:tcPr>
            <w:tcW w:w="593" w:type="pct"/>
          </w:tcPr>
          <w:p w14:paraId="6971D977" w14:textId="77777777" w:rsidR="0055075E" w:rsidRPr="00F86980" w:rsidRDefault="00CB2572" w:rsidP="00CB2572">
            <w:pPr>
              <w:jc w:val="center"/>
              <w:rPr>
                <w:rFonts w:cs="Arial"/>
              </w:rPr>
            </w:pPr>
            <w:r>
              <w:t>9-3-2020</w:t>
            </w:r>
          </w:p>
        </w:tc>
        <w:tc>
          <w:tcPr>
            <w:tcW w:w="657" w:type="pct"/>
          </w:tcPr>
          <w:p w14:paraId="4FB0A291" w14:textId="77777777" w:rsidR="0055075E" w:rsidRPr="00164353" w:rsidRDefault="0055075E" w:rsidP="0055075E">
            <w:pPr>
              <w:jc w:val="center"/>
            </w:pPr>
            <w:bookmarkStart w:id="2" w:name="_Hlk36732330"/>
            <w:r>
              <w:t xml:space="preserve">Santa </w:t>
            </w:r>
            <w:r w:rsidR="00CB2572">
              <w:t>Barbara</w:t>
            </w:r>
            <w:r>
              <w:t xml:space="preserve"> County Office of Education</w:t>
            </w:r>
            <w:bookmarkEnd w:id="2"/>
          </w:p>
        </w:tc>
        <w:tc>
          <w:tcPr>
            <w:tcW w:w="855" w:type="pct"/>
          </w:tcPr>
          <w:p w14:paraId="46596393" w14:textId="77777777" w:rsidR="0055075E" w:rsidRDefault="0055075E" w:rsidP="0055075E">
            <w:pPr>
              <w:jc w:val="center"/>
              <w:rPr>
                <w:rFonts w:cs="Arial"/>
                <w:b/>
              </w:rPr>
            </w:pPr>
            <w:r w:rsidRPr="00F86980">
              <w:rPr>
                <w:rFonts w:cs="Arial"/>
                <w:b/>
              </w:rPr>
              <w:t>Requested:</w:t>
            </w:r>
          </w:p>
          <w:p w14:paraId="6E4DE281" w14:textId="77777777" w:rsidR="0055075E" w:rsidRPr="00887408" w:rsidRDefault="00F90CA8" w:rsidP="0055075E">
            <w:pPr>
              <w:spacing w:after="240"/>
              <w:jc w:val="center"/>
              <w:rPr>
                <w:rFonts w:cs="Arial"/>
              </w:rPr>
            </w:pPr>
            <w:r>
              <w:rPr>
                <w:rFonts w:cs="Arial"/>
              </w:rPr>
              <w:t>3</w:t>
            </w:r>
            <w:r w:rsidR="0055075E" w:rsidRPr="00887408">
              <w:rPr>
                <w:rFonts w:cs="Arial"/>
              </w:rPr>
              <w:t>/1</w:t>
            </w:r>
            <w:r>
              <w:rPr>
                <w:rFonts w:cs="Arial"/>
              </w:rPr>
              <w:t>0</w:t>
            </w:r>
            <w:r w:rsidR="0055075E" w:rsidRPr="00887408">
              <w:rPr>
                <w:rFonts w:cs="Arial"/>
              </w:rPr>
              <w:t>/2020-</w:t>
            </w:r>
            <w:r>
              <w:rPr>
                <w:rFonts w:cs="Arial"/>
              </w:rPr>
              <w:t>3</w:t>
            </w:r>
            <w:r w:rsidR="0055075E" w:rsidRPr="00887408">
              <w:rPr>
                <w:rFonts w:cs="Arial"/>
              </w:rPr>
              <w:t>/</w:t>
            </w:r>
            <w:r>
              <w:rPr>
                <w:rFonts w:cs="Arial"/>
              </w:rPr>
              <w:t>1</w:t>
            </w:r>
            <w:r w:rsidR="0055075E" w:rsidRPr="00887408">
              <w:rPr>
                <w:rFonts w:cs="Arial"/>
              </w:rPr>
              <w:t>/202</w:t>
            </w:r>
            <w:r>
              <w:rPr>
                <w:rFonts w:cs="Arial"/>
              </w:rPr>
              <w:t>1</w:t>
            </w:r>
          </w:p>
          <w:p w14:paraId="3CF7627A" w14:textId="77777777" w:rsidR="0055075E" w:rsidRPr="00F86980" w:rsidRDefault="0055075E" w:rsidP="0055075E">
            <w:pPr>
              <w:jc w:val="center"/>
              <w:rPr>
                <w:rFonts w:cs="Arial"/>
                <w:b/>
              </w:rPr>
            </w:pPr>
            <w:r w:rsidRPr="00F86980">
              <w:rPr>
                <w:rFonts w:cs="Arial"/>
                <w:b/>
              </w:rPr>
              <w:t>Recommended:</w:t>
            </w:r>
          </w:p>
          <w:p w14:paraId="7989C6A5" w14:textId="38D4A8A5" w:rsidR="0055075E" w:rsidRPr="00F86980" w:rsidRDefault="00F519AA" w:rsidP="00233C9D">
            <w:pPr>
              <w:jc w:val="center"/>
              <w:rPr>
                <w:rFonts w:cs="Arial"/>
              </w:rPr>
            </w:pPr>
            <w:r>
              <w:rPr>
                <w:rFonts w:cs="Arial"/>
              </w:rPr>
              <w:t>3</w:t>
            </w:r>
            <w:r w:rsidR="0055075E" w:rsidRPr="00887408">
              <w:rPr>
                <w:rFonts w:cs="Arial"/>
              </w:rPr>
              <w:t>/1</w:t>
            </w:r>
            <w:r>
              <w:rPr>
                <w:rFonts w:cs="Arial"/>
              </w:rPr>
              <w:t>0</w:t>
            </w:r>
            <w:r w:rsidR="0055075E" w:rsidRPr="00887408">
              <w:rPr>
                <w:rFonts w:cs="Arial"/>
              </w:rPr>
              <w:t>/2020-</w:t>
            </w:r>
            <w:r w:rsidR="00233C9D">
              <w:rPr>
                <w:rFonts w:cs="Arial"/>
              </w:rPr>
              <w:t>6/30/</w:t>
            </w:r>
            <w:r w:rsidR="0055075E" w:rsidRPr="00887408">
              <w:rPr>
                <w:rFonts w:cs="Arial"/>
              </w:rPr>
              <w:t>/2021</w:t>
            </w:r>
          </w:p>
        </w:tc>
        <w:tc>
          <w:tcPr>
            <w:tcW w:w="954" w:type="pct"/>
          </w:tcPr>
          <w:p w14:paraId="3596B076" w14:textId="77777777" w:rsidR="0055075E" w:rsidRDefault="00F90CA8" w:rsidP="0055075E">
            <w:pPr>
              <w:jc w:val="center"/>
              <w:rPr>
                <w:rFonts w:cs="Arial"/>
              </w:rPr>
            </w:pPr>
            <w:r>
              <w:rPr>
                <w:rFonts w:cs="Arial"/>
              </w:rPr>
              <w:t>CA School Employees Association Chapter 817</w:t>
            </w:r>
          </w:p>
          <w:p w14:paraId="70FC76E8" w14:textId="77777777" w:rsidR="0055075E" w:rsidRDefault="00F90CA8" w:rsidP="0055075E">
            <w:pPr>
              <w:jc w:val="center"/>
              <w:rPr>
                <w:rFonts w:cs="Arial"/>
              </w:rPr>
            </w:pPr>
            <w:r>
              <w:rPr>
                <w:rFonts w:cs="Arial"/>
              </w:rPr>
              <w:t>03</w:t>
            </w:r>
            <w:r w:rsidR="0055075E">
              <w:rPr>
                <w:rFonts w:cs="Arial"/>
              </w:rPr>
              <w:t>/</w:t>
            </w:r>
            <w:r>
              <w:rPr>
                <w:rFonts w:cs="Arial"/>
              </w:rPr>
              <w:t>04</w:t>
            </w:r>
            <w:r w:rsidR="0055075E">
              <w:rPr>
                <w:rFonts w:cs="Arial"/>
              </w:rPr>
              <w:t>/</w:t>
            </w:r>
            <w:r>
              <w:rPr>
                <w:rFonts w:cs="Arial"/>
              </w:rPr>
              <w:t>2020</w:t>
            </w:r>
          </w:p>
          <w:p w14:paraId="206A8C88" w14:textId="77777777" w:rsidR="0055075E" w:rsidRPr="00F86980" w:rsidRDefault="0055075E" w:rsidP="001534F1">
            <w:pPr>
              <w:jc w:val="center"/>
              <w:rPr>
                <w:rFonts w:cs="Arial"/>
                <w:b/>
              </w:rPr>
            </w:pPr>
            <w:r w:rsidRPr="00D575E7">
              <w:rPr>
                <w:rFonts w:cs="Arial"/>
                <w:b/>
              </w:rPr>
              <w:t>Support</w:t>
            </w:r>
          </w:p>
        </w:tc>
        <w:tc>
          <w:tcPr>
            <w:tcW w:w="1940" w:type="pct"/>
          </w:tcPr>
          <w:p w14:paraId="329E06C3" w14:textId="77777777" w:rsidR="0055075E" w:rsidRDefault="008C1BF2" w:rsidP="0055075E">
            <w:pPr>
              <w:jc w:val="center"/>
              <w:rPr>
                <w:rFonts w:cs="Arial"/>
              </w:rPr>
            </w:pPr>
            <w:r>
              <w:rPr>
                <w:rFonts w:cs="Arial"/>
              </w:rPr>
              <w:t>Local Board and Public Hearing Date: 2/27/2020</w:t>
            </w:r>
          </w:p>
          <w:p w14:paraId="73763A02" w14:textId="77777777" w:rsidR="008C1BF2" w:rsidRDefault="008C1BF2" w:rsidP="0055075E">
            <w:pPr>
              <w:jc w:val="center"/>
              <w:rPr>
                <w:rFonts w:cs="Arial"/>
              </w:rPr>
            </w:pPr>
          </w:p>
          <w:p w14:paraId="199C5065" w14:textId="77777777" w:rsidR="008C1BF2" w:rsidRPr="00887408" w:rsidRDefault="008C1BF2" w:rsidP="0055075E">
            <w:pPr>
              <w:jc w:val="center"/>
              <w:rPr>
                <w:rFonts w:cs="Arial"/>
              </w:rPr>
            </w:pPr>
            <w:r>
              <w:rPr>
                <w:rFonts w:cs="Arial"/>
              </w:rPr>
              <w:t>Public Hearing Advertised: Posted/distributed to work site</w:t>
            </w:r>
            <w:r w:rsidR="008F7347">
              <w:rPr>
                <w:rFonts w:cs="Arial"/>
              </w:rPr>
              <w:t>s</w:t>
            </w:r>
          </w:p>
        </w:tc>
      </w:tr>
      <w:tr w:rsidR="0055075E" w:rsidRPr="00517C00" w14:paraId="6749D624" w14:textId="77777777" w:rsidTr="00854153">
        <w:trPr>
          <w:cantSplit/>
          <w:trHeight w:val="1584"/>
        </w:trPr>
        <w:tc>
          <w:tcPr>
            <w:tcW w:w="593" w:type="pct"/>
          </w:tcPr>
          <w:p w14:paraId="4BE96CD3" w14:textId="77777777" w:rsidR="0055075E" w:rsidRPr="00F86980" w:rsidRDefault="00CB2572" w:rsidP="0055075E">
            <w:pPr>
              <w:jc w:val="center"/>
              <w:rPr>
                <w:rFonts w:cs="Arial"/>
              </w:rPr>
            </w:pPr>
            <w:r>
              <w:rPr>
                <w:rFonts w:cs="Arial"/>
              </w:rPr>
              <w:t xml:space="preserve">10-3-2020 </w:t>
            </w:r>
          </w:p>
        </w:tc>
        <w:tc>
          <w:tcPr>
            <w:tcW w:w="657" w:type="pct"/>
          </w:tcPr>
          <w:p w14:paraId="5500A8CD" w14:textId="77777777" w:rsidR="0055075E" w:rsidRPr="00F86980" w:rsidRDefault="0055075E" w:rsidP="0055075E">
            <w:pPr>
              <w:jc w:val="center"/>
              <w:rPr>
                <w:rFonts w:cs="Arial"/>
              </w:rPr>
            </w:pPr>
            <w:r>
              <w:t xml:space="preserve">Santa </w:t>
            </w:r>
            <w:r w:rsidR="00CB2572">
              <w:t xml:space="preserve">Barbara </w:t>
            </w:r>
            <w:r>
              <w:t>County Office of Education</w:t>
            </w:r>
          </w:p>
        </w:tc>
        <w:tc>
          <w:tcPr>
            <w:tcW w:w="855" w:type="pct"/>
          </w:tcPr>
          <w:p w14:paraId="1558AB9F" w14:textId="77777777" w:rsidR="0055075E" w:rsidRDefault="0055075E" w:rsidP="0055075E">
            <w:pPr>
              <w:jc w:val="center"/>
              <w:rPr>
                <w:rFonts w:cs="Arial"/>
                <w:b/>
              </w:rPr>
            </w:pPr>
            <w:r w:rsidRPr="00F86980">
              <w:rPr>
                <w:rFonts w:cs="Arial"/>
                <w:b/>
              </w:rPr>
              <w:t>Requested:</w:t>
            </w:r>
          </w:p>
          <w:p w14:paraId="05BCC2DD" w14:textId="77777777" w:rsidR="00F90CA8" w:rsidRPr="00887408" w:rsidRDefault="00F90CA8" w:rsidP="00F90CA8">
            <w:pPr>
              <w:spacing w:after="240"/>
              <w:jc w:val="center"/>
              <w:rPr>
                <w:rFonts w:cs="Arial"/>
              </w:rPr>
            </w:pPr>
            <w:r>
              <w:rPr>
                <w:rFonts w:cs="Arial"/>
              </w:rPr>
              <w:t>3</w:t>
            </w:r>
            <w:r w:rsidRPr="00887408">
              <w:rPr>
                <w:rFonts w:cs="Arial"/>
              </w:rPr>
              <w:t>/1</w:t>
            </w:r>
            <w:r>
              <w:rPr>
                <w:rFonts w:cs="Arial"/>
              </w:rPr>
              <w:t>0</w:t>
            </w:r>
            <w:r w:rsidRPr="00887408">
              <w:rPr>
                <w:rFonts w:cs="Arial"/>
              </w:rPr>
              <w:t>/2020-</w:t>
            </w:r>
            <w:r>
              <w:rPr>
                <w:rFonts w:cs="Arial"/>
              </w:rPr>
              <w:t>3</w:t>
            </w:r>
            <w:r w:rsidRPr="00887408">
              <w:rPr>
                <w:rFonts w:cs="Arial"/>
              </w:rPr>
              <w:t>/</w:t>
            </w:r>
            <w:r>
              <w:rPr>
                <w:rFonts w:cs="Arial"/>
              </w:rPr>
              <w:t>1</w:t>
            </w:r>
            <w:r w:rsidRPr="00887408">
              <w:rPr>
                <w:rFonts w:cs="Arial"/>
              </w:rPr>
              <w:t>/202</w:t>
            </w:r>
            <w:r>
              <w:rPr>
                <w:rFonts w:cs="Arial"/>
              </w:rPr>
              <w:t>1</w:t>
            </w:r>
          </w:p>
          <w:p w14:paraId="358C526E" w14:textId="77777777" w:rsidR="0055075E" w:rsidRPr="00F86980" w:rsidRDefault="0055075E" w:rsidP="0055075E">
            <w:pPr>
              <w:jc w:val="center"/>
              <w:rPr>
                <w:rFonts w:cs="Arial"/>
                <w:b/>
              </w:rPr>
            </w:pPr>
            <w:r w:rsidRPr="00F86980">
              <w:rPr>
                <w:rFonts w:cs="Arial"/>
                <w:b/>
              </w:rPr>
              <w:t>Recommended:</w:t>
            </w:r>
          </w:p>
          <w:p w14:paraId="63431E00" w14:textId="7EE67404" w:rsidR="0055075E" w:rsidRPr="00D575E7" w:rsidRDefault="00F519AA" w:rsidP="00233C9D">
            <w:pPr>
              <w:jc w:val="center"/>
              <w:rPr>
                <w:rFonts w:cs="Arial"/>
                <w:b/>
              </w:rPr>
            </w:pPr>
            <w:r>
              <w:rPr>
                <w:rFonts w:cs="Arial"/>
              </w:rPr>
              <w:t>3</w:t>
            </w:r>
            <w:r w:rsidRPr="00887408">
              <w:rPr>
                <w:rFonts w:cs="Arial"/>
              </w:rPr>
              <w:t>/1</w:t>
            </w:r>
            <w:r>
              <w:rPr>
                <w:rFonts w:cs="Arial"/>
              </w:rPr>
              <w:t>0</w:t>
            </w:r>
            <w:r w:rsidRPr="00887408">
              <w:rPr>
                <w:rFonts w:cs="Arial"/>
              </w:rPr>
              <w:t>/2020-</w:t>
            </w:r>
            <w:r w:rsidR="00233C9D">
              <w:rPr>
                <w:rFonts w:cs="Arial"/>
              </w:rPr>
              <w:t>6/30</w:t>
            </w:r>
            <w:r w:rsidRPr="00887408">
              <w:rPr>
                <w:rFonts w:cs="Arial"/>
              </w:rPr>
              <w:t>/2021</w:t>
            </w:r>
          </w:p>
        </w:tc>
        <w:tc>
          <w:tcPr>
            <w:tcW w:w="954" w:type="pct"/>
          </w:tcPr>
          <w:p w14:paraId="20E2D040" w14:textId="77777777" w:rsidR="00F90CA8" w:rsidRDefault="00F90CA8" w:rsidP="00F90CA8">
            <w:pPr>
              <w:jc w:val="center"/>
              <w:rPr>
                <w:rFonts w:cs="Arial"/>
              </w:rPr>
            </w:pPr>
            <w:r>
              <w:rPr>
                <w:rFonts w:cs="Arial"/>
              </w:rPr>
              <w:t>CA School Employees Association Chapter 817</w:t>
            </w:r>
          </w:p>
          <w:p w14:paraId="385BF075" w14:textId="77777777" w:rsidR="00F90CA8" w:rsidRDefault="00F90CA8" w:rsidP="00F90CA8">
            <w:pPr>
              <w:jc w:val="center"/>
              <w:rPr>
                <w:rFonts w:cs="Arial"/>
              </w:rPr>
            </w:pPr>
            <w:r>
              <w:rPr>
                <w:rFonts w:cs="Arial"/>
              </w:rPr>
              <w:t>03/04/2020</w:t>
            </w:r>
          </w:p>
          <w:p w14:paraId="3A247DBD" w14:textId="77777777" w:rsidR="0055075E" w:rsidRPr="00F86980" w:rsidRDefault="00F90CA8" w:rsidP="001534F1">
            <w:pPr>
              <w:jc w:val="center"/>
              <w:rPr>
                <w:rFonts w:cs="Arial"/>
              </w:rPr>
            </w:pPr>
            <w:r w:rsidRPr="00D575E7">
              <w:rPr>
                <w:rFonts w:cs="Arial"/>
                <w:b/>
              </w:rPr>
              <w:t>Support</w:t>
            </w:r>
          </w:p>
        </w:tc>
        <w:tc>
          <w:tcPr>
            <w:tcW w:w="1940" w:type="pct"/>
          </w:tcPr>
          <w:p w14:paraId="24F88F35" w14:textId="77777777" w:rsidR="008C1BF2" w:rsidRDefault="008C1BF2" w:rsidP="008C1BF2">
            <w:pPr>
              <w:jc w:val="center"/>
              <w:rPr>
                <w:rFonts w:cs="Arial"/>
              </w:rPr>
            </w:pPr>
            <w:r>
              <w:rPr>
                <w:rFonts w:cs="Arial"/>
              </w:rPr>
              <w:t>Local Board and Public Hearing Date: 2/27/2020</w:t>
            </w:r>
          </w:p>
          <w:p w14:paraId="6E9AAC08" w14:textId="77777777" w:rsidR="008C1BF2" w:rsidRDefault="008C1BF2" w:rsidP="008C1BF2">
            <w:pPr>
              <w:jc w:val="center"/>
              <w:rPr>
                <w:rFonts w:cs="Arial"/>
              </w:rPr>
            </w:pPr>
          </w:p>
          <w:p w14:paraId="3EC6AF8F" w14:textId="77777777" w:rsidR="0055075E" w:rsidRPr="00F86980" w:rsidRDefault="008C1BF2" w:rsidP="008C1BF2">
            <w:pPr>
              <w:jc w:val="center"/>
              <w:rPr>
                <w:rFonts w:cs="Arial"/>
              </w:rPr>
            </w:pPr>
            <w:r>
              <w:rPr>
                <w:rFonts w:cs="Arial"/>
              </w:rPr>
              <w:t>Public Hearing Advertised: Posted/distributed to work site</w:t>
            </w:r>
            <w:r w:rsidR="008F7347">
              <w:rPr>
                <w:rFonts w:cs="Arial"/>
              </w:rPr>
              <w:t>s</w:t>
            </w:r>
          </w:p>
        </w:tc>
      </w:tr>
    </w:tbl>
    <w:p w14:paraId="16A91113" w14:textId="77777777" w:rsidR="001534F1" w:rsidRDefault="001F1A26" w:rsidP="008C1BF2">
      <w:pPr>
        <w:spacing w:before="120"/>
        <w:rPr>
          <w:rFonts w:cs="Arial"/>
        </w:rPr>
      </w:pPr>
      <w:r>
        <w:rPr>
          <w:rFonts w:cs="Arial"/>
        </w:rPr>
        <w:t>Created by Californian Department of Education</w:t>
      </w:r>
    </w:p>
    <w:p w14:paraId="6F00D240" w14:textId="77777777" w:rsidR="0055075E" w:rsidRDefault="001534F1" w:rsidP="001534F1">
      <w:pPr>
        <w:rPr>
          <w:rFonts w:cs="Arial"/>
        </w:rPr>
      </w:pPr>
      <w:r>
        <w:rPr>
          <w:rFonts w:cs="Arial"/>
        </w:rPr>
        <w:t xml:space="preserve">July </w:t>
      </w:r>
      <w:r w:rsidR="001F1A26">
        <w:rPr>
          <w:rFonts w:cs="Arial"/>
        </w:rPr>
        <w:t>2020</w:t>
      </w:r>
    </w:p>
    <w:p w14:paraId="0D8EE4FA" w14:textId="77777777" w:rsidR="001F1A26" w:rsidRDefault="001F1A26" w:rsidP="0055075E">
      <w:pPr>
        <w:spacing w:before="120"/>
        <w:jc w:val="center"/>
        <w:rPr>
          <w:rFonts w:cs="Arial"/>
        </w:rPr>
      </w:pPr>
    </w:p>
    <w:p w14:paraId="3DF30AE2" w14:textId="77777777" w:rsidR="001F1A26" w:rsidRDefault="001F1A26" w:rsidP="0055075E">
      <w:pPr>
        <w:spacing w:before="120"/>
        <w:jc w:val="center"/>
        <w:rPr>
          <w:rFonts w:cs="Arial"/>
        </w:rPr>
        <w:sectPr w:rsidR="001F1A26" w:rsidSect="0055075E">
          <w:headerReference w:type="default" r:id="rId13"/>
          <w:pgSz w:w="15840" w:h="12240" w:orient="landscape"/>
          <w:pgMar w:top="1440" w:right="720" w:bottom="360" w:left="1440" w:header="720" w:footer="720" w:gutter="0"/>
          <w:pgNumType w:start="1"/>
          <w:cols w:space="720"/>
          <w:docGrid w:linePitch="360"/>
        </w:sectPr>
      </w:pPr>
    </w:p>
    <w:p w14:paraId="2FF5658E" w14:textId="77777777" w:rsidR="008A09FC" w:rsidRPr="009945CE" w:rsidRDefault="008A09FC" w:rsidP="009945CE">
      <w:pPr>
        <w:pStyle w:val="Heading1"/>
        <w:rPr>
          <w:sz w:val="36"/>
          <w:szCs w:val="40"/>
        </w:rPr>
      </w:pPr>
      <w:r w:rsidRPr="009945CE">
        <w:rPr>
          <w:sz w:val="36"/>
          <w:szCs w:val="40"/>
        </w:rPr>
        <w:lastRenderedPageBreak/>
        <w:t xml:space="preserve">Attachment 2: Santa </w:t>
      </w:r>
      <w:r w:rsidR="00CB2572">
        <w:rPr>
          <w:sz w:val="36"/>
          <w:szCs w:val="40"/>
        </w:rPr>
        <w:t xml:space="preserve">Barbara </w:t>
      </w:r>
      <w:r w:rsidRPr="009945CE">
        <w:rPr>
          <w:sz w:val="36"/>
          <w:szCs w:val="40"/>
        </w:rPr>
        <w:t xml:space="preserve">County Office of Education General Waiver Request </w:t>
      </w:r>
      <w:r w:rsidR="001F1A26">
        <w:rPr>
          <w:sz w:val="36"/>
          <w:szCs w:val="40"/>
        </w:rPr>
        <w:t>9</w:t>
      </w:r>
      <w:r w:rsidRPr="009945CE">
        <w:rPr>
          <w:sz w:val="36"/>
          <w:szCs w:val="40"/>
        </w:rPr>
        <w:t>-</w:t>
      </w:r>
      <w:r w:rsidR="001F1A26">
        <w:rPr>
          <w:sz w:val="36"/>
          <w:szCs w:val="40"/>
        </w:rPr>
        <w:t>3</w:t>
      </w:r>
      <w:r w:rsidRPr="009945CE">
        <w:rPr>
          <w:sz w:val="36"/>
          <w:szCs w:val="40"/>
        </w:rPr>
        <w:t>-2020</w:t>
      </w:r>
    </w:p>
    <w:p w14:paraId="7445D02D" w14:textId="77777777" w:rsidR="0055075E" w:rsidRPr="004C2781" w:rsidRDefault="0055075E" w:rsidP="008A09FC">
      <w:pPr>
        <w:rPr>
          <w:rFonts w:cs="Arial"/>
          <w:b/>
        </w:rPr>
      </w:pPr>
      <w:r w:rsidRPr="004C2781">
        <w:rPr>
          <w:rFonts w:cs="Arial"/>
          <w:b/>
        </w:rPr>
        <w:t xml:space="preserve">California Department of Education </w:t>
      </w:r>
    </w:p>
    <w:p w14:paraId="35503526" w14:textId="77777777"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14:paraId="6113D4BC" w14:textId="77777777" w:rsidR="00CB2572" w:rsidRDefault="00CB2572" w:rsidP="00CB2572">
      <w:pPr>
        <w:spacing w:before="100" w:beforeAutospacing="1"/>
        <w:rPr>
          <w:rFonts w:cs="Arial"/>
        </w:rPr>
      </w:pPr>
      <w:r w:rsidRPr="00C5641A">
        <w:rPr>
          <w:rFonts w:cs="Arial"/>
        </w:rPr>
        <w:t xml:space="preserve">CD Code: </w:t>
      </w:r>
      <w:r w:rsidRPr="00A0476D">
        <w:rPr>
          <w:rFonts w:cs="Arial"/>
          <w:noProof/>
        </w:rPr>
        <w:t>4210421</w:t>
      </w:r>
    </w:p>
    <w:p w14:paraId="50D519A5" w14:textId="77777777" w:rsidR="00CB2572" w:rsidRDefault="00CB2572" w:rsidP="00CB2572">
      <w:pPr>
        <w:spacing w:before="100" w:beforeAutospacing="1"/>
        <w:rPr>
          <w:rFonts w:cs="Arial"/>
        </w:rPr>
      </w:pPr>
      <w:r w:rsidRPr="00C5641A">
        <w:rPr>
          <w:rFonts w:cs="Arial"/>
        </w:rPr>
        <w:t xml:space="preserve">Waiver Number: </w:t>
      </w:r>
      <w:r w:rsidRPr="00A0476D">
        <w:rPr>
          <w:rFonts w:cs="Arial"/>
          <w:noProof/>
        </w:rPr>
        <w:t>9-3-2020</w:t>
      </w:r>
    </w:p>
    <w:p w14:paraId="1A45B79E" w14:textId="77777777" w:rsidR="00CB2572" w:rsidRPr="00C5641A" w:rsidRDefault="00CB2572" w:rsidP="00CB2572">
      <w:pPr>
        <w:rPr>
          <w:rFonts w:cs="Arial"/>
        </w:rPr>
      </w:pPr>
      <w:r w:rsidRPr="00C5641A">
        <w:rPr>
          <w:rFonts w:cs="Arial"/>
        </w:rPr>
        <w:t xml:space="preserve">Active Year: </w:t>
      </w:r>
      <w:r w:rsidRPr="00A0476D">
        <w:rPr>
          <w:rFonts w:cs="Arial"/>
          <w:noProof/>
        </w:rPr>
        <w:t>2020</w:t>
      </w:r>
    </w:p>
    <w:p w14:paraId="7FA1F8B8" w14:textId="77777777" w:rsidR="00CB2572" w:rsidRPr="00C5641A" w:rsidRDefault="00CB2572" w:rsidP="00CB2572">
      <w:pPr>
        <w:spacing w:before="100" w:beforeAutospacing="1"/>
        <w:rPr>
          <w:rFonts w:cs="Arial"/>
        </w:rPr>
      </w:pPr>
      <w:r w:rsidRPr="00B46ECC">
        <w:rPr>
          <w:rFonts w:cs="Arial"/>
        </w:rPr>
        <w:t>Date In:</w:t>
      </w:r>
      <w:r w:rsidRPr="00C5641A">
        <w:rPr>
          <w:rFonts w:cs="Arial"/>
        </w:rPr>
        <w:t xml:space="preserve"> </w:t>
      </w:r>
      <w:r w:rsidRPr="00A0476D">
        <w:rPr>
          <w:rFonts w:cs="Arial"/>
          <w:noProof/>
        </w:rPr>
        <w:t>3/9/2020 3:33:21 PM</w:t>
      </w:r>
    </w:p>
    <w:p w14:paraId="03CFA043" w14:textId="77777777" w:rsidR="00CB2572" w:rsidRPr="00C5641A" w:rsidRDefault="00CB2572" w:rsidP="00CB2572">
      <w:pPr>
        <w:spacing w:before="100" w:beforeAutospacing="1"/>
        <w:rPr>
          <w:rFonts w:cs="Arial"/>
        </w:rPr>
      </w:pPr>
      <w:r w:rsidRPr="00C5641A">
        <w:rPr>
          <w:rFonts w:cs="Arial"/>
        </w:rPr>
        <w:t xml:space="preserve">Local Education Agency: </w:t>
      </w:r>
      <w:r w:rsidRPr="00A0476D">
        <w:rPr>
          <w:rFonts w:cs="Arial"/>
          <w:noProof/>
        </w:rPr>
        <w:t>Santa Barbara County Office of Education</w:t>
      </w:r>
    </w:p>
    <w:p w14:paraId="4F43CFBA" w14:textId="77777777" w:rsidR="00CB2572" w:rsidRPr="00C5641A" w:rsidRDefault="00CB2572" w:rsidP="00CB2572">
      <w:pPr>
        <w:rPr>
          <w:rFonts w:cs="Arial"/>
        </w:rPr>
      </w:pPr>
      <w:r w:rsidRPr="00C5641A">
        <w:rPr>
          <w:rFonts w:cs="Arial"/>
        </w:rPr>
        <w:t xml:space="preserve">Address: </w:t>
      </w:r>
      <w:r w:rsidRPr="00A0476D">
        <w:rPr>
          <w:rFonts w:cs="Arial"/>
          <w:noProof/>
        </w:rPr>
        <w:t>4400 Cathedral Oaks Rd.</w:t>
      </w:r>
    </w:p>
    <w:p w14:paraId="778504E8" w14:textId="77777777" w:rsidR="00CB2572" w:rsidRDefault="00CB2572" w:rsidP="003048C2">
      <w:pPr>
        <w:spacing w:after="120"/>
        <w:rPr>
          <w:rFonts w:cs="Arial"/>
          <w:noProof/>
        </w:rPr>
      </w:pPr>
      <w:r w:rsidRPr="00A0476D">
        <w:rPr>
          <w:rFonts w:cs="Arial"/>
          <w:noProof/>
        </w:rPr>
        <w:t>Santa Barbara</w:t>
      </w:r>
      <w:r w:rsidRPr="00C5641A">
        <w:rPr>
          <w:rFonts w:cs="Arial"/>
        </w:rPr>
        <w:t xml:space="preserve">, </w:t>
      </w:r>
      <w:r w:rsidRPr="00A0476D">
        <w:rPr>
          <w:rFonts w:cs="Arial"/>
          <w:noProof/>
        </w:rPr>
        <w:t>CA</w:t>
      </w:r>
      <w:r w:rsidRPr="00C5641A">
        <w:rPr>
          <w:rFonts w:cs="Arial"/>
        </w:rPr>
        <w:t xml:space="preserve"> </w:t>
      </w:r>
      <w:r w:rsidRPr="00A0476D">
        <w:rPr>
          <w:rFonts w:cs="Arial"/>
          <w:noProof/>
        </w:rPr>
        <w:t>93110</w:t>
      </w:r>
    </w:p>
    <w:p w14:paraId="451A3F87" w14:textId="77777777" w:rsidR="00D16429" w:rsidRDefault="00D16429" w:rsidP="00CB2572">
      <w:pPr>
        <w:rPr>
          <w:rFonts w:cs="Arial"/>
        </w:rPr>
      </w:pPr>
      <w:r>
        <w:rPr>
          <w:rFonts w:cs="Arial"/>
        </w:rPr>
        <w:t>Start: 3/10/2020</w:t>
      </w:r>
    </w:p>
    <w:p w14:paraId="1B03F2A4" w14:textId="77777777" w:rsidR="00D16429" w:rsidRDefault="00D16429" w:rsidP="003048C2">
      <w:pPr>
        <w:spacing w:after="120"/>
        <w:rPr>
          <w:rFonts w:cs="Arial"/>
        </w:rPr>
      </w:pPr>
      <w:r>
        <w:rPr>
          <w:rFonts w:cs="Arial"/>
        </w:rPr>
        <w:t>End: 3/1/2020</w:t>
      </w:r>
    </w:p>
    <w:p w14:paraId="018033D5" w14:textId="77777777" w:rsidR="00D16429" w:rsidRPr="004C2781" w:rsidRDefault="0055075E" w:rsidP="0055075E">
      <w:pPr>
        <w:spacing w:before="100" w:beforeAutospacing="1"/>
        <w:rPr>
          <w:rFonts w:cs="Arial"/>
        </w:rPr>
      </w:pPr>
      <w:r w:rsidRPr="004C2781">
        <w:rPr>
          <w:rFonts w:cs="Arial"/>
        </w:rPr>
        <w:t xml:space="preserve">Waiver Renewal: </w:t>
      </w:r>
      <w:r w:rsidR="00D16429">
        <w:rPr>
          <w:rFonts w:cs="Arial"/>
        </w:rPr>
        <w:t>Yes</w:t>
      </w:r>
      <w:r w:rsidR="00D16429">
        <w:rPr>
          <w:rFonts w:cs="Arial"/>
        </w:rPr>
        <w:br/>
        <w:t>Previous Waiver Number: 28-5-2018-W-12</w:t>
      </w:r>
      <w:r w:rsidR="00D16429">
        <w:rPr>
          <w:rFonts w:cs="Arial"/>
        </w:rPr>
        <w:br/>
        <w:t>Previous SBE Approval Date 9/11/2018</w:t>
      </w:r>
    </w:p>
    <w:p w14:paraId="2E5112F9" w14:textId="77777777" w:rsidR="0055075E" w:rsidRPr="004C2781" w:rsidRDefault="0055075E" w:rsidP="0055075E">
      <w:pPr>
        <w:spacing w:before="100" w:beforeAutospacing="1"/>
        <w:rPr>
          <w:rFonts w:cs="Arial"/>
        </w:rPr>
      </w:pPr>
      <w:r w:rsidRPr="004C2781">
        <w:rPr>
          <w:rFonts w:cs="Arial"/>
        </w:rPr>
        <w:t xml:space="preserve">Waiver Topic: </w:t>
      </w:r>
      <w:r w:rsidRPr="00B805DB">
        <w:rPr>
          <w:rFonts w:cs="Arial"/>
          <w:noProof/>
        </w:rPr>
        <w:t>Special Education Program</w:t>
      </w:r>
    </w:p>
    <w:p w14:paraId="7751B4D2" w14:textId="77777777" w:rsidR="0055075E" w:rsidRPr="004C2781" w:rsidRDefault="0055075E" w:rsidP="0055075E">
      <w:pPr>
        <w:rPr>
          <w:rFonts w:cs="Arial"/>
        </w:rPr>
      </w:pPr>
      <w:r w:rsidRPr="004C2781">
        <w:rPr>
          <w:rFonts w:cs="Arial"/>
        </w:rPr>
        <w:t xml:space="preserve">Ed Code Title: </w:t>
      </w:r>
      <w:r w:rsidRPr="00B805DB">
        <w:rPr>
          <w:rFonts w:cs="Arial"/>
          <w:noProof/>
        </w:rPr>
        <w:t>Educational Interpreter for Deaf and Hard of Hearing</w:t>
      </w:r>
      <w:r w:rsidRPr="004C2781">
        <w:rPr>
          <w:rFonts w:cs="Arial"/>
        </w:rPr>
        <w:t xml:space="preserve"> </w:t>
      </w:r>
    </w:p>
    <w:p w14:paraId="1492C3E1" w14:textId="77777777" w:rsidR="0055075E" w:rsidRPr="004C2781" w:rsidRDefault="0055075E" w:rsidP="0055075E">
      <w:pPr>
        <w:rPr>
          <w:rFonts w:cs="Arial"/>
        </w:rPr>
      </w:pPr>
      <w:r w:rsidRPr="004C2781">
        <w:rPr>
          <w:rFonts w:cs="Arial"/>
        </w:rPr>
        <w:t xml:space="preserve">Ed Code Section: </w:t>
      </w:r>
      <w:r w:rsidRPr="00041C8C">
        <w:rPr>
          <w:rFonts w:cs="Arial"/>
          <w:i/>
          <w:noProof/>
        </w:rPr>
        <w:t>CCR</w:t>
      </w:r>
      <w:r w:rsidRPr="00B805DB">
        <w:rPr>
          <w:rFonts w:cs="Arial"/>
          <w:noProof/>
        </w:rPr>
        <w:t>, Title 5 Section 3051.16(b)(3)</w:t>
      </w:r>
    </w:p>
    <w:p w14:paraId="5D715A0A" w14:textId="77777777" w:rsidR="0055075E" w:rsidRPr="004C2781" w:rsidRDefault="0055075E" w:rsidP="0055075E">
      <w:pPr>
        <w:rPr>
          <w:rFonts w:cs="Arial"/>
        </w:rPr>
      </w:pPr>
      <w:r w:rsidRPr="004C2781">
        <w:rPr>
          <w:rFonts w:cs="Arial"/>
        </w:rPr>
        <w:t xml:space="preserve">Ed Code Authority: </w:t>
      </w:r>
      <w:r w:rsidRPr="00B805DB">
        <w:rPr>
          <w:rFonts w:cs="Arial"/>
          <w:noProof/>
        </w:rPr>
        <w:t>33050</w:t>
      </w:r>
      <w:r w:rsidR="00D16429">
        <w:rPr>
          <w:rFonts w:cs="Arial"/>
          <w:noProof/>
        </w:rPr>
        <w:t>-</w:t>
      </w:r>
      <w:r w:rsidR="001C22DA">
        <w:rPr>
          <w:rFonts w:cs="Arial"/>
          <w:noProof/>
        </w:rPr>
        <w:t>33053</w:t>
      </w:r>
    </w:p>
    <w:p w14:paraId="60982086" w14:textId="77777777" w:rsidR="007D14A8" w:rsidRPr="00C5641A" w:rsidRDefault="007D14A8" w:rsidP="007D14A8">
      <w:pPr>
        <w:spacing w:before="100" w:beforeAutospacing="1"/>
        <w:rPr>
          <w:rFonts w:cs="Arial"/>
          <w:shd w:val="clear" w:color="auto" w:fill="FFFFFF"/>
        </w:rPr>
      </w:pPr>
      <w:r w:rsidRPr="000D4F7D">
        <w:rPr>
          <w:rFonts w:cs="Arial"/>
          <w:i/>
          <w:shd w:val="clear" w:color="auto" w:fill="FFFFFF"/>
        </w:rPr>
        <w:t>Education Code</w:t>
      </w:r>
      <w:r w:rsidRPr="00C5641A">
        <w:rPr>
          <w:rFonts w:cs="Arial"/>
          <w:shd w:val="clear" w:color="auto" w:fill="FFFFFF"/>
        </w:rPr>
        <w:t xml:space="preserve"> or </w:t>
      </w:r>
      <w:r w:rsidRPr="000D4F7D">
        <w:rPr>
          <w:rFonts w:cs="Arial"/>
          <w:i/>
          <w:shd w:val="clear" w:color="auto" w:fill="FFFFFF"/>
        </w:rPr>
        <w:t>CCR</w:t>
      </w:r>
      <w:r w:rsidRPr="00C5641A">
        <w:rPr>
          <w:rFonts w:cs="Arial"/>
          <w:shd w:val="clear" w:color="auto" w:fill="FFFFFF"/>
        </w:rPr>
        <w:t xml:space="preserve"> to Waive: </w:t>
      </w:r>
      <w:r w:rsidRPr="00A0476D">
        <w:rPr>
          <w:rFonts w:cs="Arial"/>
          <w:noProof/>
          <w:shd w:val="clear" w:color="auto" w:fill="FFFFFF"/>
        </w:rPr>
        <w:t xml:space="preserve">Regulatory Provisions:  CA Code of Regulations, Title 5 (5 </w:t>
      </w:r>
      <w:r w:rsidRPr="000D4F7D">
        <w:rPr>
          <w:rFonts w:cs="Arial"/>
          <w:i/>
          <w:noProof/>
          <w:shd w:val="clear" w:color="auto" w:fill="FFFFFF"/>
        </w:rPr>
        <w:t>CCR</w:t>
      </w:r>
      <w:r w:rsidRPr="00A0476D">
        <w:rPr>
          <w:rFonts w:cs="Arial"/>
          <w:noProof/>
          <w:shd w:val="clear" w:color="auto" w:fill="FFFFFF"/>
        </w:rPr>
        <w:t>) Section 3051.16(b)(3), requires the following:  By July 1, 2009, and thereafter, an educational interpreter shall be certified by the national Registry of Interpreters for the Deaf RID), or equivalent; in lieq of RID certification or equivalent, an educational interpreter must have achieved a score of 4.0 or above on the National Association of the Deaf/American Consortium of Certified Interpreters (NAD/ACCI) assessment.  If providing Cued Language transliteration, a transliterator shall possess Testing/Evaluation and Certification Unit (T</w:t>
      </w:r>
      <w:r w:rsidRPr="000D4F7D">
        <w:rPr>
          <w:rFonts w:cs="Arial"/>
          <w:i/>
          <w:noProof/>
          <w:shd w:val="clear" w:color="auto" w:fill="FFFFFF"/>
        </w:rPr>
        <w:t>EC</w:t>
      </w:r>
      <w:r w:rsidRPr="00A0476D">
        <w:rPr>
          <w:rFonts w:cs="Arial"/>
          <w:noProof/>
          <w:shd w:val="clear" w:color="auto" w:fill="FFFFFF"/>
        </w:rPr>
        <w:t xml:space="preserve"> Unit) certification, or have achieved a score of 4.0 or above on the EIPA - Cued Speech.</w:t>
      </w:r>
    </w:p>
    <w:p w14:paraId="4724AE4A" w14:textId="77777777" w:rsidR="007D14A8" w:rsidRPr="00A0476D" w:rsidRDefault="0055075E" w:rsidP="00B95B60">
      <w:pPr>
        <w:spacing w:before="100" w:beforeAutospacing="1"/>
        <w:rPr>
          <w:rFonts w:cs="Arial"/>
          <w:noProof/>
        </w:rPr>
      </w:pPr>
      <w:r w:rsidRPr="004C2781">
        <w:rPr>
          <w:rFonts w:cs="Arial"/>
        </w:rPr>
        <w:t xml:space="preserve">Outcome Rationale: </w:t>
      </w:r>
      <w:r w:rsidR="007D14A8" w:rsidRPr="00A0476D">
        <w:rPr>
          <w:rFonts w:cs="Arial"/>
          <w:noProof/>
        </w:rPr>
        <w:t>Locating and hiring qualified ASL Interpreters is an ongoing challenge in our area.  Keeping up with the needs as staffing and demographics change makes keeping up with Interpreter needs extremely difficult.  Using current staff with ASL skill becomes a necessity in these situations in order to maintain required student/interpreter ratio.</w:t>
      </w:r>
    </w:p>
    <w:p w14:paraId="653F1F27"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tudent Population: </w:t>
      </w:r>
      <w:r w:rsidR="007D14A8">
        <w:rPr>
          <w:rFonts w:cs="Arial"/>
          <w:shd w:val="clear" w:color="auto" w:fill="FFFFFF"/>
        </w:rPr>
        <w:t>2</w:t>
      </w:r>
    </w:p>
    <w:p w14:paraId="419B05F1"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lastRenderedPageBreak/>
        <w:t xml:space="preserve">City Type: </w:t>
      </w:r>
      <w:r w:rsidR="007D14A8">
        <w:rPr>
          <w:rFonts w:cs="Arial"/>
          <w:shd w:val="clear" w:color="auto" w:fill="FFFFFF"/>
        </w:rPr>
        <w:t xml:space="preserve">Suburban </w:t>
      </w:r>
    </w:p>
    <w:p w14:paraId="733FC22B" w14:textId="77777777" w:rsidR="007D14A8" w:rsidRDefault="007D14A8" w:rsidP="007D14A8">
      <w:pPr>
        <w:spacing w:before="100" w:beforeAutospacing="1"/>
        <w:rPr>
          <w:rFonts w:cs="Arial"/>
          <w:noProof/>
          <w:shd w:val="clear" w:color="auto" w:fill="FFFFFF"/>
        </w:rPr>
      </w:pPr>
      <w:r>
        <w:rPr>
          <w:rFonts w:cs="Arial"/>
          <w:shd w:val="clear" w:color="auto" w:fill="FFFFFF"/>
        </w:rPr>
        <w:t>Public Hearing Date: 2/27/2020</w:t>
      </w:r>
      <w:r>
        <w:rPr>
          <w:rFonts w:cs="Arial"/>
          <w:shd w:val="clear" w:color="auto" w:fill="FFFFFF"/>
        </w:rPr>
        <w:br/>
        <w:t>Public Hearing Advertised: Posted/distributed to work sites</w:t>
      </w:r>
      <w:r>
        <w:rPr>
          <w:rFonts w:cs="Arial"/>
          <w:shd w:val="clear" w:color="auto" w:fill="FFFFFF"/>
        </w:rPr>
        <w:br/>
      </w:r>
      <w:r>
        <w:rPr>
          <w:rFonts w:cs="Arial"/>
          <w:shd w:val="clear" w:color="auto" w:fill="FFFFFF"/>
        </w:rPr>
        <w:br/>
      </w:r>
      <w:r w:rsidRPr="004C2781">
        <w:rPr>
          <w:rFonts w:cs="Arial"/>
          <w:shd w:val="clear" w:color="auto" w:fill="FFFFFF"/>
        </w:rPr>
        <w:t xml:space="preserve">Local Board Approval Date: </w:t>
      </w:r>
      <w:r>
        <w:rPr>
          <w:rFonts w:cs="Arial"/>
          <w:shd w:val="clear" w:color="auto" w:fill="FFFFFF"/>
        </w:rPr>
        <w:t>3</w:t>
      </w:r>
      <w:r w:rsidRPr="00B805DB">
        <w:rPr>
          <w:rFonts w:cs="Arial"/>
          <w:noProof/>
          <w:shd w:val="clear" w:color="auto" w:fill="FFFFFF"/>
        </w:rPr>
        <w:t>/</w:t>
      </w:r>
      <w:r>
        <w:rPr>
          <w:rFonts w:cs="Arial"/>
          <w:noProof/>
          <w:shd w:val="clear" w:color="auto" w:fill="FFFFFF"/>
        </w:rPr>
        <w:t>4</w:t>
      </w:r>
      <w:r w:rsidRPr="00B805DB">
        <w:rPr>
          <w:rFonts w:cs="Arial"/>
          <w:noProof/>
          <w:shd w:val="clear" w:color="auto" w:fill="FFFFFF"/>
        </w:rPr>
        <w:t>/20</w:t>
      </w:r>
      <w:r>
        <w:rPr>
          <w:rFonts w:cs="Arial"/>
          <w:noProof/>
          <w:shd w:val="clear" w:color="auto" w:fill="FFFFFF"/>
        </w:rPr>
        <w:t>20</w:t>
      </w:r>
    </w:p>
    <w:p w14:paraId="7008E0BB" w14:textId="77777777" w:rsidR="007D14A8" w:rsidRDefault="0055075E" w:rsidP="0055075E">
      <w:pPr>
        <w:spacing w:before="100" w:beforeAutospacing="1"/>
        <w:rPr>
          <w:rFonts w:cs="Arial"/>
          <w:bCs/>
        </w:rPr>
      </w:pPr>
      <w:r>
        <w:rPr>
          <w:rFonts w:cs="Arial"/>
          <w:shd w:val="clear" w:color="auto" w:fill="FFFFFF"/>
        </w:rPr>
        <w:t xml:space="preserve">Community Council Reviewed By: </w:t>
      </w:r>
      <w:r w:rsidRPr="00B156DC">
        <w:rPr>
          <w:rFonts w:cs="Arial"/>
          <w:bCs/>
        </w:rPr>
        <w:t xml:space="preserve">Santa </w:t>
      </w:r>
      <w:r w:rsidR="007D14A8">
        <w:rPr>
          <w:rFonts w:cs="Arial"/>
          <w:bCs/>
        </w:rPr>
        <w:t xml:space="preserve">Barbara County Board of Education </w:t>
      </w:r>
    </w:p>
    <w:p w14:paraId="1FA2628B" w14:textId="77777777" w:rsidR="0055075E" w:rsidRDefault="0055075E" w:rsidP="0055075E">
      <w:pPr>
        <w:rPr>
          <w:rFonts w:cs="Arial"/>
          <w:shd w:val="clear" w:color="auto" w:fill="FFFFFF"/>
        </w:rPr>
      </w:pPr>
      <w:r>
        <w:rPr>
          <w:rFonts w:cs="Arial"/>
          <w:shd w:val="clear" w:color="auto" w:fill="FFFFFF"/>
        </w:rPr>
        <w:t xml:space="preserve">Community Council Reviewed Date: </w:t>
      </w:r>
      <w:r w:rsidR="005903B0">
        <w:rPr>
          <w:rFonts w:cs="Arial"/>
          <w:shd w:val="clear" w:color="auto" w:fill="FFFFFF"/>
        </w:rPr>
        <w:t>3/4/2020</w:t>
      </w:r>
    </w:p>
    <w:p w14:paraId="33AB24AC" w14:textId="77777777" w:rsidR="0055075E" w:rsidRDefault="0055075E" w:rsidP="0055075E">
      <w:pPr>
        <w:rPr>
          <w:rFonts w:cs="Arial"/>
          <w:shd w:val="clear" w:color="auto" w:fill="FFFFFF"/>
        </w:rPr>
      </w:pPr>
      <w:r>
        <w:rPr>
          <w:rFonts w:cs="Arial"/>
          <w:shd w:val="clear" w:color="auto" w:fill="FFFFFF"/>
        </w:rPr>
        <w:t>Community Council O</w:t>
      </w:r>
      <w:r w:rsidR="00770326">
        <w:rPr>
          <w:rFonts w:cs="Arial"/>
          <w:shd w:val="clear" w:color="auto" w:fill="FFFFFF"/>
        </w:rPr>
        <w:t>bjection: No</w:t>
      </w:r>
    </w:p>
    <w:p w14:paraId="47AA9A79" w14:textId="77777777" w:rsidR="0055075E" w:rsidRDefault="0055075E" w:rsidP="0055075E">
      <w:pPr>
        <w:rPr>
          <w:rFonts w:cs="Arial"/>
          <w:shd w:val="clear" w:color="auto" w:fill="FFFFFF"/>
        </w:rPr>
      </w:pPr>
      <w:r>
        <w:rPr>
          <w:rFonts w:cs="Arial"/>
          <w:shd w:val="clear" w:color="auto" w:fill="FFFFFF"/>
        </w:rPr>
        <w:t xml:space="preserve">Community Council Objection Explanation: </w:t>
      </w:r>
    </w:p>
    <w:p w14:paraId="76F4F270"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B805DB">
        <w:rPr>
          <w:rFonts w:cs="Arial"/>
          <w:noProof/>
          <w:shd w:val="clear" w:color="auto" w:fill="FFFFFF"/>
        </w:rPr>
        <w:t>N</w:t>
      </w:r>
      <w:r>
        <w:rPr>
          <w:rFonts w:cs="Arial"/>
          <w:noProof/>
          <w:shd w:val="clear" w:color="auto" w:fill="FFFFFF"/>
        </w:rPr>
        <w:t>o</w:t>
      </w:r>
    </w:p>
    <w:p w14:paraId="2E05B4C4"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Categorical Program Monitoring: </w:t>
      </w:r>
      <w:r w:rsidRPr="00B805DB">
        <w:rPr>
          <w:rFonts w:cs="Arial"/>
          <w:noProof/>
          <w:shd w:val="clear" w:color="auto" w:fill="FFFFFF"/>
        </w:rPr>
        <w:t>N</w:t>
      </w:r>
      <w:r>
        <w:rPr>
          <w:rFonts w:cs="Arial"/>
          <w:noProof/>
          <w:shd w:val="clear" w:color="auto" w:fill="FFFFFF"/>
        </w:rPr>
        <w:t>o</w:t>
      </w:r>
    </w:p>
    <w:p w14:paraId="2BF48345"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Submitted by: </w:t>
      </w:r>
      <w:r w:rsidR="005903B0">
        <w:rPr>
          <w:rFonts w:cs="Arial"/>
          <w:shd w:val="clear" w:color="auto" w:fill="FFFFFF"/>
        </w:rPr>
        <w:t xml:space="preserve">Ms. </w:t>
      </w:r>
      <w:proofErr w:type="spellStart"/>
      <w:r w:rsidR="005903B0">
        <w:rPr>
          <w:rFonts w:cs="Arial"/>
          <w:shd w:val="clear" w:color="auto" w:fill="FFFFFF"/>
        </w:rPr>
        <w:t>Deby</w:t>
      </w:r>
      <w:proofErr w:type="spellEnd"/>
      <w:r w:rsidR="005903B0">
        <w:rPr>
          <w:rFonts w:cs="Arial"/>
          <w:shd w:val="clear" w:color="auto" w:fill="FFFFFF"/>
        </w:rPr>
        <w:t xml:space="preserve"> Geiger</w:t>
      </w:r>
    </w:p>
    <w:p w14:paraId="5E5CAD28" w14:textId="77777777" w:rsidR="0055075E" w:rsidRPr="004C2781" w:rsidRDefault="0055075E" w:rsidP="0055075E">
      <w:pPr>
        <w:rPr>
          <w:rFonts w:cs="Arial"/>
          <w:shd w:val="clear" w:color="auto" w:fill="FFFFFF"/>
        </w:rPr>
      </w:pPr>
      <w:r w:rsidRPr="004C2781">
        <w:rPr>
          <w:rFonts w:cs="Arial"/>
          <w:shd w:val="clear" w:color="auto" w:fill="FFFFFF"/>
        </w:rPr>
        <w:t xml:space="preserve">Position: </w:t>
      </w:r>
      <w:r w:rsidRPr="00B805DB">
        <w:rPr>
          <w:rFonts w:cs="Arial"/>
          <w:noProof/>
          <w:shd w:val="clear" w:color="auto" w:fill="FFFFFF"/>
        </w:rPr>
        <w:t>Director</w:t>
      </w:r>
      <w:r w:rsidR="005903B0">
        <w:rPr>
          <w:rFonts w:cs="Arial"/>
          <w:noProof/>
          <w:shd w:val="clear" w:color="auto" w:fill="FFFFFF"/>
        </w:rPr>
        <w:t>, Special Eduction Programs</w:t>
      </w:r>
    </w:p>
    <w:p w14:paraId="246BAF20" w14:textId="77777777" w:rsidR="005903B0" w:rsidRDefault="0055075E" w:rsidP="0055075E">
      <w:pPr>
        <w:rPr>
          <w:rFonts w:cs="Arial"/>
          <w:shd w:val="clear" w:color="auto" w:fill="FFFFFF"/>
        </w:rPr>
      </w:pPr>
      <w:r w:rsidRPr="004C2781">
        <w:rPr>
          <w:rFonts w:cs="Arial"/>
          <w:shd w:val="clear" w:color="auto" w:fill="FFFFFF"/>
        </w:rPr>
        <w:t xml:space="preserve">E-mail: </w:t>
      </w:r>
      <w:hyperlink r:id="rId14" w:history="1">
        <w:r w:rsidR="005903B0" w:rsidRPr="00426632">
          <w:rPr>
            <w:rStyle w:val="Hyperlink"/>
            <w:rFonts w:cs="Arial"/>
            <w:shd w:val="clear" w:color="auto" w:fill="FFFFFF"/>
          </w:rPr>
          <w:t>dgeiger@sbceo.org</w:t>
        </w:r>
      </w:hyperlink>
    </w:p>
    <w:p w14:paraId="522A1F10" w14:textId="77777777" w:rsidR="0055075E" w:rsidRPr="004C2781" w:rsidRDefault="0055075E" w:rsidP="0055075E">
      <w:pPr>
        <w:rPr>
          <w:rFonts w:cs="Arial"/>
          <w:shd w:val="clear" w:color="auto" w:fill="FFFFFF"/>
        </w:rPr>
        <w:sectPr w:rsidR="0055075E" w:rsidRPr="004C2781" w:rsidSect="0055075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pPr>
    </w:p>
    <w:p w14:paraId="34F68ABF" w14:textId="77777777" w:rsidR="0055075E" w:rsidRPr="004C2781" w:rsidRDefault="0055075E" w:rsidP="0055075E">
      <w:pPr>
        <w:rPr>
          <w:rFonts w:cs="Arial"/>
          <w:shd w:val="clear" w:color="auto" w:fill="FFFFFF"/>
        </w:rPr>
      </w:pPr>
      <w:r w:rsidRPr="004C2781">
        <w:rPr>
          <w:rFonts w:cs="Arial"/>
          <w:shd w:val="clear" w:color="auto" w:fill="FFFFFF"/>
        </w:rPr>
        <w:t xml:space="preserve">Telephone: </w:t>
      </w:r>
      <w:r w:rsidR="005903B0">
        <w:rPr>
          <w:rFonts w:cs="Arial"/>
          <w:shd w:val="clear" w:color="auto" w:fill="FFFFFF"/>
        </w:rPr>
        <w:t>805-964-4711 x2312</w:t>
      </w:r>
      <w:r w:rsidRPr="004C2781">
        <w:rPr>
          <w:rFonts w:cs="Arial"/>
          <w:shd w:val="clear" w:color="auto" w:fill="FFFFFF"/>
        </w:rPr>
        <w:t xml:space="preserve">  </w:t>
      </w:r>
    </w:p>
    <w:p w14:paraId="7135845F" w14:textId="77777777" w:rsidR="0055075E" w:rsidRPr="004C2781" w:rsidRDefault="0055075E" w:rsidP="0055075E">
      <w:pPr>
        <w:spacing w:after="100" w:afterAutospacing="1"/>
        <w:rPr>
          <w:rFonts w:cs="Arial"/>
        </w:rPr>
      </w:pPr>
      <w:r w:rsidRPr="004C2781">
        <w:rPr>
          <w:rFonts w:cs="Arial"/>
        </w:rPr>
        <w:t xml:space="preserve">Fax: </w:t>
      </w:r>
      <w:r w:rsidR="005903B0">
        <w:rPr>
          <w:rFonts w:cs="Arial"/>
        </w:rPr>
        <w:t>805-964-4713</w:t>
      </w:r>
    </w:p>
    <w:p w14:paraId="2D241930" w14:textId="77777777" w:rsidR="0055075E" w:rsidRDefault="0055075E" w:rsidP="0055075E">
      <w:pPr>
        <w:rPr>
          <w:rFonts w:cs="Arial"/>
          <w:shd w:val="clear" w:color="auto" w:fill="FFFFFF"/>
        </w:rPr>
        <w:sectPr w:rsidR="0055075E" w:rsidSect="0055075E">
          <w:type w:val="continuous"/>
          <w:pgSz w:w="12240" w:h="15840"/>
          <w:pgMar w:top="1440" w:right="1440" w:bottom="1440" w:left="1440" w:header="720" w:footer="720" w:gutter="0"/>
          <w:cols w:space="720"/>
          <w:docGrid w:linePitch="360"/>
        </w:sectPr>
      </w:pPr>
    </w:p>
    <w:p w14:paraId="5CE716D6"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Bargaining Unit Date: </w:t>
      </w:r>
      <w:r w:rsidR="005903B0">
        <w:rPr>
          <w:rFonts w:cs="Arial"/>
          <w:noProof/>
          <w:shd w:val="clear" w:color="auto" w:fill="FFFFFF"/>
        </w:rPr>
        <w:t>03/04/2020</w:t>
      </w:r>
    </w:p>
    <w:p w14:paraId="2863E5C3" w14:textId="77777777" w:rsidR="005903B0" w:rsidRDefault="0055075E" w:rsidP="0055075E">
      <w:pPr>
        <w:rPr>
          <w:rFonts w:cs="Arial"/>
          <w:noProof/>
          <w:shd w:val="clear" w:color="auto" w:fill="FFFFFF"/>
        </w:rPr>
      </w:pPr>
      <w:r w:rsidRPr="001E62C0">
        <w:rPr>
          <w:rFonts w:cs="Arial"/>
          <w:noProof/>
          <w:shd w:val="clear" w:color="auto" w:fill="FFFFFF"/>
        </w:rPr>
        <w:t xml:space="preserve">Name: </w:t>
      </w:r>
      <w:r w:rsidR="005903B0">
        <w:rPr>
          <w:rFonts w:cs="Arial"/>
          <w:noProof/>
          <w:shd w:val="clear" w:color="auto" w:fill="FFFFFF"/>
        </w:rPr>
        <w:t xml:space="preserve">CA School </w:t>
      </w:r>
      <w:r w:rsidRPr="001E62C0">
        <w:rPr>
          <w:rFonts w:cs="Arial"/>
          <w:noProof/>
          <w:shd w:val="clear" w:color="auto" w:fill="FFFFFF"/>
        </w:rPr>
        <w:t xml:space="preserve">Employees </w:t>
      </w:r>
      <w:r w:rsidR="005903B0">
        <w:rPr>
          <w:rFonts w:cs="Arial"/>
          <w:noProof/>
          <w:shd w:val="clear" w:color="auto" w:fill="FFFFFF"/>
        </w:rPr>
        <w:t xml:space="preserve">Association Chaper 817 </w:t>
      </w:r>
    </w:p>
    <w:p w14:paraId="1B723166"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Representative: </w:t>
      </w:r>
      <w:r w:rsidR="005903B0">
        <w:rPr>
          <w:rFonts w:cs="Arial"/>
          <w:noProof/>
          <w:shd w:val="clear" w:color="auto" w:fill="FFFFFF"/>
        </w:rPr>
        <w:t>Letica Padilla</w:t>
      </w:r>
    </w:p>
    <w:p w14:paraId="06DDDB71" w14:textId="77777777" w:rsidR="0055075E" w:rsidRPr="001E62C0" w:rsidRDefault="0055075E" w:rsidP="0055075E">
      <w:pPr>
        <w:rPr>
          <w:rFonts w:cs="Arial"/>
          <w:noProof/>
          <w:shd w:val="clear" w:color="auto" w:fill="FFFFFF"/>
        </w:rPr>
      </w:pPr>
      <w:r w:rsidRPr="001E62C0">
        <w:rPr>
          <w:rFonts w:cs="Arial"/>
          <w:noProof/>
          <w:shd w:val="clear" w:color="auto" w:fill="FFFFFF"/>
        </w:rPr>
        <w:t>Title: President</w:t>
      </w:r>
    </w:p>
    <w:p w14:paraId="0838392C"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Phone: </w:t>
      </w:r>
      <w:r w:rsidR="005903B0">
        <w:rPr>
          <w:rFonts w:cs="Arial"/>
          <w:noProof/>
          <w:shd w:val="clear" w:color="auto" w:fill="FFFFFF"/>
        </w:rPr>
        <w:t>805 922-0334</w:t>
      </w:r>
      <w:r w:rsidRPr="001E62C0">
        <w:rPr>
          <w:rFonts w:cs="Arial"/>
          <w:noProof/>
          <w:shd w:val="clear" w:color="auto" w:fill="FFFFFF"/>
        </w:rPr>
        <w:t>408-678-3300</w:t>
      </w:r>
    </w:p>
    <w:p w14:paraId="6FF60C85" w14:textId="77777777" w:rsidR="0055075E" w:rsidRPr="001E62C0" w:rsidRDefault="0055075E" w:rsidP="0055075E">
      <w:pPr>
        <w:rPr>
          <w:rFonts w:cs="Arial"/>
          <w:noProof/>
          <w:shd w:val="clear" w:color="auto" w:fill="FFFFFF"/>
        </w:rPr>
      </w:pPr>
      <w:r w:rsidRPr="001E62C0">
        <w:rPr>
          <w:rFonts w:cs="Arial"/>
          <w:noProof/>
          <w:shd w:val="clear" w:color="auto" w:fill="FFFFFF"/>
        </w:rPr>
        <w:t>Position: Support</w:t>
      </w:r>
    </w:p>
    <w:p w14:paraId="4D4B4BB8" w14:textId="77777777" w:rsidR="0055075E" w:rsidRPr="001E62C0" w:rsidRDefault="0055075E" w:rsidP="0055075E">
      <w:pPr>
        <w:rPr>
          <w:rFonts w:cs="Arial"/>
          <w:noProof/>
          <w:shd w:val="clear" w:color="auto" w:fill="FFFFFF"/>
        </w:rPr>
      </w:pPr>
      <w:r w:rsidRPr="001E62C0">
        <w:rPr>
          <w:rFonts w:cs="Arial"/>
          <w:noProof/>
          <w:shd w:val="clear" w:color="auto" w:fill="FFFFFF"/>
        </w:rPr>
        <w:t xml:space="preserve">Comments: </w:t>
      </w:r>
    </w:p>
    <w:p w14:paraId="5CA49FFE" w14:textId="77777777" w:rsidR="0055075E" w:rsidRPr="004C2781" w:rsidRDefault="0055075E" w:rsidP="0055075E">
      <w:pPr>
        <w:rPr>
          <w:rFonts w:cs="Arial"/>
          <w:shd w:val="clear" w:color="auto" w:fill="FFFFFF"/>
        </w:rPr>
      </w:pPr>
    </w:p>
    <w:p w14:paraId="329ABE6C" w14:textId="77777777" w:rsidR="0055075E" w:rsidRDefault="0055075E" w:rsidP="0055075E">
      <w:pPr>
        <w:sectPr w:rsidR="0055075E" w:rsidSect="0055075E">
          <w:type w:val="continuous"/>
          <w:pgSz w:w="12240" w:h="15840"/>
          <w:pgMar w:top="1440" w:right="1440" w:bottom="1440" w:left="1440" w:header="720" w:footer="720" w:gutter="0"/>
          <w:cols w:space="720"/>
          <w:docGrid w:linePitch="360"/>
        </w:sectPr>
      </w:pPr>
    </w:p>
    <w:p w14:paraId="75880554" w14:textId="77777777" w:rsidR="008A09FC" w:rsidRPr="009945CE" w:rsidRDefault="008A09FC" w:rsidP="008A09FC">
      <w:pPr>
        <w:pStyle w:val="Heading1"/>
        <w:rPr>
          <w:sz w:val="36"/>
          <w:szCs w:val="40"/>
        </w:rPr>
      </w:pPr>
      <w:r w:rsidRPr="009945CE">
        <w:rPr>
          <w:sz w:val="36"/>
          <w:szCs w:val="40"/>
        </w:rPr>
        <w:lastRenderedPageBreak/>
        <w:t xml:space="preserve">Attachment 3: Santa </w:t>
      </w:r>
      <w:r w:rsidR="00772B46">
        <w:rPr>
          <w:sz w:val="36"/>
          <w:szCs w:val="40"/>
        </w:rPr>
        <w:t xml:space="preserve">Barbara </w:t>
      </w:r>
      <w:r w:rsidRPr="009945CE">
        <w:rPr>
          <w:sz w:val="36"/>
          <w:szCs w:val="40"/>
        </w:rPr>
        <w:t xml:space="preserve">County Office of Education General Waiver Request </w:t>
      </w:r>
      <w:r w:rsidR="00772B46">
        <w:rPr>
          <w:sz w:val="36"/>
          <w:szCs w:val="40"/>
        </w:rPr>
        <w:t>10-3</w:t>
      </w:r>
      <w:r w:rsidRPr="009945CE">
        <w:rPr>
          <w:sz w:val="36"/>
          <w:szCs w:val="40"/>
        </w:rPr>
        <w:t xml:space="preserve">-2020 </w:t>
      </w:r>
    </w:p>
    <w:p w14:paraId="7E416E62" w14:textId="77777777" w:rsidR="0055075E" w:rsidRPr="004C2781" w:rsidRDefault="0055075E" w:rsidP="008A09FC">
      <w:pPr>
        <w:rPr>
          <w:rFonts w:cs="Arial"/>
          <w:b/>
        </w:rPr>
      </w:pPr>
      <w:r w:rsidRPr="004C2781">
        <w:rPr>
          <w:rFonts w:cs="Arial"/>
          <w:b/>
        </w:rPr>
        <w:t xml:space="preserve">California Department of Education </w:t>
      </w:r>
    </w:p>
    <w:p w14:paraId="2F34A402" w14:textId="77777777" w:rsidR="0055075E" w:rsidRPr="004C2781" w:rsidRDefault="0055075E" w:rsidP="0055075E">
      <w:pPr>
        <w:spacing w:after="100" w:afterAutospacing="1"/>
        <w:rPr>
          <w:rFonts w:cs="Arial"/>
          <w:b/>
        </w:rPr>
      </w:pPr>
      <w:r w:rsidRPr="004C2781">
        <w:rPr>
          <w:rFonts w:cs="Arial"/>
          <w:b/>
        </w:rPr>
        <w:t xml:space="preserve">WAIVER SUBMISSION – </w:t>
      </w:r>
      <w:r>
        <w:rPr>
          <w:rFonts w:cs="Arial"/>
          <w:b/>
        </w:rPr>
        <w:t>General</w:t>
      </w:r>
    </w:p>
    <w:p w14:paraId="1184A4B1" w14:textId="77777777" w:rsidR="0055075E" w:rsidRDefault="0055075E" w:rsidP="0055075E">
      <w:pPr>
        <w:rPr>
          <w:rFonts w:cs="Arial"/>
        </w:rPr>
      </w:pPr>
      <w:r w:rsidRPr="004C2781">
        <w:rPr>
          <w:rFonts w:cs="Arial"/>
        </w:rPr>
        <w:t xml:space="preserve">CD Code: </w:t>
      </w:r>
      <w:r w:rsidRPr="00700843">
        <w:rPr>
          <w:rFonts w:cs="Arial"/>
          <w:noProof/>
        </w:rPr>
        <w:t>4310439</w:t>
      </w:r>
    </w:p>
    <w:p w14:paraId="28AEC41D" w14:textId="77777777" w:rsidR="0055075E" w:rsidRDefault="0055075E" w:rsidP="0055075E">
      <w:pPr>
        <w:rPr>
          <w:rFonts w:cs="Arial"/>
        </w:rPr>
      </w:pPr>
      <w:r w:rsidRPr="004C2781">
        <w:rPr>
          <w:rFonts w:cs="Arial"/>
        </w:rPr>
        <w:t xml:space="preserve">Waiver Number: </w:t>
      </w:r>
      <w:r w:rsidRPr="00700843">
        <w:rPr>
          <w:rFonts w:cs="Arial"/>
          <w:noProof/>
        </w:rPr>
        <w:t>8-1-2020</w:t>
      </w:r>
      <w:r w:rsidRPr="004C2781">
        <w:rPr>
          <w:rFonts w:cs="Arial"/>
        </w:rPr>
        <w:tab/>
      </w:r>
    </w:p>
    <w:p w14:paraId="53A64DA6" w14:textId="77777777" w:rsidR="0055075E" w:rsidRPr="004C2781" w:rsidRDefault="0055075E" w:rsidP="0055075E">
      <w:pPr>
        <w:spacing w:after="100" w:afterAutospacing="1"/>
        <w:rPr>
          <w:rFonts w:cs="Arial"/>
        </w:rPr>
      </w:pPr>
      <w:r w:rsidRPr="004C2781">
        <w:rPr>
          <w:rFonts w:cs="Arial"/>
        </w:rPr>
        <w:t xml:space="preserve">Active Year: </w:t>
      </w:r>
      <w:r w:rsidRPr="00700843">
        <w:rPr>
          <w:rFonts w:cs="Arial"/>
          <w:noProof/>
        </w:rPr>
        <w:t>2020</w:t>
      </w:r>
    </w:p>
    <w:p w14:paraId="2DFDAD3A" w14:textId="77777777" w:rsidR="0055075E" w:rsidRPr="004C2781" w:rsidRDefault="0055075E" w:rsidP="0055075E">
      <w:pPr>
        <w:spacing w:after="100" w:afterAutospacing="1"/>
        <w:rPr>
          <w:rFonts w:cs="Arial"/>
        </w:rPr>
      </w:pPr>
      <w:r w:rsidRPr="004C2781">
        <w:rPr>
          <w:rFonts w:cs="Arial"/>
        </w:rPr>
        <w:t xml:space="preserve">Date In: </w:t>
      </w:r>
      <w:r w:rsidRPr="00700843">
        <w:rPr>
          <w:rFonts w:cs="Arial"/>
          <w:noProof/>
        </w:rPr>
        <w:t>1/13/2020 4:15:15 PM</w:t>
      </w:r>
    </w:p>
    <w:p w14:paraId="77EB4E54" w14:textId="77777777" w:rsidR="003048C2" w:rsidRPr="00C5641A" w:rsidRDefault="003048C2" w:rsidP="003048C2">
      <w:pPr>
        <w:spacing w:before="100" w:beforeAutospacing="1"/>
        <w:rPr>
          <w:rFonts w:cs="Arial"/>
        </w:rPr>
      </w:pPr>
      <w:r w:rsidRPr="00C5641A">
        <w:rPr>
          <w:rFonts w:cs="Arial"/>
        </w:rPr>
        <w:t xml:space="preserve">Local Education Agency: </w:t>
      </w:r>
      <w:r w:rsidRPr="00A0476D">
        <w:rPr>
          <w:rFonts w:cs="Arial"/>
          <w:noProof/>
        </w:rPr>
        <w:t>Santa Barbara County Office of Education</w:t>
      </w:r>
    </w:p>
    <w:p w14:paraId="1928D891" w14:textId="77777777" w:rsidR="003048C2" w:rsidRPr="00C5641A" w:rsidRDefault="003048C2" w:rsidP="003048C2">
      <w:pPr>
        <w:rPr>
          <w:rFonts w:cs="Arial"/>
        </w:rPr>
      </w:pPr>
      <w:r w:rsidRPr="00C5641A">
        <w:rPr>
          <w:rFonts w:cs="Arial"/>
        </w:rPr>
        <w:t xml:space="preserve">Address: </w:t>
      </w:r>
      <w:r w:rsidRPr="00A0476D">
        <w:rPr>
          <w:rFonts w:cs="Arial"/>
          <w:noProof/>
        </w:rPr>
        <w:t>4400 Cathedral Oaks Rd.</w:t>
      </w:r>
    </w:p>
    <w:p w14:paraId="4F08E374" w14:textId="77777777" w:rsidR="003048C2" w:rsidRDefault="003048C2" w:rsidP="003048C2">
      <w:pPr>
        <w:spacing w:after="120"/>
        <w:rPr>
          <w:rFonts w:cs="Arial"/>
        </w:rPr>
      </w:pPr>
      <w:r w:rsidRPr="00A0476D">
        <w:rPr>
          <w:rFonts w:cs="Arial"/>
          <w:noProof/>
        </w:rPr>
        <w:t>Santa Barbara</w:t>
      </w:r>
      <w:r w:rsidRPr="00C5641A">
        <w:rPr>
          <w:rFonts w:cs="Arial"/>
        </w:rPr>
        <w:t xml:space="preserve">, </w:t>
      </w:r>
      <w:r w:rsidRPr="00A0476D">
        <w:rPr>
          <w:rFonts w:cs="Arial"/>
          <w:noProof/>
        </w:rPr>
        <w:t>CA</w:t>
      </w:r>
      <w:r w:rsidRPr="00C5641A">
        <w:rPr>
          <w:rFonts w:cs="Arial"/>
        </w:rPr>
        <w:t xml:space="preserve"> </w:t>
      </w:r>
      <w:r w:rsidRPr="00A0476D">
        <w:rPr>
          <w:rFonts w:cs="Arial"/>
          <w:noProof/>
        </w:rPr>
        <w:t>93110</w:t>
      </w:r>
    </w:p>
    <w:p w14:paraId="230ABC7F" w14:textId="77777777" w:rsidR="003048C2" w:rsidRDefault="003048C2" w:rsidP="003048C2">
      <w:pPr>
        <w:rPr>
          <w:rFonts w:cs="Arial"/>
        </w:rPr>
      </w:pPr>
      <w:r>
        <w:rPr>
          <w:rFonts w:cs="Arial"/>
        </w:rPr>
        <w:t>Start: 3/10/2020</w:t>
      </w:r>
    </w:p>
    <w:p w14:paraId="6DEE286E" w14:textId="77777777" w:rsidR="003048C2" w:rsidRDefault="003048C2" w:rsidP="003048C2">
      <w:pPr>
        <w:rPr>
          <w:rFonts w:cs="Arial"/>
        </w:rPr>
      </w:pPr>
      <w:r>
        <w:rPr>
          <w:rFonts w:cs="Arial"/>
        </w:rPr>
        <w:t>End: 3/1/2020</w:t>
      </w:r>
    </w:p>
    <w:p w14:paraId="6491EB0F" w14:textId="77777777" w:rsidR="0055075E" w:rsidRPr="004C2781" w:rsidRDefault="0055075E" w:rsidP="0055075E">
      <w:pPr>
        <w:spacing w:before="100" w:beforeAutospacing="1"/>
        <w:rPr>
          <w:rFonts w:cs="Arial"/>
        </w:rPr>
      </w:pPr>
      <w:r w:rsidRPr="004C2781">
        <w:rPr>
          <w:rFonts w:cs="Arial"/>
        </w:rPr>
        <w:t>Waiver Renewal:</w:t>
      </w:r>
      <w:r w:rsidR="00F519AA">
        <w:rPr>
          <w:rFonts w:cs="Arial"/>
        </w:rPr>
        <w:t xml:space="preserve"> </w:t>
      </w:r>
      <w:r w:rsidR="003048C2">
        <w:rPr>
          <w:rFonts w:cs="Arial"/>
          <w:noProof/>
        </w:rPr>
        <w:t>Yes</w:t>
      </w:r>
    </w:p>
    <w:p w14:paraId="4CF39C41" w14:textId="77777777" w:rsidR="0055075E" w:rsidRPr="004C2781" w:rsidRDefault="0055075E" w:rsidP="0055075E">
      <w:pPr>
        <w:spacing w:before="100" w:beforeAutospacing="1"/>
        <w:rPr>
          <w:rFonts w:cs="Arial"/>
        </w:rPr>
      </w:pPr>
      <w:r w:rsidRPr="004C2781">
        <w:rPr>
          <w:rFonts w:cs="Arial"/>
        </w:rPr>
        <w:t xml:space="preserve">Waiver Topic: </w:t>
      </w:r>
      <w:r w:rsidRPr="00700843">
        <w:rPr>
          <w:rFonts w:cs="Arial"/>
          <w:noProof/>
        </w:rPr>
        <w:t>Special Edu</w:t>
      </w:r>
      <w:r w:rsidR="003048C2">
        <w:rPr>
          <w:rFonts w:cs="Arial"/>
          <w:noProof/>
        </w:rPr>
        <w:t xml:space="preserve"> </w:t>
      </w:r>
      <w:r w:rsidRPr="00700843">
        <w:rPr>
          <w:rFonts w:cs="Arial"/>
          <w:noProof/>
        </w:rPr>
        <w:t>cation Program</w:t>
      </w:r>
    </w:p>
    <w:p w14:paraId="38BE427B" w14:textId="77777777" w:rsidR="0055075E" w:rsidRPr="004C2781" w:rsidRDefault="0055075E" w:rsidP="0055075E">
      <w:pPr>
        <w:rPr>
          <w:rFonts w:cs="Arial"/>
        </w:rPr>
      </w:pPr>
      <w:r w:rsidRPr="004C2781">
        <w:rPr>
          <w:rFonts w:cs="Arial"/>
        </w:rPr>
        <w:t xml:space="preserve">Ed Code Title: </w:t>
      </w:r>
      <w:r w:rsidRPr="00700843">
        <w:rPr>
          <w:rFonts w:cs="Arial"/>
          <w:noProof/>
        </w:rPr>
        <w:t>Educational Interpreter for Deaf and Hard of Hearing</w:t>
      </w:r>
      <w:r w:rsidRPr="004C2781">
        <w:rPr>
          <w:rFonts w:cs="Arial"/>
        </w:rPr>
        <w:t xml:space="preserve"> </w:t>
      </w:r>
    </w:p>
    <w:p w14:paraId="76092C7E" w14:textId="77777777" w:rsidR="0055075E" w:rsidRPr="004C2781" w:rsidRDefault="0055075E" w:rsidP="0055075E">
      <w:pPr>
        <w:rPr>
          <w:rFonts w:cs="Arial"/>
        </w:rPr>
      </w:pPr>
      <w:r w:rsidRPr="004C2781">
        <w:rPr>
          <w:rFonts w:cs="Arial"/>
        </w:rPr>
        <w:t xml:space="preserve">Ed Code Section: </w:t>
      </w:r>
      <w:r w:rsidRPr="002813B9">
        <w:rPr>
          <w:rFonts w:cs="Arial"/>
          <w:i/>
          <w:noProof/>
        </w:rPr>
        <w:t>CCR</w:t>
      </w:r>
      <w:r w:rsidRPr="00700843">
        <w:rPr>
          <w:rFonts w:cs="Arial"/>
          <w:noProof/>
        </w:rPr>
        <w:t>, Title 5 Section 3051.16(b)(3)</w:t>
      </w:r>
    </w:p>
    <w:p w14:paraId="58FCC65F" w14:textId="77777777" w:rsidR="0055075E" w:rsidRPr="004C2781" w:rsidRDefault="0055075E" w:rsidP="0055075E">
      <w:pPr>
        <w:rPr>
          <w:rFonts w:cs="Arial"/>
        </w:rPr>
      </w:pPr>
      <w:r w:rsidRPr="004C2781">
        <w:rPr>
          <w:rFonts w:cs="Arial"/>
        </w:rPr>
        <w:t xml:space="preserve">Ed Code Authority: </w:t>
      </w:r>
      <w:r w:rsidRPr="00700843">
        <w:rPr>
          <w:rFonts w:cs="Arial"/>
          <w:noProof/>
        </w:rPr>
        <w:t>33050-33053</w:t>
      </w:r>
    </w:p>
    <w:p w14:paraId="74531A3A" w14:textId="77777777" w:rsidR="0055075E" w:rsidRPr="004C2781" w:rsidRDefault="0055075E" w:rsidP="0055075E">
      <w:pPr>
        <w:spacing w:before="100" w:beforeAutospacing="1"/>
        <w:rPr>
          <w:rFonts w:cs="Arial"/>
          <w:shd w:val="clear" w:color="auto" w:fill="FFFFFF"/>
        </w:rPr>
      </w:pPr>
      <w:r w:rsidRPr="004C2781">
        <w:rPr>
          <w:rFonts w:cs="Arial"/>
          <w:shd w:val="clear" w:color="auto" w:fill="FFFFFF"/>
        </w:rPr>
        <w:t xml:space="preserve">Ed Code or </w:t>
      </w:r>
      <w:r w:rsidRPr="002813B9">
        <w:rPr>
          <w:rFonts w:cs="Arial"/>
          <w:i/>
          <w:shd w:val="clear" w:color="auto" w:fill="FFFFFF"/>
        </w:rPr>
        <w:t>CCR</w:t>
      </w:r>
      <w:r w:rsidRPr="004C2781">
        <w:rPr>
          <w:rFonts w:cs="Arial"/>
          <w:shd w:val="clear" w:color="auto" w:fill="FFFFFF"/>
        </w:rPr>
        <w:t xml:space="preserve"> to Waive: </w:t>
      </w:r>
      <w:r w:rsidRPr="002813B9">
        <w:rPr>
          <w:rFonts w:cs="Arial"/>
          <w:i/>
          <w:noProof/>
          <w:shd w:val="clear" w:color="auto" w:fill="FFFFFF"/>
        </w:rPr>
        <w:t>Education Code</w:t>
      </w:r>
      <w:r w:rsidRPr="00700843">
        <w:rPr>
          <w:rFonts w:cs="Arial"/>
          <w:noProof/>
          <w:shd w:val="clear" w:color="auto" w:fill="FFFFFF"/>
        </w:rPr>
        <w:t xml:space="preserve"> or </w:t>
      </w:r>
      <w:r w:rsidRPr="002813B9">
        <w:rPr>
          <w:rFonts w:cs="Arial"/>
          <w:i/>
          <w:noProof/>
          <w:shd w:val="clear" w:color="auto" w:fill="FFFFFF"/>
        </w:rPr>
        <w:t>California Code of Regulations</w:t>
      </w:r>
      <w:r w:rsidRPr="00700843">
        <w:rPr>
          <w:rFonts w:cs="Arial"/>
          <w:noProof/>
          <w:shd w:val="clear" w:color="auto" w:fill="FFFFFF"/>
        </w:rPr>
        <w:t xml:space="preserve"> section to be waived. If the request is to waive a portion of a section, type the text of the pertinent sentence of the law. (b) Certification requirements for educational interpreters for deaf and hard of hearing pupils. (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2813B9">
        <w:rPr>
          <w:rFonts w:cs="Arial"/>
          <w:i/>
          <w:noProof/>
          <w:shd w:val="clear" w:color="auto" w:fill="FFFFFF"/>
        </w:rPr>
        <w:t>EC</w:t>
      </w:r>
      <w:r w:rsidRPr="00700843">
        <w:rPr>
          <w:rFonts w:cs="Arial"/>
          <w:noProof/>
          <w:shd w:val="clear" w:color="auto" w:fill="FFFFFF"/>
        </w:rPr>
        <w:t>Unit certification, or have achieved a score of 4.0 or above on the EIPA - Cued Speech.</w:t>
      </w:r>
    </w:p>
    <w:p w14:paraId="33221C9B" w14:textId="77777777" w:rsidR="003048C2" w:rsidRPr="00A0476D" w:rsidRDefault="0055075E" w:rsidP="003048C2">
      <w:pPr>
        <w:spacing w:before="100" w:beforeAutospacing="1"/>
        <w:rPr>
          <w:rFonts w:cs="Arial"/>
          <w:noProof/>
        </w:rPr>
      </w:pPr>
      <w:r w:rsidRPr="004C2781">
        <w:rPr>
          <w:rFonts w:cs="Arial"/>
        </w:rPr>
        <w:t xml:space="preserve">Outcome Rationale: </w:t>
      </w:r>
      <w:r w:rsidR="003048C2" w:rsidRPr="00A0476D">
        <w:rPr>
          <w:rFonts w:cs="Arial"/>
          <w:noProof/>
        </w:rPr>
        <w:t>Locating and hiring qualified ASL Interpreters is an ongoing challenge in our area.  Keeping up with the needs as staffing and demographics change makes keeping up with Interpreter needs extremely difficult.  Using current staff with ASL skill becomes a necessity in these situations in order to maintain required student/interpreter ratio.</w:t>
      </w:r>
    </w:p>
    <w:p w14:paraId="3EB031C3" w14:textId="77777777" w:rsidR="003048C2" w:rsidRPr="004C2781" w:rsidRDefault="003048C2" w:rsidP="003048C2">
      <w:pPr>
        <w:spacing w:before="100" w:beforeAutospacing="1"/>
        <w:rPr>
          <w:rFonts w:cs="Arial"/>
          <w:shd w:val="clear" w:color="auto" w:fill="FFFFFF"/>
        </w:rPr>
      </w:pPr>
      <w:r>
        <w:rPr>
          <w:rFonts w:cs="Arial"/>
          <w:noProof/>
        </w:rPr>
        <w:t xml:space="preserve"> </w:t>
      </w:r>
      <w:r w:rsidRPr="004C2781">
        <w:rPr>
          <w:rFonts w:cs="Arial"/>
          <w:shd w:val="clear" w:color="auto" w:fill="FFFFFF"/>
        </w:rPr>
        <w:t xml:space="preserve">Student Population: </w:t>
      </w:r>
      <w:r>
        <w:rPr>
          <w:rFonts w:cs="Arial"/>
          <w:shd w:val="clear" w:color="auto" w:fill="FFFFFF"/>
        </w:rPr>
        <w:t>3</w:t>
      </w:r>
    </w:p>
    <w:p w14:paraId="0871DC50"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 xml:space="preserve">City Type: </w:t>
      </w:r>
      <w:r>
        <w:rPr>
          <w:rFonts w:cs="Arial"/>
          <w:shd w:val="clear" w:color="auto" w:fill="FFFFFF"/>
        </w:rPr>
        <w:t xml:space="preserve">Suburban </w:t>
      </w:r>
    </w:p>
    <w:p w14:paraId="131D8DB5" w14:textId="77777777" w:rsidR="003048C2" w:rsidRDefault="003048C2" w:rsidP="003048C2">
      <w:pPr>
        <w:spacing w:before="100" w:beforeAutospacing="1"/>
        <w:rPr>
          <w:rFonts w:cs="Arial"/>
          <w:noProof/>
          <w:shd w:val="clear" w:color="auto" w:fill="FFFFFF"/>
        </w:rPr>
      </w:pPr>
      <w:r>
        <w:rPr>
          <w:rFonts w:cs="Arial"/>
          <w:shd w:val="clear" w:color="auto" w:fill="FFFFFF"/>
        </w:rPr>
        <w:lastRenderedPageBreak/>
        <w:t>Public Hearing Date: 2/27/2020</w:t>
      </w:r>
      <w:r>
        <w:rPr>
          <w:rFonts w:cs="Arial"/>
          <w:shd w:val="clear" w:color="auto" w:fill="FFFFFF"/>
        </w:rPr>
        <w:br/>
        <w:t>Public Hearing Advertised: Posted/distributed to work sites</w:t>
      </w:r>
      <w:r>
        <w:rPr>
          <w:rFonts w:cs="Arial"/>
          <w:shd w:val="clear" w:color="auto" w:fill="FFFFFF"/>
        </w:rPr>
        <w:br/>
      </w:r>
      <w:r w:rsidRPr="004C2781">
        <w:rPr>
          <w:rFonts w:cs="Arial"/>
          <w:shd w:val="clear" w:color="auto" w:fill="FFFFFF"/>
        </w:rPr>
        <w:t xml:space="preserve">Local Board Approval Date: </w:t>
      </w:r>
      <w:r>
        <w:rPr>
          <w:rFonts w:cs="Arial"/>
          <w:shd w:val="clear" w:color="auto" w:fill="FFFFFF"/>
        </w:rPr>
        <w:t>3</w:t>
      </w:r>
      <w:r w:rsidRPr="00B805DB">
        <w:rPr>
          <w:rFonts w:cs="Arial"/>
          <w:noProof/>
          <w:shd w:val="clear" w:color="auto" w:fill="FFFFFF"/>
        </w:rPr>
        <w:t>/</w:t>
      </w:r>
      <w:r>
        <w:rPr>
          <w:rFonts w:cs="Arial"/>
          <w:noProof/>
          <w:shd w:val="clear" w:color="auto" w:fill="FFFFFF"/>
        </w:rPr>
        <w:t>4</w:t>
      </w:r>
      <w:r w:rsidRPr="00B805DB">
        <w:rPr>
          <w:rFonts w:cs="Arial"/>
          <w:noProof/>
          <w:shd w:val="clear" w:color="auto" w:fill="FFFFFF"/>
        </w:rPr>
        <w:t>/20</w:t>
      </w:r>
      <w:r>
        <w:rPr>
          <w:rFonts w:cs="Arial"/>
          <w:noProof/>
          <w:shd w:val="clear" w:color="auto" w:fill="FFFFFF"/>
        </w:rPr>
        <w:t>20</w:t>
      </w:r>
    </w:p>
    <w:p w14:paraId="6FD20569" w14:textId="77777777" w:rsidR="003048C2" w:rsidRDefault="003048C2" w:rsidP="003048C2">
      <w:pPr>
        <w:spacing w:before="100" w:beforeAutospacing="1"/>
        <w:rPr>
          <w:rFonts w:cs="Arial"/>
          <w:bCs/>
        </w:rPr>
      </w:pPr>
      <w:r>
        <w:rPr>
          <w:rFonts w:cs="Arial"/>
          <w:shd w:val="clear" w:color="auto" w:fill="FFFFFF"/>
        </w:rPr>
        <w:t xml:space="preserve">Community Council Reviewed By: </w:t>
      </w:r>
      <w:r w:rsidRPr="00B156DC">
        <w:rPr>
          <w:rFonts w:cs="Arial"/>
          <w:bCs/>
        </w:rPr>
        <w:t xml:space="preserve">Santa </w:t>
      </w:r>
      <w:r>
        <w:rPr>
          <w:rFonts w:cs="Arial"/>
          <w:bCs/>
        </w:rPr>
        <w:t xml:space="preserve">Barbara County Board of Education </w:t>
      </w:r>
    </w:p>
    <w:p w14:paraId="672670DF" w14:textId="77777777" w:rsidR="003048C2" w:rsidRDefault="003048C2" w:rsidP="003048C2">
      <w:pPr>
        <w:rPr>
          <w:rFonts w:cs="Arial"/>
          <w:shd w:val="clear" w:color="auto" w:fill="FFFFFF"/>
        </w:rPr>
      </w:pPr>
      <w:r>
        <w:rPr>
          <w:rFonts w:cs="Arial"/>
          <w:shd w:val="clear" w:color="auto" w:fill="FFFFFF"/>
        </w:rPr>
        <w:t>Community Council Reviewed Date: 3/4/2020</w:t>
      </w:r>
    </w:p>
    <w:p w14:paraId="48C51239" w14:textId="77777777" w:rsidR="003048C2" w:rsidRDefault="003048C2" w:rsidP="003048C2">
      <w:pPr>
        <w:rPr>
          <w:rFonts w:cs="Arial"/>
          <w:shd w:val="clear" w:color="auto" w:fill="FFFFFF"/>
        </w:rPr>
      </w:pPr>
      <w:r>
        <w:rPr>
          <w:rFonts w:cs="Arial"/>
          <w:shd w:val="clear" w:color="auto" w:fill="FFFFFF"/>
        </w:rPr>
        <w:t>Community Council Objection: No</w:t>
      </w:r>
    </w:p>
    <w:p w14:paraId="4B58EE2C" w14:textId="77777777" w:rsidR="003048C2" w:rsidRDefault="003048C2" w:rsidP="003048C2">
      <w:pPr>
        <w:rPr>
          <w:rFonts w:cs="Arial"/>
          <w:shd w:val="clear" w:color="auto" w:fill="FFFFFF"/>
        </w:rPr>
      </w:pPr>
      <w:r>
        <w:rPr>
          <w:rFonts w:cs="Arial"/>
          <w:shd w:val="clear" w:color="auto" w:fill="FFFFFF"/>
        </w:rPr>
        <w:t xml:space="preserve">Community Council Objection Explanation: </w:t>
      </w:r>
    </w:p>
    <w:p w14:paraId="2DB5E32E"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Audit Penalty Y</w:t>
      </w:r>
      <w:r>
        <w:rPr>
          <w:rFonts w:cs="Arial"/>
          <w:shd w:val="clear" w:color="auto" w:fill="FFFFFF"/>
        </w:rPr>
        <w:t xml:space="preserve">es or </w:t>
      </w:r>
      <w:r w:rsidRPr="004C2781">
        <w:rPr>
          <w:rFonts w:cs="Arial"/>
          <w:shd w:val="clear" w:color="auto" w:fill="FFFFFF"/>
        </w:rPr>
        <w:t>N</w:t>
      </w:r>
      <w:r>
        <w:rPr>
          <w:rFonts w:cs="Arial"/>
          <w:shd w:val="clear" w:color="auto" w:fill="FFFFFF"/>
        </w:rPr>
        <w:t>o</w:t>
      </w:r>
      <w:r w:rsidRPr="004C2781">
        <w:rPr>
          <w:rFonts w:cs="Arial"/>
          <w:shd w:val="clear" w:color="auto" w:fill="FFFFFF"/>
        </w:rPr>
        <w:t xml:space="preserve">: </w:t>
      </w:r>
      <w:r w:rsidRPr="00B805DB">
        <w:rPr>
          <w:rFonts w:cs="Arial"/>
          <w:noProof/>
          <w:shd w:val="clear" w:color="auto" w:fill="FFFFFF"/>
        </w:rPr>
        <w:t>N</w:t>
      </w:r>
      <w:r>
        <w:rPr>
          <w:rFonts w:cs="Arial"/>
          <w:noProof/>
          <w:shd w:val="clear" w:color="auto" w:fill="FFFFFF"/>
        </w:rPr>
        <w:t>o</w:t>
      </w:r>
    </w:p>
    <w:p w14:paraId="35D92358"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 xml:space="preserve">Categorical Program Monitoring: </w:t>
      </w:r>
      <w:r w:rsidRPr="00B805DB">
        <w:rPr>
          <w:rFonts w:cs="Arial"/>
          <w:noProof/>
          <w:shd w:val="clear" w:color="auto" w:fill="FFFFFF"/>
        </w:rPr>
        <w:t>N</w:t>
      </w:r>
      <w:r>
        <w:rPr>
          <w:rFonts w:cs="Arial"/>
          <w:noProof/>
          <w:shd w:val="clear" w:color="auto" w:fill="FFFFFF"/>
        </w:rPr>
        <w:t>o</w:t>
      </w:r>
    </w:p>
    <w:p w14:paraId="662DB352" w14:textId="77777777" w:rsidR="003048C2" w:rsidRPr="004C2781" w:rsidRDefault="003048C2" w:rsidP="003048C2">
      <w:pPr>
        <w:spacing w:before="100" w:beforeAutospacing="1"/>
        <w:rPr>
          <w:rFonts w:cs="Arial"/>
          <w:shd w:val="clear" w:color="auto" w:fill="FFFFFF"/>
        </w:rPr>
      </w:pPr>
      <w:r w:rsidRPr="004C2781">
        <w:rPr>
          <w:rFonts w:cs="Arial"/>
          <w:shd w:val="clear" w:color="auto" w:fill="FFFFFF"/>
        </w:rPr>
        <w:t xml:space="preserve">Submitted by: </w:t>
      </w:r>
      <w:r>
        <w:rPr>
          <w:rFonts w:cs="Arial"/>
          <w:shd w:val="clear" w:color="auto" w:fill="FFFFFF"/>
        </w:rPr>
        <w:t xml:space="preserve">Ms. </w:t>
      </w:r>
      <w:proofErr w:type="spellStart"/>
      <w:r>
        <w:rPr>
          <w:rFonts w:cs="Arial"/>
          <w:shd w:val="clear" w:color="auto" w:fill="FFFFFF"/>
        </w:rPr>
        <w:t>Deby</w:t>
      </w:r>
      <w:proofErr w:type="spellEnd"/>
      <w:r>
        <w:rPr>
          <w:rFonts w:cs="Arial"/>
          <w:shd w:val="clear" w:color="auto" w:fill="FFFFFF"/>
        </w:rPr>
        <w:t xml:space="preserve"> Geiger</w:t>
      </w:r>
    </w:p>
    <w:p w14:paraId="02452E27" w14:textId="77777777" w:rsidR="003048C2" w:rsidRPr="004C2781" w:rsidRDefault="003048C2" w:rsidP="003048C2">
      <w:pPr>
        <w:rPr>
          <w:rFonts w:cs="Arial"/>
          <w:shd w:val="clear" w:color="auto" w:fill="FFFFFF"/>
        </w:rPr>
      </w:pPr>
      <w:r w:rsidRPr="004C2781">
        <w:rPr>
          <w:rFonts w:cs="Arial"/>
          <w:shd w:val="clear" w:color="auto" w:fill="FFFFFF"/>
        </w:rPr>
        <w:t xml:space="preserve">Position: </w:t>
      </w:r>
      <w:r w:rsidRPr="00B805DB">
        <w:rPr>
          <w:rFonts w:cs="Arial"/>
          <w:noProof/>
          <w:shd w:val="clear" w:color="auto" w:fill="FFFFFF"/>
        </w:rPr>
        <w:t>Director</w:t>
      </w:r>
      <w:r>
        <w:rPr>
          <w:rFonts w:cs="Arial"/>
          <w:noProof/>
          <w:shd w:val="clear" w:color="auto" w:fill="FFFFFF"/>
        </w:rPr>
        <w:t>, Special Eduction Programs</w:t>
      </w:r>
    </w:p>
    <w:p w14:paraId="33084E15" w14:textId="77777777" w:rsidR="003048C2" w:rsidRDefault="003048C2" w:rsidP="003048C2">
      <w:pPr>
        <w:rPr>
          <w:rFonts w:cs="Arial"/>
          <w:shd w:val="clear" w:color="auto" w:fill="FFFFFF"/>
        </w:rPr>
      </w:pPr>
      <w:r w:rsidRPr="004C2781">
        <w:rPr>
          <w:rFonts w:cs="Arial"/>
          <w:shd w:val="clear" w:color="auto" w:fill="FFFFFF"/>
        </w:rPr>
        <w:t xml:space="preserve">E-mail: </w:t>
      </w:r>
      <w:hyperlink r:id="rId21" w:history="1">
        <w:r w:rsidRPr="00426632">
          <w:rPr>
            <w:rStyle w:val="Hyperlink"/>
            <w:rFonts w:cs="Arial"/>
            <w:shd w:val="clear" w:color="auto" w:fill="FFFFFF"/>
          </w:rPr>
          <w:t>dgeiger@sbceo.org</w:t>
        </w:r>
      </w:hyperlink>
    </w:p>
    <w:p w14:paraId="60A85325" w14:textId="77777777" w:rsidR="003048C2" w:rsidRPr="004C2781" w:rsidRDefault="003048C2" w:rsidP="003048C2">
      <w:pPr>
        <w:rPr>
          <w:rFonts w:cs="Arial"/>
          <w:shd w:val="clear" w:color="auto" w:fill="FFFFFF"/>
        </w:rPr>
      </w:pPr>
      <w:r w:rsidRPr="004C2781">
        <w:rPr>
          <w:rFonts w:cs="Arial"/>
          <w:shd w:val="clear" w:color="auto" w:fill="FFFFFF"/>
        </w:rPr>
        <w:t xml:space="preserve">Telephone: </w:t>
      </w:r>
      <w:r>
        <w:rPr>
          <w:rFonts w:cs="Arial"/>
          <w:shd w:val="clear" w:color="auto" w:fill="FFFFFF"/>
        </w:rPr>
        <w:t>805-964-4711 x2312</w:t>
      </w:r>
      <w:r w:rsidRPr="004C2781">
        <w:rPr>
          <w:rFonts w:cs="Arial"/>
          <w:shd w:val="clear" w:color="auto" w:fill="FFFFFF"/>
        </w:rPr>
        <w:t xml:space="preserve">  </w:t>
      </w:r>
    </w:p>
    <w:p w14:paraId="348AA947" w14:textId="77777777" w:rsidR="003048C2" w:rsidRPr="004C2781" w:rsidRDefault="003048C2" w:rsidP="003048C2">
      <w:pPr>
        <w:spacing w:after="100" w:afterAutospacing="1"/>
        <w:rPr>
          <w:rFonts w:cs="Arial"/>
        </w:rPr>
      </w:pPr>
      <w:r w:rsidRPr="004C2781">
        <w:rPr>
          <w:rFonts w:cs="Arial"/>
        </w:rPr>
        <w:t xml:space="preserve">Fax: </w:t>
      </w:r>
      <w:r>
        <w:rPr>
          <w:rFonts w:cs="Arial"/>
        </w:rPr>
        <w:t>805-964-4713</w:t>
      </w:r>
    </w:p>
    <w:p w14:paraId="468CE5C7" w14:textId="77777777" w:rsidR="003048C2" w:rsidRPr="001E62C0" w:rsidRDefault="003048C2" w:rsidP="003048C2">
      <w:pPr>
        <w:rPr>
          <w:rFonts w:cs="Arial"/>
          <w:noProof/>
          <w:shd w:val="clear" w:color="auto" w:fill="FFFFFF"/>
        </w:rPr>
      </w:pPr>
      <w:r w:rsidRPr="001E62C0">
        <w:rPr>
          <w:rFonts w:cs="Arial"/>
          <w:noProof/>
          <w:shd w:val="clear" w:color="auto" w:fill="FFFFFF"/>
        </w:rPr>
        <w:t xml:space="preserve">Bargaining Unit Date: </w:t>
      </w:r>
      <w:r>
        <w:rPr>
          <w:rFonts w:cs="Arial"/>
          <w:noProof/>
          <w:shd w:val="clear" w:color="auto" w:fill="FFFFFF"/>
        </w:rPr>
        <w:t>03/04/2020</w:t>
      </w:r>
    </w:p>
    <w:p w14:paraId="2657ED18" w14:textId="77777777" w:rsidR="003048C2" w:rsidRDefault="003048C2" w:rsidP="003048C2">
      <w:pPr>
        <w:rPr>
          <w:rFonts w:cs="Arial"/>
          <w:noProof/>
          <w:shd w:val="clear" w:color="auto" w:fill="FFFFFF"/>
        </w:rPr>
      </w:pPr>
      <w:r w:rsidRPr="001E62C0">
        <w:rPr>
          <w:rFonts w:cs="Arial"/>
          <w:noProof/>
          <w:shd w:val="clear" w:color="auto" w:fill="FFFFFF"/>
        </w:rPr>
        <w:t xml:space="preserve">Name: </w:t>
      </w:r>
      <w:r>
        <w:rPr>
          <w:rFonts w:cs="Arial"/>
          <w:noProof/>
          <w:shd w:val="clear" w:color="auto" w:fill="FFFFFF"/>
        </w:rPr>
        <w:t xml:space="preserve">CA School </w:t>
      </w:r>
      <w:r w:rsidRPr="001E62C0">
        <w:rPr>
          <w:rFonts w:cs="Arial"/>
          <w:noProof/>
          <w:shd w:val="clear" w:color="auto" w:fill="FFFFFF"/>
        </w:rPr>
        <w:t xml:space="preserve">Employees </w:t>
      </w:r>
      <w:r>
        <w:rPr>
          <w:rFonts w:cs="Arial"/>
          <w:noProof/>
          <w:shd w:val="clear" w:color="auto" w:fill="FFFFFF"/>
        </w:rPr>
        <w:t xml:space="preserve">Association Chaper 817 </w:t>
      </w:r>
    </w:p>
    <w:p w14:paraId="162F777B" w14:textId="77777777" w:rsidR="003048C2" w:rsidRPr="001E62C0" w:rsidRDefault="003048C2" w:rsidP="003048C2">
      <w:pPr>
        <w:rPr>
          <w:rFonts w:cs="Arial"/>
          <w:noProof/>
          <w:shd w:val="clear" w:color="auto" w:fill="FFFFFF"/>
        </w:rPr>
      </w:pPr>
      <w:r w:rsidRPr="001E62C0">
        <w:rPr>
          <w:rFonts w:cs="Arial"/>
          <w:noProof/>
          <w:shd w:val="clear" w:color="auto" w:fill="FFFFFF"/>
        </w:rPr>
        <w:t xml:space="preserve">Representative: </w:t>
      </w:r>
      <w:r>
        <w:rPr>
          <w:rFonts w:cs="Arial"/>
          <w:noProof/>
          <w:shd w:val="clear" w:color="auto" w:fill="FFFFFF"/>
        </w:rPr>
        <w:t>Letica Padilla</w:t>
      </w:r>
    </w:p>
    <w:p w14:paraId="36076148" w14:textId="77777777" w:rsidR="003048C2" w:rsidRPr="001E62C0" w:rsidRDefault="003048C2" w:rsidP="003048C2">
      <w:pPr>
        <w:rPr>
          <w:rFonts w:cs="Arial"/>
          <w:noProof/>
          <w:shd w:val="clear" w:color="auto" w:fill="FFFFFF"/>
        </w:rPr>
      </w:pPr>
      <w:r w:rsidRPr="001E62C0">
        <w:rPr>
          <w:rFonts w:cs="Arial"/>
          <w:noProof/>
          <w:shd w:val="clear" w:color="auto" w:fill="FFFFFF"/>
        </w:rPr>
        <w:t>Title: President</w:t>
      </w:r>
    </w:p>
    <w:p w14:paraId="542BD874" w14:textId="77777777" w:rsidR="003048C2" w:rsidRPr="001E62C0" w:rsidRDefault="003048C2" w:rsidP="003048C2">
      <w:pPr>
        <w:rPr>
          <w:rFonts w:cs="Arial"/>
          <w:noProof/>
          <w:shd w:val="clear" w:color="auto" w:fill="FFFFFF"/>
        </w:rPr>
      </w:pPr>
      <w:r w:rsidRPr="001E62C0">
        <w:rPr>
          <w:rFonts w:cs="Arial"/>
          <w:noProof/>
          <w:shd w:val="clear" w:color="auto" w:fill="FFFFFF"/>
        </w:rPr>
        <w:t xml:space="preserve">Phone: </w:t>
      </w:r>
      <w:r>
        <w:rPr>
          <w:rFonts w:cs="Arial"/>
          <w:noProof/>
          <w:shd w:val="clear" w:color="auto" w:fill="FFFFFF"/>
        </w:rPr>
        <w:t>805 922-0334</w:t>
      </w:r>
      <w:r w:rsidRPr="001E62C0">
        <w:rPr>
          <w:rFonts w:cs="Arial"/>
          <w:noProof/>
          <w:shd w:val="clear" w:color="auto" w:fill="FFFFFF"/>
        </w:rPr>
        <w:t>408-678-3300</w:t>
      </w:r>
    </w:p>
    <w:p w14:paraId="311BB70E" w14:textId="77777777" w:rsidR="003048C2" w:rsidRPr="001E62C0" w:rsidRDefault="003048C2" w:rsidP="003048C2">
      <w:pPr>
        <w:rPr>
          <w:rFonts w:cs="Arial"/>
          <w:noProof/>
          <w:shd w:val="clear" w:color="auto" w:fill="FFFFFF"/>
        </w:rPr>
      </w:pPr>
      <w:r w:rsidRPr="001E62C0">
        <w:rPr>
          <w:rFonts w:cs="Arial"/>
          <w:noProof/>
          <w:shd w:val="clear" w:color="auto" w:fill="FFFFFF"/>
        </w:rPr>
        <w:t>Position: Support</w:t>
      </w:r>
    </w:p>
    <w:p w14:paraId="0F4A508E" w14:textId="77777777" w:rsidR="0055075E" w:rsidRPr="001E62C0" w:rsidRDefault="003048C2" w:rsidP="003048C2">
      <w:pPr>
        <w:rPr>
          <w:rFonts w:cs="Arial"/>
          <w:noProof/>
          <w:shd w:val="clear" w:color="auto" w:fill="FFFFFF"/>
        </w:rPr>
      </w:pPr>
      <w:r w:rsidRPr="001E62C0">
        <w:rPr>
          <w:rFonts w:cs="Arial"/>
          <w:noProof/>
          <w:shd w:val="clear" w:color="auto" w:fill="FFFFFF"/>
        </w:rPr>
        <w:t xml:space="preserve">Comments: </w:t>
      </w:r>
    </w:p>
    <w:sectPr w:rsidR="0055075E" w:rsidRPr="001E62C0" w:rsidSect="00772B4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5D86F" w14:textId="77777777" w:rsidR="003D5EE8" w:rsidRDefault="003D5EE8" w:rsidP="000E09DC">
      <w:r>
        <w:separator/>
      </w:r>
    </w:p>
  </w:endnote>
  <w:endnote w:type="continuationSeparator" w:id="0">
    <w:p w14:paraId="495A11BE" w14:textId="77777777" w:rsidR="003D5EE8" w:rsidRDefault="003D5EE8"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930DF"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B2756"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A6981" w14:textId="77777777" w:rsidR="00390E1F" w:rsidRDefault="00390E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4062" w14:textId="77777777" w:rsidR="00390E1F" w:rsidRDefault="00390E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D8568" w14:textId="77777777" w:rsidR="00390E1F" w:rsidRDefault="00390E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6668A" w14:textId="77777777" w:rsidR="00390E1F" w:rsidRDefault="0039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FB435" w14:textId="77777777" w:rsidR="003D5EE8" w:rsidRDefault="003D5EE8" w:rsidP="000E09DC">
      <w:r>
        <w:separator/>
      </w:r>
    </w:p>
  </w:footnote>
  <w:footnote w:type="continuationSeparator" w:id="0">
    <w:p w14:paraId="3DC35B23" w14:textId="77777777" w:rsidR="003D5EE8" w:rsidRDefault="003D5EE8"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9943"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7FD1" w14:textId="77777777" w:rsidR="00390E1F" w:rsidRPr="00451CD4" w:rsidRDefault="00390E1F"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sidR="00233C9D">
      <w:rPr>
        <w:noProof/>
      </w:rPr>
      <w:t>3</w:t>
    </w:r>
    <w:r>
      <w:fldChar w:fldCharType="end"/>
    </w:r>
    <w:r>
      <w:t xml:space="preserve"> of </w:t>
    </w:r>
    <w:r w:rsidR="00F15C5E">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10976"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Attachment 1</w:t>
    </w:r>
  </w:p>
  <w:p w14:paraId="57C4D2F3" w14:textId="77777777" w:rsidR="00390E1F" w:rsidRPr="00451CD4" w:rsidRDefault="00390E1F" w:rsidP="0055075E">
    <w:pPr>
      <w:pStyle w:val="Header"/>
      <w:jc w:val="right"/>
    </w:pPr>
    <w:r>
      <w:t xml:space="preserve">Page </w:t>
    </w:r>
    <w:r>
      <w:fldChar w:fldCharType="begin"/>
    </w:r>
    <w:r>
      <w:instrText xml:space="preserve"> PAGE   \* MERGEFORMAT </w:instrText>
    </w:r>
    <w:r>
      <w:fldChar w:fldCharType="separate"/>
    </w:r>
    <w:r w:rsidR="00233C9D">
      <w:rPr>
        <w:noProof/>
      </w:rPr>
      <w:t>1</w:t>
    </w:r>
    <w:r>
      <w:fldChar w:fldCharType="end"/>
    </w:r>
    <w:r>
      <w:t xml:space="preserve"> of </w:t>
    </w:r>
    <w:r w:rsidR="00E93140">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4A556"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EF64C" w14:textId="77777777" w:rsidR="00390E1F" w:rsidRPr="00932BF0" w:rsidRDefault="00390E1F" w:rsidP="0055075E">
    <w:pPr>
      <w:pStyle w:val="Header"/>
      <w:jc w:val="right"/>
      <w:rPr>
        <w:rFonts w:cs="Arial"/>
      </w:rPr>
    </w:pPr>
    <w:r>
      <w:rPr>
        <w:rFonts w:eastAsia="Calibri" w:cs="Arial"/>
      </w:rPr>
      <w:t>Educational Interpreter</w:t>
    </w:r>
    <w:r>
      <w:rPr>
        <w:rFonts w:eastAsia="Calibri" w:cs="Arial"/>
      </w:rPr>
      <w:br/>
    </w:r>
    <w:r>
      <w:rPr>
        <w:rFonts w:cs="Arial"/>
      </w:rPr>
      <w:t>Attachment 2</w:t>
    </w:r>
  </w:p>
  <w:p w14:paraId="379B9D06" w14:textId="77777777" w:rsidR="00390E1F" w:rsidRPr="00932BF0" w:rsidRDefault="00390E1F" w:rsidP="0055075E">
    <w:pPr>
      <w:pStyle w:val="Header"/>
      <w:jc w:val="right"/>
      <w:rPr>
        <w:rFonts w:cs="Arial"/>
      </w:rPr>
    </w:pPr>
    <w:r w:rsidRPr="00932BF0">
      <w:rPr>
        <w:rFonts w:cs="Arial"/>
      </w:rPr>
      <w:t xml:space="preserve">Page </w:t>
    </w:r>
    <w:r w:rsidRPr="00932BF0">
      <w:rPr>
        <w:rFonts w:cs="Arial"/>
      </w:rPr>
      <w:fldChar w:fldCharType="begin"/>
    </w:r>
    <w:r w:rsidRPr="00932BF0">
      <w:rPr>
        <w:rFonts w:cs="Arial"/>
      </w:rPr>
      <w:instrText xml:space="preserve"> PAGE </w:instrText>
    </w:r>
    <w:r w:rsidRPr="00932BF0">
      <w:rPr>
        <w:rFonts w:cs="Arial"/>
      </w:rPr>
      <w:fldChar w:fldCharType="separate"/>
    </w:r>
    <w:r w:rsidR="00233C9D">
      <w:rPr>
        <w:rFonts w:cs="Arial"/>
        <w:noProof/>
      </w:rPr>
      <w:t>2</w:t>
    </w:r>
    <w:r w:rsidRPr="00932BF0">
      <w:rPr>
        <w:rFonts w:cs="Arial"/>
      </w:rPr>
      <w:fldChar w:fldCharType="end"/>
    </w:r>
    <w:r w:rsidRPr="00932BF0">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569B9" w14:textId="77777777" w:rsidR="00390E1F" w:rsidRDefault="00390E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28323" w14:textId="77777777" w:rsidR="00390E1F" w:rsidRDefault="00390E1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2359" w14:textId="77777777"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FC435A">
      <w:rPr>
        <w:rFonts w:cs="Arial"/>
      </w:rPr>
      <w:t>3</w:t>
    </w:r>
  </w:p>
  <w:p w14:paraId="73D503F1" w14:textId="77777777" w:rsidR="00390E1F" w:rsidRPr="001061B3" w:rsidRDefault="00390E1F" w:rsidP="00A178E0">
    <w:pPr>
      <w:pStyle w:val="Header"/>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sidR="00233C9D">
      <w:rPr>
        <w:rFonts w:cs="Arial"/>
        <w:noProof/>
      </w:rPr>
      <w:t>2</w:t>
    </w:r>
    <w:r w:rsidRPr="001061B3">
      <w:rPr>
        <w:rFonts w:cs="Arial"/>
      </w:rPr>
      <w:fldChar w:fldCharType="end"/>
    </w:r>
    <w:r w:rsidRPr="001061B3">
      <w:rPr>
        <w:rFonts w:cs="Arial"/>
      </w:rPr>
      <w:t xml:space="preserve"> of </w:t>
    </w:r>
    <w:r>
      <w:rPr>
        <w:rFonts w:cs="Arial"/>
      </w:rPr>
      <w:t>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B122" w14:textId="77777777" w:rsidR="00390E1F" w:rsidRDefault="003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81B6C"/>
    <w:multiLevelType w:val="hybridMultilevel"/>
    <w:tmpl w:val="DDB4D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EA6B77"/>
    <w:multiLevelType w:val="hybridMultilevel"/>
    <w:tmpl w:val="44165B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7"/>
  </w:num>
  <w:num w:numId="5">
    <w:abstractNumId w:val="8"/>
  </w:num>
  <w:num w:numId="6">
    <w:abstractNumId w:val="0"/>
  </w:num>
  <w:num w:numId="7">
    <w:abstractNumId w:val="4"/>
  </w:num>
  <w:num w:numId="8">
    <w:abstractNumId w:val="5"/>
  </w:num>
  <w:num w:numId="9">
    <w:abstractNumId w:val="1"/>
  </w:num>
  <w:num w:numId="10">
    <w:abstractNumId w:val="3"/>
  </w:num>
  <w:num w:numId="11">
    <w:abstractNumId w:val="12"/>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342BC"/>
    <w:rsid w:val="00051AC8"/>
    <w:rsid w:val="0009190F"/>
    <w:rsid w:val="000A1B32"/>
    <w:rsid w:val="000C0903"/>
    <w:rsid w:val="000D5C31"/>
    <w:rsid w:val="000E09DC"/>
    <w:rsid w:val="000F12F5"/>
    <w:rsid w:val="001048F3"/>
    <w:rsid w:val="00112E3D"/>
    <w:rsid w:val="00141236"/>
    <w:rsid w:val="001534F1"/>
    <w:rsid w:val="0018148D"/>
    <w:rsid w:val="00197ED8"/>
    <w:rsid w:val="001A0CA5"/>
    <w:rsid w:val="001A575A"/>
    <w:rsid w:val="001A7A01"/>
    <w:rsid w:val="001B3958"/>
    <w:rsid w:val="001C22DA"/>
    <w:rsid w:val="001D1FC5"/>
    <w:rsid w:val="001D74CD"/>
    <w:rsid w:val="001E4F19"/>
    <w:rsid w:val="001F1A26"/>
    <w:rsid w:val="002070D4"/>
    <w:rsid w:val="00223112"/>
    <w:rsid w:val="002259C0"/>
    <w:rsid w:val="00226A69"/>
    <w:rsid w:val="002339BF"/>
    <w:rsid w:val="00233C9D"/>
    <w:rsid w:val="00240B26"/>
    <w:rsid w:val="0025563A"/>
    <w:rsid w:val="00272F88"/>
    <w:rsid w:val="00273B04"/>
    <w:rsid w:val="00274DCA"/>
    <w:rsid w:val="00284BF9"/>
    <w:rsid w:val="00294B79"/>
    <w:rsid w:val="002A142F"/>
    <w:rsid w:val="002A3562"/>
    <w:rsid w:val="002A7EB4"/>
    <w:rsid w:val="002D1A82"/>
    <w:rsid w:val="002D71EF"/>
    <w:rsid w:val="002E4CB5"/>
    <w:rsid w:val="002E6FCA"/>
    <w:rsid w:val="003048C2"/>
    <w:rsid w:val="00332579"/>
    <w:rsid w:val="0038100F"/>
    <w:rsid w:val="00384ACF"/>
    <w:rsid w:val="003902D8"/>
    <w:rsid w:val="00390E1F"/>
    <w:rsid w:val="003A2E45"/>
    <w:rsid w:val="003A325B"/>
    <w:rsid w:val="003A50A3"/>
    <w:rsid w:val="003B7B14"/>
    <w:rsid w:val="003C4780"/>
    <w:rsid w:val="003D5EE8"/>
    <w:rsid w:val="003F4AF2"/>
    <w:rsid w:val="00406F50"/>
    <w:rsid w:val="004203BC"/>
    <w:rsid w:val="004400C0"/>
    <w:rsid w:val="0044670C"/>
    <w:rsid w:val="00453D0E"/>
    <w:rsid w:val="00461B12"/>
    <w:rsid w:val="00465415"/>
    <w:rsid w:val="00467F7B"/>
    <w:rsid w:val="00472174"/>
    <w:rsid w:val="0049458F"/>
    <w:rsid w:val="004A63A2"/>
    <w:rsid w:val="004E029B"/>
    <w:rsid w:val="00505AAC"/>
    <w:rsid w:val="00507F61"/>
    <w:rsid w:val="005107BE"/>
    <w:rsid w:val="00517C00"/>
    <w:rsid w:val="00527AD8"/>
    <w:rsid w:val="00527B0E"/>
    <w:rsid w:val="005461AE"/>
    <w:rsid w:val="0055075E"/>
    <w:rsid w:val="00563A6A"/>
    <w:rsid w:val="00571A34"/>
    <w:rsid w:val="005764D6"/>
    <w:rsid w:val="005903B0"/>
    <w:rsid w:val="005B155B"/>
    <w:rsid w:val="005C23AF"/>
    <w:rsid w:val="005C5EC5"/>
    <w:rsid w:val="005F172B"/>
    <w:rsid w:val="005F73EC"/>
    <w:rsid w:val="00622E63"/>
    <w:rsid w:val="00637685"/>
    <w:rsid w:val="00654D94"/>
    <w:rsid w:val="0068050B"/>
    <w:rsid w:val="00690378"/>
    <w:rsid w:val="00692300"/>
    <w:rsid w:val="00693951"/>
    <w:rsid w:val="006A4E9E"/>
    <w:rsid w:val="006C08D6"/>
    <w:rsid w:val="006D0223"/>
    <w:rsid w:val="006E06C6"/>
    <w:rsid w:val="006E1B27"/>
    <w:rsid w:val="00702AF3"/>
    <w:rsid w:val="00710805"/>
    <w:rsid w:val="00711DA8"/>
    <w:rsid w:val="007225EB"/>
    <w:rsid w:val="007244F1"/>
    <w:rsid w:val="00740B02"/>
    <w:rsid w:val="007428B8"/>
    <w:rsid w:val="00746164"/>
    <w:rsid w:val="007533EE"/>
    <w:rsid w:val="00770326"/>
    <w:rsid w:val="00772B46"/>
    <w:rsid w:val="00780BB6"/>
    <w:rsid w:val="00781480"/>
    <w:rsid w:val="007A6E79"/>
    <w:rsid w:val="007B5D21"/>
    <w:rsid w:val="007D14A8"/>
    <w:rsid w:val="007E5170"/>
    <w:rsid w:val="00831E3A"/>
    <w:rsid w:val="00854153"/>
    <w:rsid w:val="0085485E"/>
    <w:rsid w:val="00864CBC"/>
    <w:rsid w:val="00870875"/>
    <w:rsid w:val="00872165"/>
    <w:rsid w:val="00897E0B"/>
    <w:rsid w:val="008A09FC"/>
    <w:rsid w:val="008A67D3"/>
    <w:rsid w:val="008B322D"/>
    <w:rsid w:val="008B4EC7"/>
    <w:rsid w:val="008C1BF2"/>
    <w:rsid w:val="008C464F"/>
    <w:rsid w:val="008D48E0"/>
    <w:rsid w:val="008F5558"/>
    <w:rsid w:val="008F7347"/>
    <w:rsid w:val="009001B9"/>
    <w:rsid w:val="0091117B"/>
    <w:rsid w:val="0091411E"/>
    <w:rsid w:val="0091638D"/>
    <w:rsid w:val="00925605"/>
    <w:rsid w:val="00947BA8"/>
    <w:rsid w:val="00971AD2"/>
    <w:rsid w:val="00991770"/>
    <w:rsid w:val="009945CE"/>
    <w:rsid w:val="009B1C51"/>
    <w:rsid w:val="009D251B"/>
    <w:rsid w:val="009D5028"/>
    <w:rsid w:val="009F3CA1"/>
    <w:rsid w:val="009F4D70"/>
    <w:rsid w:val="00A0291A"/>
    <w:rsid w:val="00A0514B"/>
    <w:rsid w:val="00A0636F"/>
    <w:rsid w:val="00A16315"/>
    <w:rsid w:val="00A178E0"/>
    <w:rsid w:val="00A26C23"/>
    <w:rsid w:val="00A573FD"/>
    <w:rsid w:val="00A638DE"/>
    <w:rsid w:val="00A72A08"/>
    <w:rsid w:val="00A82361"/>
    <w:rsid w:val="00A92209"/>
    <w:rsid w:val="00AB3947"/>
    <w:rsid w:val="00AC4E69"/>
    <w:rsid w:val="00AD4E68"/>
    <w:rsid w:val="00AD724C"/>
    <w:rsid w:val="00AE3D76"/>
    <w:rsid w:val="00AF4095"/>
    <w:rsid w:val="00AF4C35"/>
    <w:rsid w:val="00B17E2A"/>
    <w:rsid w:val="00B25AB0"/>
    <w:rsid w:val="00B404A1"/>
    <w:rsid w:val="00B603EF"/>
    <w:rsid w:val="00B66358"/>
    <w:rsid w:val="00B723BE"/>
    <w:rsid w:val="00B82705"/>
    <w:rsid w:val="00B95B60"/>
    <w:rsid w:val="00BA2C18"/>
    <w:rsid w:val="00BF4613"/>
    <w:rsid w:val="00C02C7E"/>
    <w:rsid w:val="00C17D7D"/>
    <w:rsid w:val="00C265C7"/>
    <w:rsid w:val="00C40626"/>
    <w:rsid w:val="00C55F45"/>
    <w:rsid w:val="00C76783"/>
    <w:rsid w:val="00C82CBA"/>
    <w:rsid w:val="00C87F8B"/>
    <w:rsid w:val="00CB2572"/>
    <w:rsid w:val="00CC193B"/>
    <w:rsid w:val="00CC2543"/>
    <w:rsid w:val="00CD4985"/>
    <w:rsid w:val="00CE1C84"/>
    <w:rsid w:val="00CF282F"/>
    <w:rsid w:val="00CF3A53"/>
    <w:rsid w:val="00D03B10"/>
    <w:rsid w:val="00D13D6A"/>
    <w:rsid w:val="00D16429"/>
    <w:rsid w:val="00D37B85"/>
    <w:rsid w:val="00D47DAB"/>
    <w:rsid w:val="00D5115F"/>
    <w:rsid w:val="00D7199F"/>
    <w:rsid w:val="00D8667C"/>
    <w:rsid w:val="00DB314A"/>
    <w:rsid w:val="00DC2695"/>
    <w:rsid w:val="00DC43BF"/>
    <w:rsid w:val="00DE13D6"/>
    <w:rsid w:val="00DF0982"/>
    <w:rsid w:val="00DF46AC"/>
    <w:rsid w:val="00E10EEB"/>
    <w:rsid w:val="00E21291"/>
    <w:rsid w:val="00E6762C"/>
    <w:rsid w:val="00E92847"/>
    <w:rsid w:val="00E93140"/>
    <w:rsid w:val="00EB16F7"/>
    <w:rsid w:val="00EC504C"/>
    <w:rsid w:val="00ED52CB"/>
    <w:rsid w:val="00F15C5E"/>
    <w:rsid w:val="00F204C6"/>
    <w:rsid w:val="00F377B6"/>
    <w:rsid w:val="00F40510"/>
    <w:rsid w:val="00F44E7B"/>
    <w:rsid w:val="00F519AA"/>
    <w:rsid w:val="00F80875"/>
    <w:rsid w:val="00F90CA8"/>
    <w:rsid w:val="00FA1534"/>
    <w:rsid w:val="00FA7976"/>
    <w:rsid w:val="00FC1FCE"/>
    <w:rsid w:val="00FC3672"/>
    <w:rsid w:val="00FC435A"/>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4FFF83E"/>
  <w15:chartTrackingRefBased/>
  <w15:docId w15:val="{0228387A-7166-464A-8CEC-031A3AB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03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2.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yperlink" Target="mailto:dgeiger@sbceo.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dgeiger@sbceo.org" TargetMode="External"/><Relationship Id="rId22" Type="http://schemas.openxmlformats.org/officeDocument/2006/relationships/header" Target="header7.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A6C7C-592C-4D24-84BE-04E2A4CB5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1892</Words>
  <Characters>10788</Characters>
  <DocSecurity>0</DocSecurity>
  <Lines>89</Lines>
  <Paragraphs>25</Paragraphs>
  <ScaleCrop>false</ScaleCrop>
  <HeadingPairs>
    <vt:vector size="2" baseType="variant">
      <vt:variant>
        <vt:lpstr>Title</vt:lpstr>
      </vt:variant>
      <vt:variant>
        <vt:i4>1</vt:i4>
      </vt:variant>
    </vt:vector>
  </HeadingPairs>
  <TitlesOfParts>
    <vt:vector size="1" baseType="lpstr">
      <vt:lpstr>May 2020 Waiver Item W-12 - Meeting Agendas (CA State Board of Education)</vt:lpstr>
    </vt:vector>
  </TitlesOfParts>
  <Company>California State Board of Education</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0 Waiver Item W-12 - Meeting Agendas (CA State Board of Education)</dc:title>
  <dc:subject>Requests by Santa Barbara County Office of Education to waive California Code of Regulations, Title 5, Section 3051.16(b)(3).</dc:subject>
  <cp:keywords/>
  <dc:description/>
  <dcterms:created xsi:type="dcterms:W3CDTF">2020-06-22T19:05:00Z</dcterms:created>
  <dcterms:modified xsi:type="dcterms:W3CDTF">2020-06-24T21:57:00Z</dcterms:modified>
  <cp:category/>
</cp:coreProperties>
</file>